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0FFF519D" w:rsidR="000809CC" w:rsidRPr="006F257D" w:rsidRDefault="00F025DC" w:rsidP="006F257D">
      <w:pPr>
        <w:pStyle w:val="Heading1"/>
      </w:pPr>
      <w:bookmarkStart w:id="0" w:name="_Hlk41920175"/>
      <w:bookmarkStart w:id="1" w:name="_Toc349720822"/>
      <w:bookmarkStart w:id="2" w:name="_Toc436041083"/>
      <w:bookmarkStart w:id="3" w:name="_Toc436041104"/>
      <w:bookmarkStart w:id="4" w:name="_Toc436042092"/>
      <w:bookmarkStart w:id="5" w:name="_Toc436045528"/>
      <w:bookmarkStart w:id="6" w:name="_Toc436047507"/>
      <w:bookmarkStart w:id="7" w:name="_Toc436404418"/>
      <w:bookmarkStart w:id="8" w:name="_Toc436405278"/>
      <w:bookmarkStart w:id="9" w:name="_Toc436408280"/>
      <w:bookmarkStart w:id="10" w:name="_Toc436413472"/>
      <w:bookmarkStart w:id="11" w:name="_Toc436919461"/>
      <w:bookmarkStart w:id="12" w:name="_Toc456265824"/>
      <w:bookmarkStart w:id="13" w:name="_Toc456356067"/>
      <w:bookmarkStart w:id="14" w:name="_Toc456361565"/>
      <w:bookmarkStart w:id="15" w:name="_Toc456689002"/>
      <w:bookmarkStart w:id="16" w:name="_Toc457399254"/>
      <w:bookmarkStart w:id="17" w:name="_Toc457998488"/>
      <w:bookmarkStart w:id="18" w:name="_Toc458078844"/>
      <w:bookmarkStart w:id="19" w:name="_Toc459970016"/>
      <w:bookmarkStart w:id="20" w:name="_Toc461529570"/>
      <w:bookmarkStart w:id="21" w:name="_Toc462754404"/>
      <w:bookmarkStart w:id="22" w:name="_Toc465164043"/>
      <w:bookmarkStart w:id="23" w:name="_Toc476219418"/>
      <w:bookmarkStart w:id="24" w:name="_Toc476231074"/>
      <w:bookmarkStart w:id="25" w:name="_Toc476235959"/>
      <w:bookmarkStart w:id="26" w:name="_Toc476306061"/>
      <w:bookmarkStart w:id="27" w:name="_Toc497142653"/>
      <w:bookmarkStart w:id="28" w:name="_Toc497209780"/>
      <w:bookmarkStart w:id="29" w:name="_Toc497212948"/>
      <w:bookmarkStart w:id="30" w:name="_Toc497215532"/>
      <w:bookmarkStart w:id="31" w:name="_Toc497302119"/>
      <w:bookmarkStart w:id="32" w:name="_Toc498339416"/>
      <w:bookmarkStart w:id="33" w:name="_Toc527635162"/>
      <w:bookmarkStart w:id="34" w:name="_Toc527644811"/>
      <w:bookmarkStart w:id="35" w:name="_Toc527704574"/>
      <w:bookmarkStart w:id="36" w:name="_Toc529882154"/>
      <w:bookmarkStart w:id="37" w:name="_Toc533076399"/>
      <w:bookmarkStart w:id="38" w:name="_Toc533077009"/>
      <w:bookmarkStart w:id="39" w:name="_Toc533079087"/>
      <w:bookmarkStart w:id="40" w:name="_Toc533084357"/>
      <w:bookmarkStart w:id="41" w:name="_Toc5878085"/>
      <w:bookmarkStart w:id="42" w:name="_Toc5975100"/>
      <w:bookmarkStart w:id="43" w:name="_Toc5979654"/>
      <w:bookmarkStart w:id="44" w:name="_Toc6302388"/>
      <w:bookmarkStart w:id="45" w:name="_Toc6305501"/>
      <w:bookmarkStart w:id="46" w:name="_Toc6306673"/>
      <w:bookmarkStart w:id="47" w:name="_Toc6390563"/>
      <w:bookmarkStart w:id="48" w:name="_Toc349720821"/>
      <w:r w:rsidRPr="006F257D">
        <w:t>Equity and Inclusion</w:t>
      </w:r>
      <w:r w:rsidR="00677C85" w:rsidRPr="006F257D">
        <w:t xml:space="preserve"> </w:t>
      </w:r>
      <w:r w:rsidRPr="006F257D">
        <w:t>Reference</w:t>
      </w:r>
      <w:r w:rsidR="00677C85" w:rsidRPr="006F257D">
        <w:t> </w:t>
      </w:r>
      <w:r w:rsidRPr="006F257D">
        <w:t>Group</w:t>
      </w:r>
    </w:p>
    <w:p w14:paraId="2BE0C67E" w14:textId="38F508E7" w:rsidR="002C7390" w:rsidRPr="00E67928" w:rsidRDefault="002C7390" w:rsidP="006F257D">
      <w:pPr>
        <w:pStyle w:val="Subtitle"/>
        <w:spacing w:before="0" w:after="120" w:line="276" w:lineRule="auto"/>
        <w:rPr>
          <w:color w:val="6B2976"/>
          <w:szCs w:val="40"/>
        </w:rPr>
      </w:pPr>
      <w:bookmarkStart w:id="49" w:name="_Toc105420654"/>
      <w:bookmarkStart w:id="50" w:name="_Toc105429880"/>
      <w:bookmarkStart w:id="51" w:name="_Toc105854848"/>
      <w:r w:rsidRPr="00E67928">
        <w:rPr>
          <w:color w:val="6B2976"/>
          <w:szCs w:val="40"/>
        </w:rPr>
        <w:t>A</w:t>
      </w:r>
      <w:r w:rsidR="00677C85">
        <w:rPr>
          <w:color w:val="6B2976"/>
          <w:szCs w:val="40"/>
        </w:rPr>
        <w:t xml:space="preserve"> text-only</w:t>
      </w:r>
      <w:r w:rsidRPr="00E67928">
        <w:rPr>
          <w:color w:val="6B2976"/>
          <w:szCs w:val="40"/>
        </w:rPr>
        <w:t xml:space="preserve"> Easy Read meeting </w:t>
      </w:r>
      <w:bookmarkEnd w:id="49"/>
      <w:bookmarkEnd w:id="50"/>
      <w:bookmarkEnd w:id="51"/>
      <w:r>
        <w:rPr>
          <w:color w:val="6B2976"/>
          <w:szCs w:val="40"/>
        </w:rPr>
        <w:t>bulletin</w:t>
      </w:r>
    </w:p>
    <w:p w14:paraId="6C7A7AE7" w14:textId="42AAAF65" w:rsidR="00AB3C84" w:rsidRPr="00912308" w:rsidRDefault="00F61C9C" w:rsidP="00677C85">
      <w:pPr>
        <w:rPr>
          <w:rStyle w:val="StyleStrong16ptAuto"/>
        </w:rPr>
      </w:pPr>
      <w:r w:rsidRPr="00912308">
        <w:rPr>
          <w:rStyle w:val="StyleStrong16ptAuto"/>
        </w:rPr>
        <w:t>2</w:t>
      </w:r>
      <w:r w:rsidR="006D76FD">
        <w:rPr>
          <w:rStyle w:val="StyleStrong16ptAuto"/>
        </w:rPr>
        <w:t>4</w:t>
      </w:r>
      <w:r w:rsidR="00B91E4D" w:rsidRPr="00912308">
        <w:rPr>
          <w:rStyle w:val="StyleStrong16ptAuto"/>
        </w:rPr>
        <w:t xml:space="preserve"> </w:t>
      </w:r>
      <w:r w:rsidR="006D76FD">
        <w:rPr>
          <w:rStyle w:val="StyleStrong16ptAuto"/>
        </w:rPr>
        <w:t>August</w:t>
      </w:r>
      <w:r w:rsidR="0042519C" w:rsidRPr="00912308">
        <w:rPr>
          <w:rStyle w:val="StyleStrong16ptAuto"/>
        </w:rPr>
        <w:t xml:space="preserve"> 202</w:t>
      </w:r>
      <w:r w:rsidRPr="00912308">
        <w:rPr>
          <w:rStyle w:val="StyleStrong16ptAuto"/>
        </w:rPr>
        <w:t>3</w:t>
      </w:r>
    </w:p>
    <w:p w14:paraId="1BD2B2C0" w14:textId="6139C428" w:rsidR="00F3744E" w:rsidRPr="00DD389A" w:rsidRDefault="00F3744E" w:rsidP="005C6841">
      <w:pPr>
        <w:pStyle w:val="Heading2"/>
      </w:pPr>
      <w:bookmarkStart w:id="52" w:name="_Toc12634014"/>
      <w:bookmarkStart w:id="53" w:name="_Toc12636472"/>
      <w:bookmarkStart w:id="54" w:name="_Toc41655087"/>
      <w:bookmarkStart w:id="55" w:name="_Toc41661249"/>
      <w:bookmarkStart w:id="56" w:name="_Toc42086741"/>
      <w:bookmarkStart w:id="57" w:name="_Toc42093323"/>
      <w:bookmarkStart w:id="58" w:name="_Toc43391443"/>
      <w:bookmarkStart w:id="59" w:name="_Toc43391491"/>
      <w:bookmarkStart w:id="60" w:name="_Toc43392533"/>
      <w:bookmarkStart w:id="61" w:name="_Toc43393119"/>
      <w:bookmarkStart w:id="62" w:name="_Toc109827749"/>
      <w:bookmarkStart w:id="63" w:name="_Toc109896435"/>
      <w:bookmarkStart w:id="64" w:name="_Toc109898853"/>
      <w:bookmarkStart w:id="65" w:name="_Toc111019809"/>
      <w:bookmarkStart w:id="66" w:name="_Toc111645436"/>
      <w:bookmarkStart w:id="67" w:name="_Toc113448033"/>
      <w:bookmarkStart w:id="68" w:name="_Toc113520666"/>
      <w:bookmarkStart w:id="69" w:name="_Toc115270259"/>
      <w:bookmarkStart w:id="70" w:name="_Toc115709245"/>
      <w:bookmarkStart w:id="71" w:name="_Toc117601808"/>
      <w:bookmarkStart w:id="72" w:name="_Toc120633030"/>
      <w:bookmarkStart w:id="73" w:name="_Toc141866512"/>
      <w:bookmarkEnd w:id="0"/>
      <w:r w:rsidRPr="00DD389A">
        <w:t xml:space="preserve">How to use </w:t>
      </w:r>
      <w:r w:rsidR="0042519C">
        <w:t>this</w:t>
      </w:r>
      <w:r w:rsidR="003B6A92">
        <w:t xml:space="preserve"> </w:t>
      </w:r>
      <w:r w:rsidR="0042519C">
        <w:t>bulletin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</w:p>
    <w:p w14:paraId="695DAA1E" w14:textId="77777777" w:rsidR="00677C85" w:rsidRDefault="00677C85" w:rsidP="00677C8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bookmarkStart w:id="74" w:name="_Hlk115708903"/>
      <w:r>
        <w:t xml:space="preserve">A </w:t>
      </w:r>
      <w:r w:rsidRPr="00AB4894">
        <w:rPr>
          <w:rStyle w:val="Strong"/>
        </w:rPr>
        <w:t>bulletin</w:t>
      </w:r>
      <w:r>
        <w:t xml:space="preserve"> is an important news item we</w:t>
      </w:r>
      <w:r w:rsidRPr="00912308">
        <w:rPr>
          <w:rStyle w:val="StyleFSMePro"/>
        </w:rPr>
        <w:t> </w:t>
      </w:r>
      <w:r>
        <w:t>share with the</w:t>
      </w:r>
      <w:r w:rsidRPr="00912308">
        <w:rPr>
          <w:rStyle w:val="StyleFSMePro"/>
        </w:rPr>
        <w:t> </w:t>
      </w:r>
      <w:r>
        <w:t>community.</w:t>
      </w:r>
    </w:p>
    <w:p w14:paraId="49542501" w14:textId="77777777" w:rsidR="00677C85" w:rsidRDefault="00677C85" w:rsidP="00677C8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 explains what we did in our last</w:t>
      </w:r>
      <w:r w:rsidRPr="00912308">
        <w:rPr>
          <w:rStyle w:val="StyleFSMePro"/>
        </w:rPr>
        <w:t> </w:t>
      </w:r>
      <w:r>
        <w:t>meeting.</w:t>
      </w:r>
    </w:p>
    <w:bookmarkEnd w:id="74"/>
    <w:p w14:paraId="3C1C649D" w14:textId="087AF08F" w:rsidR="00677C85" w:rsidRDefault="00677C85" w:rsidP="00BD170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ind w:right="-165"/>
      </w:pPr>
      <w:r>
        <w:t xml:space="preserve">The </w:t>
      </w:r>
      <w:r w:rsidRPr="000802B6">
        <w:t xml:space="preserve">Independent Advisory </w:t>
      </w:r>
      <w:r>
        <w:t>Council gives advice about ways to make the</w:t>
      </w:r>
      <w:r w:rsidR="00BD1705">
        <w:t> </w:t>
      </w:r>
      <w:r>
        <w:t>NDIS better.</w:t>
      </w:r>
    </w:p>
    <w:p w14:paraId="284CBF4A" w14:textId="77777777" w:rsidR="00677C85" w:rsidRDefault="00677C85" w:rsidP="00677C8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n this bulletin, we just say IAC.</w:t>
      </w:r>
    </w:p>
    <w:p w14:paraId="23535513" w14:textId="77777777" w:rsidR="00677C85" w:rsidRDefault="00677C85" w:rsidP="00677C8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IAC</w:t>
      </w:r>
      <w:r>
        <w:rPr>
          <w:rStyle w:val="CommentReference"/>
        </w:rPr>
        <w:t xml:space="preserve"> </w:t>
      </w:r>
      <w:r>
        <w:t xml:space="preserve">wrote this bulletin. </w:t>
      </w:r>
    </w:p>
    <w:p w14:paraId="4EF36F8D" w14:textId="77777777" w:rsidR="00677C85" w:rsidRPr="00AB7314" w:rsidRDefault="00677C85" w:rsidP="00677C8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AB7314">
        <w:rPr>
          <w:spacing w:val="-2"/>
        </w:rPr>
        <w:t>When you see the word ‘we’, it means the</w:t>
      </w:r>
      <w:r w:rsidRPr="00912308">
        <w:rPr>
          <w:rStyle w:val="StyleFSMeProCondensedby01pt"/>
        </w:rPr>
        <w:t> </w:t>
      </w:r>
      <w:r>
        <w:t>IAC</w:t>
      </w:r>
      <w:r w:rsidRPr="00AB7314">
        <w:rPr>
          <w:spacing w:val="-2"/>
        </w:rPr>
        <w:t xml:space="preserve">. </w:t>
      </w:r>
    </w:p>
    <w:p w14:paraId="090F09DE" w14:textId="339254BD" w:rsidR="00677C85" w:rsidRPr="0052434D" w:rsidRDefault="00677C85" w:rsidP="00677C8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bulletin </w:t>
      </w:r>
      <w:r w:rsidRPr="00E9016B">
        <w:t xml:space="preserve">in an </w:t>
      </w:r>
      <w:proofErr w:type="gramStart"/>
      <w:r w:rsidRPr="00E9016B">
        <w:t>easy to</w:t>
      </w:r>
      <w:r w:rsidRPr="00912308">
        <w:rPr>
          <w:rStyle w:val="StyleFSMePro"/>
        </w:rPr>
        <w:t> </w:t>
      </w:r>
      <w:r w:rsidRPr="00E9016B">
        <w:t>read</w:t>
      </w:r>
      <w:proofErr w:type="gramEnd"/>
      <w:r w:rsidRPr="00912308">
        <w:rPr>
          <w:rStyle w:val="StyleFSMePro"/>
        </w:rPr>
        <w:t> </w:t>
      </w:r>
      <w:r w:rsidRPr="00E9016B">
        <w:t>way.</w:t>
      </w:r>
    </w:p>
    <w:p w14:paraId="20FA3C87" w14:textId="77777777" w:rsidR="00677C85" w:rsidRDefault="00677C85" w:rsidP="00677C8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important words </w:t>
      </w:r>
      <w:r w:rsidRPr="001C28AC">
        <w:t>in</w:t>
      </w:r>
      <w:r w:rsidRPr="00912308">
        <w:rPr>
          <w:rStyle w:val="StyleFSMePro"/>
        </w:rPr>
        <w:t> </w:t>
      </w:r>
      <w:r w:rsidRPr="001C28AC">
        <w:rPr>
          <w:rStyle w:val="Strong"/>
        </w:rPr>
        <w:t>bold</w:t>
      </w:r>
      <w:r w:rsidRPr="001C28AC">
        <w:t>.</w:t>
      </w:r>
    </w:p>
    <w:p w14:paraId="3AF0C755" w14:textId="77777777" w:rsidR="00677C85" w:rsidRPr="00E9016B" w:rsidRDefault="00677C85" w:rsidP="00677C8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</w:t>
      </w:r>
      <w:r w:rsidRPr="00912308">
        <w:rPr>
          <w:rStyle w:val="StyleFSMePro"/>
        </w:rPr>
        <w:t> </w:t>
      </w:r>
      <w:r>
        <w:t>darker.</w:t>
      </w:r>
    </w:p>
    <w:p w14:paraId="421BDBE0" w14:textId="77777777" w:rsidR="00677C85" w:rsidRDefault="00677C85" w:rsidP="00677C8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bold words mean.</w:t>
      </w:r>
    </w:p>
    <w:p w14:paraId="41CEEB9A" w14:textId="19DA854F" w:rsidR="00677C85" w:rsidRPr="00E9016B" w:rsidRDefault="00677C85" w:rsidP="00677C8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hyperlink w:anchor="_Word_list" w:history="1">
        <w:r w:rsidR="00BD1705" w:rsidRPr="005C6841">
          <w:rPr>
            <w:rStyle w:val="Hyperlink"/>
            <w:rFonts w:ascii="Arial" w:hAnsi="Arial"/>
            <w:b w:val="0"/>
            <w:bCs/>
            <w:color w:val="000000" w:themeColor="text1"/>
          </w:rPr>
          <w:t>16</w:t>
        </w:r>
      </w:hyperlink>
      <w:r w:rsidR="00BD1705">
        <w:t>.</w:t>
      </w:r>
      <w:r>
        <w:t xml:space="preserve"> </w:t>
      </w:r>
    </w:p>
    <w:p w14:paraId="3A315ADF" w14:textId="25F105D4" w:rsidR="00677C85" w:rsidRDefault="00677C85" w:rsidP="00677C8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is </w:t>
      </w:r>
      <w:r w:rsidR="00BD1705">
        <w:t xml:space="preserve">text-only </w:t>
      </w:r>
      <w:r>
        <w:t>Easy Read bulletin is a summary of</w:t>
      </w:r>
      <w:r w:rsidRPr="00912308">
        <w:rPr>
          <w:rStyle w:val="StyleFSMePro"/>
        </w:rPr>
        <w:t> </w:t>
      </w:r>
      <w:r>
        <w:t>another</w:t>
      </w:r>
      <w:r w:rsidRPr="00912308">
        <w:rPr>
          <w:rStyle w:val="StyleFSMePro"/>
        </w:rPr>
        <w:t> </w:t>
      </w:r>
      <w:r>
        <w:t>bulletin.</w:t>
      </w:r>
    </w:p>
    <w:p w14:paraId="1277F462" w14:textId="77777777" w:rsidR="00677C85" w:rsidRDefault="00677C85" w:rsidP="00677C8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means it only includes the most important</w:t>
      </w:r>
      <w:r w:rsidRPr="00912308">
        <w:rPr>
          <w:rStyle w:val="StyleFSMePro"/>
        </w:rPr>
        <w:t> </w:t>
      </w:r>
      <w:r>
        <w:t>ideas.</w:t>
      </w:r>
    </w:p>
    <w:p w14:paraId="1EE6FF23" w14:textId="77777777" w:rsidR="00677C85" w:rsidRPr="005645E7" w:rsidRDefault="00677C85" w:rsidP="00677C8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5645E7">
        <w:rPr>
          <w:spacing w:val="-2"/>
        </w:rPr>
        <w:t>You can find the other bulletin on</w:t>
      </w:r>
      <w:r w:rsidRPr="00912308">
        <w:rPr>
          <w:rStyle w:val="StyleFSMeProCondensedby01pt"/>
        </w:rPr>
        <w:t> </w:t>
      </w:r>
      <w:r w:rsidRPr="005645E7">
        <w:rPr>
          <w:spacing w:val="-2"/>
        </w:rPr>
        <w:t>our</w:t>
      </w:r>
      <w:r w:rsidRPr="00912308">
        <w:rPr>
          <w:rStyle w:val="StyleFSMeProCondensedby01pt"/>
        </w:rPr>
        <w:t> </w:t>
      </w:r>
      <w:r w:rsidRPr="005645E7">
        <w:rPr>
          <w:spacing w:val="-2"/>
        </w:rPr>
        <w:t>website.</w:t>
      </w:r>
    </w:p>
    <w:p w14:paraId="1ED6A9A6" w14:textId="174E239F" w:rsidR="00677C85" w:rsidRPr="005A216A" w:rsidRDefault="00677C85" w:rsidP="00677C8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Webaddress"/>
        </w:rPr>
      </w:pPr>
      <w:r>
        <w:t xml:space="preserve">Website: </w:t>
      </w:r>
      <w:hyperlink r:id="rId8" w:history="1">
        <w:r w:rsidRPr="005A216A">
          <w:rPr>
            <w:rStyle w:val="Webaddress"/>
          </w:rPr>
          <w:t>www.ndis-iac.com.au/meetings</w:t>
        </w:r>
      </w:hyperlink>
    </w:p>
    <w:p w14:paraId="2C37072B" w14:textId="77777777" w:rsidR="00677C85" w:rsidRDefault="00677C85" w:rsidP="00677C8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</w:t>
      </w:r>
      <w:r>
        <w:t>our bulletin</w:t>
      </w:r>
      <w:r w:rsidRPr="000F6E4B">
        <w:t xml:space="preserve">. </w:t>
      </w:r>
    </w:p>
    <w:p w14:paraId="561AC97F" w14:textId="77777777" w:rsidR="00677C85" w:rsidRPr="000F6E4B" w:rsidRDefault="00677C85" w:rsidP="00677C8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ay</w:t>
      </w:r>
      <w:r w:rsidRPr="00912308">
        <w:rPr>
          <w:rStyle w:val="StyleFSMePro"/>
        </w:rPr>
        <w:t> </w:t>
      </w:r>
      <w:r>
        <w:t>be</w:t>
      </w:r>
      <w:r w:rsidRPr="00912308">
        <w:rPr>
          <w:rStyle w:val="StyleFSMePro"/>
        </w:rPr>
        <w:t> </w:t>
      </w:r>
      <w:r>
        <w:t>able to help</w:t>
      </w:r>
      <w:r w:rsidRPr="00912308">
        <w:rPr>
          <w:rStyle w:val="StyleFSMePro"/>
        </w:rPr>
        <w:t> </w:t>
      </w:r>
      <w:r>
        <w:t>you.</w:t>
      </w:r>
    </w:p>
    <w:bookmarkStart w:id="75" w:name="_Toc41661250" w:displacedByCustomXml="next"/>
    <w:bookmarkStart w:id="76" w:name="_Toc41655088" w:displacedByCustomXml="next"/>
    <w:bookmarkStart w:id="77" w:name="_Toc12636473" w:displacedByCustomXml="next"/>
    <w:bookmarkStart w:id="78" w:name="_Toc12634015" w:displacedByCustomXml="next"/>
    <w:bookmarkStart w:id="79" w:name="_Toc6390564" w:displacedByCustomXml="next"/>
    <w:bookmarkStart w:id="80" w:name="_Toc6306674" w:displacedByCustomXml="next"/>
    <w:bookmarkStart w:id="81" w:name="_Toc6305502" w:displacedByCustomXml="next"/>
    <w:bookmarkStart w:id="82" w:name="_Toc6302389" w:displacedByCustomXml="next"/>
    <w:bookmarkStart w:id="83" w:name="_Toc5979655" w:displacedByCustomXml="next"/>
    <w:bookmarkStart w:id="84" w:name="_Toc5975101" w:displacedByCustomXml="next"/>
    <w:bookmarkStart w:id="85" w:name="_Toc5878086" w:displacedByCustomXml="next"/>
    <w:bookmarkStart w:id="86" w:name="_Toc533084358" w:displacedByCustomXml="next"/>
    <w:bookmarkStart w:id="87" w:name="_Toc533079088" w:displacedByCustomXml="next"/>
    <w:bookmarkStart w:id="88" w:name="_Toc533077010" w:displacedByCustomXml="next"/>
    <w:bookmarkStart w:id="89" w:name="_Toc533076400" w:displacedByCustomXml="next"/>
    <w:bookmarkStart w:id="90" w:name="_Toc529882155" w:displacedByCustomXml="next"/>
    <w:bookmarkStart w:id="91" w:name="_Toc527644812" w:displacedByCustomXml="next"/>
    <w:bookmarkStart w:id="92" w:name="_Toc527635163" w:displacedByCustomXml="next"/>
    <w:bookmarkStart w:id="93" w:name="_Toc498339417" w:displacedByCustomXml="next"/>
    <w:bookmarkStart w:id="94" w:name="_Toc497302120" w:displacedByCustomXml="next"/>
    <w:bookmarkStart w:id="95" w:name="_Toc497215533" w:displacedByCustomXml="next"/>
    <w:bookmarkStart w:id="96" w:name="_Toc497212949" w:displacedByCustomXml="next"/>
    <w:bookmarkStart w:id="97" w:name="_Toc497209781" w:displacedByCustomXml="next"/>
    <w:bookmarkStart w:id="98" w:name="_Toc497142654" w:displacedByCustomXml="next"/>
    <w:bookmarkStart w:id="99" w:name="_Hlk42013068" w:displacedByCustomXml="next"/>
    <w:bookmarkStart w:id="100" w:name="_Hlk41661236" w:displacedByCustomXml="next"/>
    <w:bookmarkStart w:id="101" w:name="_Toc42093324" w:displacedByCustomXml="next"/>
    <w:bookmarkStart w:id="102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rStyle w:val="StyleFSMePro"/>
          <w:rFonts w:ascii="FS Me Pro" w:hAnsi="FS Me Pro"/>
        </w:rPr>
      </w:sdtEndPr>
      <w:sdtContent>
        <w:p w14:paraId="4147091F" w14:textId="0BDCA33D" w:rsidR="0092541F" w:rsidRDefault="00AE2123" w:rsidP="005C6841">
          <w:pPr>
            <w:pStyle w:val="TOCHeading"/>
            <w:rPr>
              <w:noProof/>
            </w:rPr>
          </w:pPr>
          <w:r>
            <w:rPr>
              <w:lang w:val="en-US"/>
            </w:rPr>
            <w:t xml:space="preserve">What’s in </w:t>
          </w:r>
          <w:r w:rsidRPr="006038D9">
            <w:rPr>
              <w:lang w:val="en-US"/>
            </w:rPr>
            <w:t>this</w:t>
          </w:r>
          <w:r>
            <w:rPr>
              <w:lang w:val="en-US"/>
            </w:rPr>
            <w:t xml:space="preserve"> </w:t>
          </w:r>
          <w:r w:rsidR="0042519C">
            <w:rPr>
              <w:lang w:val="en-US"/>
            </w:rPr>
            <w:t>bulletin</w:t>
          </w:r>
          <w:r>
            <w:rPr>
              <w:lang w:val="en-US"/>
            </w:rPr>
            <w:t>?</w:t>
          </w:r>
          <w:r w:rsidRPr="006751E4">
            <w:rPr>
              <w:rStyle w:val="StyleFSMePro"/>
            </w:rPr>
            <w:fldChar w:fldCharType="begin"/>
          </w:r>
          <w:r w:rsidRPr="006751E4">
            <w:rPr>
              <w:rStyle w:val="StyleFSMePro"/>
            </w:rPr>
            <w:instrText xml:space="preserve"> TOC \h \z \t "Heading 2,1,Heading 2 Numbered,1" </w:instrText>
          </w:r>
          <w:r w:rsidRPr="006751E4">
            <w:rPr>
              <w:rStyle w:val="StyleFSMePro"/>
            </w:rPr>
            <w:fldChar w:fldCharType="separate"/>
          </w:r>
        </w:p>
        <w:p w14:paraId="5D35CEE4" w14:textId="5887ACED" w:rsidR="0092541F" w:rsidRPr="00BD1705" w:rsidRDefault="006F257D" w:rsidP="005C6841">
          <w:pPr>
            <w:pStyle w:val="TOC1"/>
            <w:spacing w:before="360" w:after="120"/>
            <w:rPr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hyperlink w:anchor="_Toc145933963" w:history="1">
            <w:r w:rsidR="0092541F" w:rsidRPr="00BD1705">
              <w:rPr>
                <w:rStyle w:val="Hyperlink"/>
                <w:rFonts w:ascii="Arial" w:hAnsi="Arial" w:cs="Arial"/>
              </w:rPr>
              <w:t>About this Reference Group</w:t>
            </w:r>
            <w:r w:rsidR="0092541F" w:rsidRPr="00BD1705">
              <w:rPr>
                <w:rFonts w:cs="Arial"/>
                <w:webHidden/>
              </w:rPr>
              <w:tab/>
            </w:r>
            <w:r w:rsidR="0092541F" w:rsidRPr="00BD1705">
              <w:rPr>
                <w:rFonts w:cs="Arial"/>
                <w:webHidden/>
              </w:rPr>
              <w:fldChar w:fldCharType="begin"/>
            </w:r>
            <w:r w:rsidR="0092541F" w:rsidRPr="00BD1705">
              <w:rPr>
                <w:rFonts w:cs="Arial"/>
                <w:webHidden/>
              </w:rPr>
              <w:instrText xml:space="preserve"> PAGEREF _Toc145933963 \h </w:instrText>
            </w:r>
            <w:r w:rsidR="0092541F" w:rsidRPr="00BD1705">
              <w:rPr>
                <w:rFonts w:cs="Arial"/>
                <w:webHidden/>
              </w:rPr>
            </w:r>
            <w:r w:rsidR="0092541F" w:rsidRPr="00BD1705">
              <w:rPr>
                <w:rFonts w:cs="Arial"/>
                <w:webHidden/>
              </w:rPr>
              <w:fldChar w:fldCharType="separate"/>
            </w:r>
            <w:r w:rsidR="00BD1705">
              <w:rPr>
                <w:rFonts w:cs="Arial"/>
                <w:webHidden/>
              </w:rPr>
              <w:t>3</w:t>
            </w:r>
            <w:r w:rsidR="0092541F" w:rsidRPr="00BD1705">
              <w:rPr>
                <w:rFonts w:cs="Arial"/>
                <w:webHidden/>
              </w:rPr>
              <w:fldChar w:fldCharType="end"/>
            </w:r>
          </w:hyperlink>
        </w:p>
        <w:p w14:paraId="744ED87E" w14:textId="21E1A36E" w:rsidR="0092541F" w:rsidRPr="005C6841" w:rsidRDefault="006F257D" w:rsidP="005C6841">
          <w:pPr>
            <w:pStyle w:val="TOC1"/>
            <w:spacing w:before="480" w:after="120"/>
            <w:rPr>
              <w:rFonts w:eastAsiaTheme="minorEastAsia"/>
            </w:rPr>
          </w:pPr>
          <w:hyperlink w:anchor="_Toc145933964" w:history="1">
            <w:r w:rsidR="0092541F" w:rsidRPr="005C6841">
              <w:rPr>
                <w:rStyle w:val="Hyperlink"/>
                <w:rFonts w:ascii="Arial" w:hAnsi="Arial"/>
                <w:b w:val="0"/>
                <w:color w:val="auto"/>
              </w:rPr>
              <w:t>The IAC’s Principal Member</w:t>
            </w:r>
            <w:r w:rsidR="0092541F" w:rsidRPr="005C6841">
              <w:rPr>
                <w:webHidden/>
              </w:rPr>
              <w:tab/>
            </w:r>
            <w:r w:rsidR="0092541F" w:rsidRPr="005C6841">
              <w:rPr>
                <w:webHidden/>
              </w:rPr>
              <w:fldChar w:fldCharType="begin"/>
            </w:r>
            <w:r w:rsidR="0092541F" w:rsidRPr="005C6841">
              <w:rPr>
                <w:webHidden/>
              </w:rPr>
              <w:instrText xml:space="preserve"> PAGEREF _Toc145933964 \h </w:instrText>
            </w:r>
            <w:r w:rsidR="0092541F" w:rsidRPr="005C6841">
              <w:rPr>
                <w:webHidden/>
              </w:rPr>
            </w:r>
            <w:r w:rsidR="0092541F" w:rsidRPr="005C6841">
              <w:rPr>
                <w:webHidden/>
              </w:rPr>
              <w:fldChar w:fldCharType="separate"/>
            </w:r>
            <w:r w:rsidR="00BD1705" w:rsidRPr="005C6841">
              <w:rPr>
                <w:webHidden/>
              </w:rPr>
              <w:t>4</w:t>
            </w:r>
            <w:r w:rsidR="0092541F" w:rsidRPr="005C6841">
              <w:rPr>
                <w:webHidden/>
              </w:rPr>
              <w:fldChar w:fldCharType="end"/>
            </w:r>
          </w:hyperlink>
        </w:p>
        <w:p w14:paraId="0FD4478C" w14:textId="25B17890" w:rsidR="0092541F" w:rsidRPr="005C6841" w:rsidRDefault="006F257D" w:rsidP="005C6841">
          <w:pPr>
            <w:pStyle w:val="TOC1"/>
            <w:spacing w:before="480" w:after="120"/>
            <w:rPr>
              <w:rFonts w:eastAsiaTheme="minorEastAsia"/>
            </w:rPr>
          </w:pPr>
          <w:hyperlink w:anchor="_Toc145933965" w:history="1">
            <w:r w:rsidR="0092541F" w:rsidRPr="005C6841">
              <w:rPr>
                <w:rStyle w:val="Hyperlink"/>
                <w:rFonts w:ascii="Arial" w:hAnsi="Arial"/>
                <w:b w:val="0"/>
                <w:color w:val="auto"/>
              </w:rPr>
              <w:t>Our reports</w:t>
            </w:r>
            <w:r w:rsidR="0092541F" w:rsidRPr="005C6841">
              <w:rPr>
                <w:webHidden/>
              </w:rPr>
              <w:tab/>
            </w:r>
            <w:r w:rsidR="0092541F" w:rsidRPr="005C6841">
              <w:rPr>
                <w:webHidden/>
              </w:rPr>
              <w:fldChar w:fldCharType="begin"/>
            </w:r>
            <w:r w:rsidR="0092541F" w:rsidRPr="005C6841">
              <w:rPr>
                <w:webHidden/>
              </w:rPr>
              <w:instrText xml:space="preserve"> PAGEREF _Toc145933965 \h </w:instrText>
            </w:r>
            <w:r w:rsidR="0092541F" w:rsidRPr="005C6841">
              <w:rPr>
                <w:webHidden/>
              </w:rPr>
            </w:r>
            <w:r w:rsidR="0092541F" w:rsidRPr="005C6841">
              <w:rPr>
                <w:webHidden/>
              </w:rPr>
              <w:fldChar w:fldCharType="separate"/>
            </w:r>
            <w:r w:rsidR="00BD1705" w:rsidRPr="005C6841">
              <w:rPr>
                <w:webHidden/>
              </w:rPr>
              <w:t>5</w:t>
            </w:r>
            <w:r w:rsidR="0092541F" w:rsidRPr="005C6841">
              <w:rPr>
                <w:webHidden/>
              </w:rPr>
              <w:fldChar w:fldCharType="end"/>
            </w:r>
          </w:hyperlink>
        </w:p>
        <w:p w14:paraId="5DC97D61" w14:textId="1143B2C1" w:rsidR="0092541F" w:rsidRPr="005C6841" w:rsidRDefault="006F257D" w:rsidP="005C6841">
          <w:pPr>
            <w:pStyle w:val="TOC1"/>
            <w:spacing w:before="480" w:after="120"/>
            <w:rPr>
              <w:rFonts w:eastAsiaTheme="minorEastAsia"/>
            </w:rPr>
          </w:pPr>
          <w:hyperlink w:anchor="_Toc145933966" w:history="1">
            <w:r w:rsidR="0092541F" w:rsidRPr="005C6841">
              <w:rPr>
                <w:rStyle w:val="Hyperlink"/>
                <w:rFonts w:ascii="Arial" w:hAnsi="Arial"/>
                <w:b w:val="0"/>
                <w:color w:val="auto"/>
              </w:rPr>
              <w:t>Update on our work on the NDIA’s strategies</w:t>
            </w:r>
            <w:r w:rsidR="0092541F" w:rsidRPr="005C6841">
              <w:rPr>
                <w:webHidden/>
              </w:rPr>
              <w:tab/>
            </w:r>
            <w:r w:rsidR="0092541F" w:rsidRPr="005C6841">
              <w:rPr>
                <w:webHidden/>
              </w:rPr>
              <w:fldChar w:fldCharType="begin"/>
            </w:r>
            <w:r w:rsidR="0092541F" w:rsidRPr="005C6841">
              <w:rPr>
                <w:webHidden/>
              </w:rPr>
              <w:instrText xml:space="preserve"> PAGEREF _Toc145933966 \h </w:instrText>
            </w:r>
            <w:r w:rsidR="0092541F" w:rsidRPr="005C6841">
              <w:rPr>
                <w:webHidden/>
              </w:rPr>
            </w:r>
            <w:r w:rsidR="0092541F" w:rsidRPr="005C6841">
              <w:rPr>
                <w:webHidden/>
              </w:rPr>
              <w:fldChar w:fldCharType="separate"/>
            </w:r>
            <w:r w:rsidR="00BD1705" w:rsidRPr="005C6841">
              <w:rPr>
                <w:webHidden/>
              </w:rPr>
              <w:t>11</w:t>
            </w:r>
            <w:r w:rsidR="0092541F" w:rsidRPr="005C6841">
              <w:rPr>
                <w:webHidden/>
              </w:rPr>
              <w:fldChar w:fldCharType="end"/>
            </w:r>
          </w:hyperlink>
        </w:p>
        <w:p w14:paraId="15DBE2EF" w14:textId="00EB2ACD" w:rsidR="0092541F" w:rsidRPr="005C6841" w:rsidRDefault="005C6841" w:rsidP="005C6841">
          <w:pPr>
            <w:pStyle w:val="TOC1"/>
            <w:spacing w:before="480" w:after="120"/>
            <w:rPr>
              <w:rStyle w:val="Hyperlink"/>
              <w:rFonts w:ascii="Arial" w:eastAsiaTheme="minorEastAsia" w:hAnsi="Arial"/>
            </w:rPr>
          </w:pPr>
          <w:r>
            <w:fldChar w:fldCharType="begin"/>
          </w:r>
          <w:r>
            <w:instrText>HYPERLINK  \l "_Update_on_our"</w:instrText>
          </w:r>
          <w:r>
            <w:fldChar w:fldCharType="separate"/>
          </w:r>
          <w:r w:rsidR="0092541F" w:rsidRPr="005C6841">
            <w:rPr>
              <w:rStyle w:val="Hyperlink"/>
              <w:rFonts w:ascii="Arial" w:hAnsi="Arial"/>
            </w:rPr>
            <w:t>Update on our advice</w:t>
          </w:r>
          <w:r w:rsidR="0092541F" w:rsidRPr="005C6841">
            <w:rPr>
              <w:rStyle w:val="Hyperlink"/>
              <w:rFonts w:ascii="Arial" w:hAnsi="Arial"/>
              <w:webHidden/>
            </w:rPr>
            <w:tab/>
          </w:r>
          <w:r w:rsidR="0092541F" w:rsidRPr="005C6841">
            <w:rPr>
              <w:rStyle w:val="Hyperlink"/>
              <w:rFonts w:ascii="Arial" w:hAnsi="Arial"/>
              <w:webHidden/>
            </w:rPr>
            <w:fldChar w:fldCharType="begin"/>
          </w:r>
          <w:r w:rsidR="0092541F" w:rsidRPr="005C6841">
            <w:rPr>
              <w:rStyle w:val="Hyperlink"/>
              <w:rFonts w:ascii="Arial" w:hAnsi="Arial"/>
              <w:webHidden/>
            </w:rPr>
            <w:instrText xml:space="preserve"> PAGEREF _Toc145933967 \h </w:instrText>
          </w:r>
          <w:r w:rsidR="0092541F" w:rsidRPr="005C6841">
            <w:rPr>
              <w:rStyle w:val="Hyperlink"/>
              <w:rFonts w:ascii="Arial" w:hAnsi="Arial"/>
              <w:webHidden/>
            </w:rPr>
          </w:r>
          <w:r w:rsidR="0092541F" w:rsidRPr="005C6841">
            <w:rPr>
              <w:rStyle w:val="Hyperlink"/>
              <w:rFonts w:ascii="Arial" w:hAnsi="Arial"/>
              <w:webHidden/>
            </w:rPr>
            <w:fldChar w:fldCharType="separate"/>
          </w:r>
          <w:r w:rsidR="00BD1705" w:rsidRPr="005C6841">
            <w:rPr>
              <w:rStyle w:val="Hyperlink"/>
              <w:rFonts w:ascii="Arial" w:hAnsi="Arial"/>
              <w:webHidden/>
            </w:rPr>
            <w:t>13</w:t>
          </w:r>
          <w:r w:rsidR="0092541F" w:rsidRPr="005C6841">
            <w:rPr>
              <w:rStyle w:val="Hyperlink"/>
              <w:rFonts w:ascii="Arial" w:hAnsi="Arial"/>
              <w:webHidden/>
            </w:rPr>
            <w:fldChar w:fldCharType="end"/>
          </w:r>
        </w:p>
        <w:p w14:paraId="2F9DA57F" w14:textId="551D1DFA" w:rsidR="0092541F" w:rsidRPr="005C6841" w:rsidRDefault="005C6841" w:rsidP="005C6841">
          <w:pPr>
            <w:pStyle w:val="TOC1"/>
            <w:spacing w:before="480" w:after="120"/>
            <w:rPr>
              <w:rFonts w:eastAsiaTheme="minorEastAsia"/>
            </w:rPr>
          </w:pPr>
          <w:r>
            <w:fldChar w:fldCharType="end"/>
          </w:r>
          <w:hyperlink w:anchor="_Toc145933968" w:history="1">
            <w:r w:rsidR="0092541F" w:rsidRPr="005C6841">
              <w:rPr>
                <w:rStyle w:val="Hyperlink"/>
                <w:rFonts w:ascii="Arial" w:hAnsi="Arial"/>
                <w:b w:val="0"/>
                <w:color w:val="auto"/>
              </w:rPr>
              <w:t>Our Work Plan</w:t>
            </w:r>
            <w:r w:rsidR="0092541F" w:rsidRPr="005C6841">
              <w:rPr>
                <w:webHidden/>
              </w:rPr>
              <w:tab/>
            </w:r>
            <w:r w:rsidR="0092541F" w:rsidRPr="005C6841">
              <w:rPr>
                <w:webHidden/>
              </w:rPr>
              <w:fldChar w:fldCharType="begin"/>
            </w:r>
            <w:r w:rsidR="0092541F" w:rsidRPr="005C6841">
              <w:rPr>
                <w:webHidden/>
              </w:rPr>
              <w:instrText xml:space="preserve"> PAGEREF _Toc145933968 \h </w:instrText>
            </w:r>
            <w:r w:rsidR="0092541F" w:rsidRPr="005C6841">
              <w:rPr>
                <w:webHidden/>
              </w:rPr>
            </w:r>
            <w:r w:rsidR="0092541F" w:rsidRPr="005C6841">
              <w:rPr>
                <w:webHidden/>
              </w:rPr>
              <w:fldChar w:fldCharType="separate"/>
            </w:r>
            <w:r w:rsidR="00BD1705" w:rsidRPr="005C6841">
              <w:rPr>
                <w:webHidden/>
              </w:rPr>
              <w:t>14</w:t>
            </w:r>
            <w:r w:rsidR="0092541F" w:rsidRPr="005C6841">
              <w:rPr>
                <w:webHidden/>
              </w:rPr>
              <w:fldChar w:fldCharType="end"/>
            </w:r>
          </w:hyperlink>
        </w:p>
        <w:p w14:paraId="4DE2B53B" w14:textId="2ABDC0E8" w:rsidR="0092541F" w:rsidRPr="005C6841" w:rsidRDefault="006F257D" w:rsidP="005C6841">
          <w:pPr>
            <w:pStyle w:val="TOC1"/>
            <w:spacing w:before="480" w:after="120"/>
            <w:rPr>
              <w:rFonts w:eastAsiaTheme="minorEastAsia"/>
            </w:rPr>
          </w:pPr>
          <w:hyperlink w:anchor="_Toc145933969" w:history="1">
            <w:r w:rsidR="0092541F" w:rsidRPr="005C6841">
              <w:rPr>
                <w:rStyle w:val="Hyperlink"/>
                <w:rFonts w:ascii="Arial" w:hAnsi="Arial"/>
                <w:b w:val="0"/>
                <w:color w:val="auto"/>
              </w:rPr>
              <w:t>Our next meeting</w:t>
            </w:r>
            <w:r w:rsidR="0092541F" w:rsidRPr="005C6841">
              <w:rPr>
                <w:webHidden/>
              </w:rPr>
              <w:tab/>
            </w:r>
            <w:r w:rsidR="0092541F" w:rsidRPr="005C6841">
              <w:rPr>
                <w:webHidden/>
              </w:rPr>
              <w:fldChar w:fldCharType="begin"/>
            </w:r>
            <w:r w:rsidR="0092541F" w:rsidRPr="005C6841">
              <w:rPr>
                <w:webHidden/>
              </w:rPr>
              <w:instrText xml:space="preserve"> PAGEREF _Toc145933969 \h </w:instrText>
            </w:r>
            <w:r w:rsidR="0092541F" w:rsidRPr="005C6841">
              <w:rPr>
                <w:webHidden/>
              </w:rPr>
            </w:r>
            <w:r w:rsidR="0092541F" w:rsidRPr="005C6841">
              <w:rPr>
                <w:webHidden/>
              </w:rPr>
              <w:fldChar w:fldCharType="separate"/>
            </w:r>
            <w:r w:rsidR="00BD1705" w:rsidRPr="005C6841">
              <w:rPr>
                <w:webHidden/>
              </w:rPr>
              <w:t>15</w:t>
            </w:r>
            <w:r w:rsidR="0092541F" w:rsidRPr="005C6841">
              <w:rPr>
                <w:webHidden/>
              </w:rPr>
              <w:fldChar w:fldCharType="end"/>
            </w:r>
          </w:hyperlink>
        </w:p>
        <w:p w14:paraId="0D4F65D7" w14:textId="7796413A" w:rsidR="0092541F" w:rsidRPr="005C6841" w:rsidRDefault="006F257D" w:rsidP="005C6841">
          <w:pPr>
            <w:pStyle w:val="TOC1"/>
            <w:spacing w:before="480" w:after="120"/>
            <w:rPr>
              <w:rFonts w:eastAsiaTheme="minorEastAsia"/>
            </w:rPr>
          </w:pPr>
          <w:hyperlink w:anchor="_Toc145933970" w:history="1">
            <w:r w:rsidR="0092541F" w:rsidRPr="005C6841">
              <w:rPr>
                <w:rStyle w:val="Hyperlink"/>
                <w:rFonts w:ascii="Arial" w:hAnsi="Arial"/>
                <w:b w:val="0"/>
                <w:color w:val="auto"/>
              </w:rPr>
              <w:t>More information</w:t>
            </w:r>
            <w:r w:rsidR="0092541F" w:rsidRPr="005C6841">
              <w:rPr>
                <w:webHidden/>
              </w:rPr>
              <w:tab/>
            </w:r>
            <w:r w:rsidR="0092541F" w:rsidRPr="005C6841">
              <w:rPr>
                <w:webHidden/>
              </w:rPr>
              <w:fldChar w:fldCharType="begin"/>
            </w:r>
            <w:r w:rsidR="0092541F" w:rsidRPr="005C6841">
              <w:rPr>
                <w:webHidden/>
              </w:rPr>
              <w:instrText xml:space="preserve"> PAGEREF _Toc145933970 \h </w:instrText>
            </w:r>
            <w:r w:rsidR="0092541F" w:rsidRPr="005C6841">
              <w:rPr>
                <w:webHidden/>
              </w:rPr>
            </w:r>
            <w:r w:rsidR="0092541F" w:rsidRPr="005C6841">
              <w:rPr>
                <w:webHidden/>
              </w:rPr>
              <w:fldChar w:fldCharType="separate"/>
            </w:r>
            <w:r w:rsidR="00BD1705" w:rsidRPr="005C6841">
              <w:rPr>
                <w:webHidden/>
              </w:rPr>
              <w:t>15</w:t>
            </w:r>
            <w:r w:rsidR="0092541F" w:rsidRPr="005C6841">
              <w:rPr>
                <w:webHidden/>
              </w:rPr>
              <w:fldChar w:fldCharType="end"/>
            </w:r>
          </w:hyperlink>
        </w:p>
        <w:p w14:paraId="3A028E92" w14:textId="00D17B7E" w:rsidR="0092541F" w:rsidRPr="005C6841" w:rsidRDefault="006F257D" w:rsidP="005C6841">
          <w:pPr>
            <w:pStyle w:val="TOC1"/>
            <w:spacing w:before="480" w:after="120"/>
            <w:rPr>
              <w:rFonts w:eastAsiaTheme="minorEastAsia"/>
            </w:rPr>
          </w:pPr>
          <w:hyperlink w:anchor="_Toc145933971" w:history="1">
            <w:r w:rsidR="0092541F" w:rsidRPr="005C6841">
              <w:rPr>
                <w:rStyle w:val="Hyperlink"/>
                <w:rFonts w:ascii="Arial" w:hAnsi="Arial"/>
                <w:b w:val="0"/>
                <w:color w:val="auto"/>
              </w:rPr>
              <w:t>Word list</w:t>
            </w:r>
            <w:r w:rsidR="0092541F" w:rsidRPr="005C6841">
              <w:rPr>
                <w:webHidden/>
              </w:rPr>
              <w:tab/>
            </w:r>
            <w:r w:rsidR="0092541F" w:rsidRPr="005C6841">
              <w:rPr>
                <w:webHidden/>
              </w:rPr>
              <w:fldChar w:fldCharType="begin"/>
            </w:r>
            <w:r w:rsidR="0092541F" w:rsidRPr="005C6841">
              <w:rPr>
                <w:webHidden/>
              </w:rPr>
              <w:instrText xml:space="preserve"> PAGEREF _Toc145933971 \h </w:instrText>
            </w:r>
            <w:r w:rsidR="0092541F" w:rsidRPr="005C6841">
              <w:rPr>
                <w:webHidden/>
              </w:rPr>
            </w:r>
            <w:r w:rsidR="0092541F" w:rsidRPr="005C6841">
              <w:rPr>
                <w:webHidden/>
              </w:rPr>
              <w:fldChar w:fldCharType="separate"/>
            </w:r>
            <w:r w:rsidR="00BD1705" w:rsidRPr="005C6841">
              <w:rPr>
                <w:webHidden/>
              </w:rPr>
              <w:t>16</w:t>
            </w:r>
            <w:r w:rsidR="0092541F" w:rsidRPr="005C6841">
              <w:rPr>
                <w:webHidden/>
              </w:rPr>
              <w:fldChar w:fldCharType="end"/>
            </w:r>
          </w:hyperlink>
        </w:p>
        <w:p w14:paraId="5627309E" w14:textId="5C043385" w:rsidR="00E05DD1" w:rsidRPr="006751E4" w:rsidRDefault="00AE2123" w:rsidP="005C6841">
          <w:pPr>
            <w:pStyle w:val="TOC1"/>
            <w:rPr>
              <w:rStyle w:val="StyleFSMePro"/>
            </w:rPr>
          </w:pPr>
          <w:r w:rsidRPr="006751E4">
            <w:rPr>
              <w:rStyle w:val="StyleFSMePro"/>
            </w:rPr>
            <w:fldChar w:fldCharType="end"/>
          </w:r>
        </w:p>
      </w:sdtContent>
    </w:sdt>
    <w:p w14:paraId="18E0A5ED" w14:textId="6C8D6504" w:rsidR="00A7498F" w:rsidRPr="0042519C" w:rsidRDefault="00E05DD1" w:rsidP="003E49A5">
      <w:pPr>
        <w:pStyle w:val="Heading2"/>
      </w:pPr>
      <w:r>
        <w:br w:type="page"/>
      </w:r>
      <w:bookmarkStart w:id="103" w:name="_Toc145933963"/>
      <w:bookmarkStart w:id="104" w:name="_Toc6390577"/>
      <w:bookmarkStart w:id="105" w:name="_Toc12634028"/>
      <w:bookmarkEnd w:id="48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r w:rsidR="00B67E72">
        <w:rPr>
          <w:lang w:val="en-AU"/>
        </w:rPr>
        <w:lastRenderedPageBreak/>
        <w:t>About</w:t>
      </w:r>
      <w:r w:rsidR="00A7498F">
        <w:t xml:space="preserve"> this </w:t>
      </w:r>
      <w:r w:rsidR="000D5DBE">
        <w:t>R</w:t>
      </w:r>
      <w:r w:rsidR="00A7498F" w:rsidRPr="000D5DBE">
        <w:t>eference</w:t>
      </w:r>
      <w:r w:rsidR="00A7498F">
        <w:t xml:space="preserve"> </w:t>
      </w:r>
      <w:r w:rsidR="000D5DBE">
        <w:t>G</w:t>
      </w:r>
      <w:r w:rsidR="00A7498F">
        <w:t>roup</w:t>
      </w:r>
      <w:bookmarkEnd w:id="103"/>
    </w:p>
    <w:p w14:paraId="569DE1B3" w14:textId="475ABE05" w:rsidR="00677C85" w:rsidRPr="00126658" w:rsidRDefault="00677C85" w:rsidP="00677C85">
      <w:bookmarkStart w:id="106" w:name="_Hlk115708910"/>
      <w:r w:rsidRPr="00A7498F">
        <w:t xml:space="preserve">A </w:t>
      </w:r>
      <w:bookmarkStart w:id="107" w:name="_Hlk113519872"/>
      <w:r w:rsidRPr="00A7498F">
        <w:rPr>
          <w:rStyle w:val="Strong"/>
        </w:rPr>
        <w:t>Reference Group</w:t>
      </w:r>
      <w:bookmarkEnd w:id="107"/>
      <w:r w:rsidRPr="00A7498F">
        <w:t xml:space="preserve"> is a group of people who give</w:t>
      </w:r>
      <w:r w:rsidRPr="00912308">
        <w:rPr>
          <w:rStyle w:val="StyleFSMePro"/>
        </w:rPr>
        <w:t> </w:t>
      </w:r>
      <w:r w:rsidRPr="00A7498F">
        <w:t>us</w:t>
      </w:r>
      <w:r w:rsidRPr="00912308">
        <w:rPr>
          <w:rStyle w:val="StyleFSMePro"/>
        </w:rPr>
        <w:t> </w:t>
      </w:r>
      <w:r w:rsidRPr="00A7498F">
        <w:t>advice about a</w:t>
      </w:r>
      <w:r>
        <w:t> </w:t>
      </w:r>
      <w:r w:rsidRPr="00A7498F">
        <w:t>certain topic.</w:t>
      </w:r>
    </w:p>
    <w:bookmarkEnd w:id="106"/>
    <w:p w14:paraId="01E86F31" w14:textId="77777777" w:rsidR="00677C85" w:rsidRDefault="00677C85" w:rsidP="00677C85">
      <w:r>
        <w:t>This Reference Group gives advice to the IAC</w:t>
      </w:r>
      <w:r w:rsidRPr="00912308">
        <w:rPr>
          <w:rStyle w:val="StyleFSMePro"/>
        </w:rPr>
        <w:t xml:space="preserve"> </w:t>
      </w:r>
      <w:r>
        <w:t>about how the NDIS</w:t>
      </w:r>
      <w:r w:rsidRPr="00912308">
        <w:rPr>
          <w:rStyle w:val="StyleFSMePro"/>
        </w:rPr>
        <w:t> </w:t>
      </w:r>
      <w:r>
        <w:t xml:space="preserve">can: </w:t>
      </w:r>
    </w:p>
    <w:p w14:paraId="4CFE5223" w14:textId="77777777" w:rsidR="00677C85" w:rsidRDefault="00677C85" w:rsidP="00D00A6B">
      <w:pPr>
        <w:pStyle w:val="ListParagraph"/>
        <w:numPr>
          <w:ilvl w:val="0"/>
          <w:numId w:val="4"/>
        </w:numPr>
      </w:pPr>
      <w:r>
        <w:t>be fair</w:t>
      </w:r>
    </w:p>
    <w:p w14:paraId="53A1F06B" w14:textId="77777777" w:rsidR="00677C85" w:rsidRPr="00126658" w:rsidRDefault="00677C85" w:rsidP="00D00A6B">
      <w:pPr>
        <w:pStyle w:val="ListParagraph"/>
        <w:numPr>
          <w:ilvl w:val="0"/>
          <w:numId w:val="4"/>
        </w:numPr>
      </w:pPr>
      <w:r>
        <w:t xml:space="preserve">give </w:t>
      </w:r>
      <w:r w:rsidRPr="004D7A54">
        <w:rPr>
          <w:rStyle w:val="Strong"/>
        </w:rPr>
        <w:t>participants</w:t>
      </w:r>
      <w:r>
        <w:t xml:space="preserve"> the same chances</w:t>
      </w:r>
      <w:r w:rsidRPr="008A0BF8">
        <w:t>.</w:t>
      </w:r>
    </w:p>
    <w:p w14:paraId="06911257" w14:textId="77777777" w:rsidR="00677C85" w:rsidRDefault="00677C85" w:rsidP="00677C85">
      <w:r>
        <w:t>Participants are people with disability who take part in</w:t>
      </w:r>
      <w:r w:rsidRPr="00912308">
        <w:rPr>
          <w:rStyle w:val="StyleFSMePro"/>
        </w:rPr>
        <w:t> </w:t>
      </w:r>
      <w:r>
        <w:t>the</w:t>
      </w:r>
      <w:r w:rsidRPr="00912308">
        <w:rPr>
          <w:rStyle w:val="StyleFSMePro"/>
        </w:rPr>
        <w:t> </w:t>
      </w:r>
      <w:r>
        <w:t>NDIS.</w:t>
      </w:r>
    </w:p>
    <w:p w14:paraId="06794271" w14:textId="77777777" w:rsidR="00677C85" w:rsidRDefault="00677C85" w:rsidP="00677C85">
      <w:r>
        <w:t>This includes making sure the NDIS is</w:t>
      </w:r>
      <w:r w:rsidRPr="00912308">
        <w:rPr>
          <w:rStyle w:val="StyleFSMePro"/>
        </w:rPr>
        <w:t> </w:t>
      </w:r>
      <w:r w:rsidRPr="008A0BF8">
        <w:rPr>
          <w:rStyle w:val="Strong"/>
        </w:rPr>
        <w:t>inclusive</w:t>
      </w:r>
      <w:r>
        <w:t>.</w:t>
      </w:r>
    </w:p>
    <w:p w14:paraId="005796F0" w14:textId="3A492217" w:rsidR="00F426D1" w:rsidRDefault="00677C85" w:rsidP="00677C85">
      <w:r>
        <w:t>When something is inclusive, it means everyone can</w:t>
      </w:r>
      <w:r w:rsidRPr="00912308">
        <w:rPr>
          <w:rStyle w:val="StyleFSMePro"/>
        </w:rPr>
        <w:t> </w:t>
      </w:r>
      <w:r>
        <w:t>take</w:t>
      </w:r>
      <w:r w:rsidRPr="00912308">
        <w:rPr>
          <w:rStyle w:val="StyleFSMePro"/>
        </w:rPr>
        <w:t> </w:t>
      </w:r>
      <w:r>
        <w:t>part.</w:t>
      </w:r>
    </w:p>
    <w:p w14:paraId="27CB3D7B" w14:textId="77777777" w:rsidR="00677C85" w:rsidRDefault="00677C85" w:rsidP="00677C85">
      <w:r>
        <w:t>It also includes making sure the NDIS thinks about</w:t>
      </w:r>
      <w:r w:rsidRPr="00912308">
        <w:rPr>
          <w:rStyle w:val="StyleFSMePro"/>
        </w:rPr>
        <w:t> </w:t>
      </w:r>
      <w:r w:rsidRPr="004D7A54">
        <w:rPr>
          <w:rStyle w:val="Strong"/>
        </w:rPr>
        <w:t>diversity</w:t>
      </w:r>
      <w:r>
        <w:t>.</w:t>
      </w:r>
    </w:p>
    <w:p w14:paraId="3B02543A" w14:textId="77777777" w:rsidR="00677C85" w:rsidDel="000D0556" w:rsidRDefault="00677C85" w:rsidP="00677C85">
      <w:r>
        <w:t>Diversity is what makes people different from each</w:t>
      </w:r>
      <w:r w:rsidRPr="00912308">
        <w:rPr>
          <w:rStyle w:val="StyleFSMePro"/>
        </w:rPr>
        <w:t> </w:t>
      </w:r>
      <w:r>
        <w:t>other.</w:t>
      </w:r>
    </w:p>
    <w:p w14:paraId="636605EB" w14:textId="77777777" w:rsidR="00677C85" w:rsidRDefault="00677C85" w:rsidP="00677C85">
      <w:r>
        <w:t xml:space="preserve">People can: </w:t>
      </w:r>
    </w:p>
    <w:p w14:paraId="5BFDE1D6" w14:textId="77777777" w:rsidR="00677C85" w:rsidRDefault="00677C85" w:rsidP="00D00A6B">
      <w:pPr>
        <w:pStyle w:val="ListParagraph"/>
        <w:numPr>
          <w:ilvl w:val="0"/>
          <w:numId w:val="6"/>
        </w:numPr>
      </w:pPr>
      <w:r>
        <w:t xml:space="preserve">come from different </w:t>
      </w:r>
      <w:proofErr w:type="gramStart"/>
      <w:r>
        <w:t>places</w:t>
      </w:r>
      <w:proofErr w:type="gramEnd"/>
      <w:r>
        <w:t xml:space="preserve"> </w:t>
      </w:r>
    </w:p>
    <w:p w14:paraId="35CDA3F0" w14:textId="77777777" w:rsidR="00677C85" w:rsidRDefault="00677C85" w:rsidP="00D00A6B">
      <w:pPr>
        <w:pStyle w:val="ListParagraph"/>
        <w:numPr>
          <w:ilvl w:val="0"/>
          <w:numId w:val="6"/>
        </w:numPr>
      </w:pPr>
      <w:r>
        <w:t xml:space="preserve">speak different </w:t>
      </w:r>
      <w:proofErr w:type="gramStart"/>
      <w:r>
        <w:t>languages</w:t>
      </w:r>
      <w:proofErr w:type="gramEnd"/>
      <w:r>
        <w:t xml:space="preserve"> </w:t>
      </w:r>
    </w:p>
    <w:p w14:paraId="2D16F5D2" w14:textId="77777777" w:rsidR="00677C85" w:rsidRDefault="00677C85" w:rsidP="00D00A6B">
      <w:pPr>
        <w:pStyle w:val="ListParagraph"/>
        <w:numPr>
          <w:ilvl w:val="0"/>
          <w:numId w:val="6"/>
        </w:numPr>
      </w:pPr>
      <w:r>
        <w:t xml:space="preserve">have different </w:t>
      </w:r>
      <w:proofErr w:type="gramStart"/>
      <w:r>
        <w:t>abilities</w:t>
      </w:r>
      <w:proofErr w:type="gramEnd"/>
      <w:r>
        <w:t xml:space="preserve"> </w:t>
      </w:r>
    </w:p>
    <w:p w14:paraId="64E145A4" w14:textId="77777777" w:rsidR="00677C85" w:rsidRDefault="00677C85" w:rsidP="00E63A3A">
      <w:pPr>
        <w:pStyle w:val="ListParagraph"/>
        <w:numPr>
          <w:ilvl w:val="0"/>
          <w:numId w:val="9"/>
        </w:numPr>
      </w:pPr>
      <w:r>
        <w:t>live their lives in different ways.</w:t>
      </w:r>
    </w:p>
    <w:p w14:paraId="313981F1" w14:textId="7C998924" w:rsidR="00677C85" w:rsidRDefault="00677C85" w:rsidP="00677C85">
      <w:r>
        <w:t xml:space="preserve">The IAC use these ideas when they write </w:t>
      </w:r>
      <w:r w:rsidRPr="00AD5DB7">
        <w:t>their advice for the National</w:t>
      </w:r>
      <w:r>
        <w:t> </w:t>
      </w:r>
      <w:r w:rsidRPr="00AD5DB7">
        <w:t xml:space="preserve">Disability </w:t>
      </w:r>
      <w:r>
        <w:t>Insurance Agency (NDIA) Board.</w:t>
      </w:r>
    </w:p>
    <w:p w14:paraId="063ABA78" w14:textId="77777777" w:rsidR="00677C85" w:rsidRPr="006A7E16" w:rsidRDefault="00677C85" w:rsidP="00677C85">
      <w:r>
        <w:t xml:space="preserve">We just call them the </w:t>
      </w:r>
      <w:r w:rsidRPr="00AD5DB7">
        <w:rPr>
          <w:rStyle w:val="Strong"/>
        </w:rPr>
        <w:t>NDIA Board</w:t>
      </w:r>
      <w:r>
        <w:t>.</w:t>
      </w:r>
    </w:p>
    <w:p w14:paraId="16103EC0" w14:textId="77777777" w:rsidR="00677C85" w:rsidRDefault="00677C85" w:rsidP="00677C85">
      <w:r w:rsidRPr="00AD5DB7">
        <w:t xml:space="preserve">The NDIA Board is a group of people who </w:t>
      </w:r>
      <w:r w:rsidRPr="00597036">
        <w:t>make</w:t>
      </w:r>
      <w:r>
        <w:t> </w:t>
      </w:r>
      <w:r w:rsidRPr="00597036">
        <w:t>decisions about all parts of the NDIA.</w:t>
      </w:r>
    </w:p>
    <w:p w14:paraId="6C6D67AE" w14:textId="77777777" w:rsidR="00D00A6B" w:rsidRDefault="00D00A6B" w:rsidP="00677C85">
      <w:r>
        <w:br w:type="page"/>
      </w:r>
    </w:p>
    <w:p w14:paraId="14859268" w14:textId="3C2FC689" w:rsidR="00B67E72" w:rsidRDefault="00B67E72" w:rsidP="00B67E72">
      <w:pPr>
        <w:pStyle w:val="Heading2"/>
        <w:rPr>
          <w:lang w:val="en-AU"/>
        </w:rPr>
      </w:pPr>
      <w:bookmarkStart w:id="108" w:name="_Toc145933964"/>
      <w:r w:rsidRPr="00B67E72">
        <w:rPr>
          <w:lang w:val="en-AU"/>
        </w:rPr>
        <w:lastRenderedPageBreak/>
        <w:t>The IAC’s Principal Member</w:t>
      </w:r>
      <w:bookmarkEnd w:id="108"/>
    </w:p>
    <w:p w14:paraId="69CBACA7" w14:textId="77777777" w:rsidR="00677C85" w:rsidRPr="006431EC" w:rsidRDefault="00677C85" w:rsidP="00677C85">
      <w:r w:rsidRPr="00A44EBE">
        <w:rPr>
          <w:spacing w:val="-4"/>
        </w:rPr>
        <w:t xml:space="preserve">Ms Leah van Poppel is the </w:t>
      </w:r>
      <w:r>
        <w:rPr>
          <w:spacing w:val="-4"/>
        </w:rPr>
        <w:t>IAC’s</w:t>
      </w:r>
      <w:r w:rsidRPr="00A44EBE">
        <w:rPr>
          <w:spacing w:val="-4"/>
        </w:rPr>
        <w:t xml:space="preserve"> Principal</w:t>
      </w:r>
      <w:r w:rsidRPr="00A44EBE">
        <w:rPr>
          <w:rFonts w:ascii="Calibri" w:hAnsi="Calibri" w:cs="Calibri"/>
          <w:spacing w:val="-4"/>
        </w:rPr>
        <w:t> </w:t>
      </w:r>
      <w:r w:rsidRPr="00A44EBE">
        <w:rPr>
          <w:spacing w:val="-4"/>
        </w:rPr>
        <w:t>Member</w:t>
      </w:r>
      <w:r w:rsidRPr="006431EC">
        <w:t>.</w:t>
      </w:r>
    </w:p>
    <w:p w14:paraId="45AB72D6" w14:textId="77777777" w:rsidR="00677C85" w:rsidRPr="006431EC" w:rsidRDefault="00677C85" w:rsidP="00677C85">
      <w:r w:rsidRPr="006431EC">
        <w:t>She is also the Reference Group Co-Chair.</w:t>
      </w:r>
    </w:p>
    <w:p w14:paraId="5D61525C" w14:textId="77777777" w:rsidR="00677C85" w:rsidRPr="00126658" w:rsidRDefault="00677C85" w:rsidP="00677C85">
      <w:r w:rsidRPr="006431EC">
        <w:t>This means she helps run the Reference Group.</w:t>
      </w:r>
    </w:p>
    <w:p w14:paraId="79A16C5C" w14:textId="77777777" w:rsidR="00677C85" w:rsidRPr="00A44EBE" w:rsidRDefault="00677C85" w:rsidP="00677C85">
      <w:pPr>
        <w:rPr>
          <w:spacing w:val="-4"/>
        </w:rPr>
      </w:pPr>
      <w:r>
        <w:t>Leah welcomed old and new members to the Reference Group.</w:t>
      </w:r>
    </w:p>
    <w:p w14:paraId="40C6F690" w14:textId="77777777" w:rsidR="00677C85" w:rsidRDefault="00677C85" w:rsidP="00677C85">
      <w:r>
        <w:t>Members will work with the Reference Group from:</w:t>
      </w:r>
    </w:p>
    <w:p w14:paraId="2BEDD6F1" w14:textId="77777777" w:rsidR="00677C85" w:rsidRDefault="00677C85" w:rsidP="00F22DF4">
      <w:pPr>
        <w:pStyle w:val="ListParagraph"/>
        <w:numPr>
          <w:ilvl w:val="0"/>
          <w:numId w:val="14"/>
        </w:numPr>
      </w:pPr>
      <w:r>
        <w:t>1 July 2023</w:t>
      </w:r>
    </w:p>
    <w:p w14:paraId="5E5BB337" w14:textId="77777777" w:rsidR="00677C85" w:rsidRDefault="00677C85" w:rsidP="00A61F69">
      <w:pPr>
        <w:pStyle w:val="ListParagraph"/>
        <w:numPr>
          <w:ilvl w:val="0"/>
          <w:numId w:val="0"/>
        </w:numPr>
        <w:ind w:left="720"/>
      </w:pPr>
      <w:r>
        <w:t>to</w:t>
      </w:r>
    </w:p>
    <w:p w14:paraId="7EF732BF" w14:textId="77777777" w:rsidR="00677C85" w:rsidRDefault="00677C85" w:rsidP="00F22DF4">
      <w:pPr>
        <w:pStyle w:val="ListParagraph"/>
        <w:numPr>
          <w:ilvl w:val="0"/>
          <w:numId w:val="15"/>
        </w:numPr>
        <w:spacing w:after="120"/>
      </w:pPr>
      <w:r>
        <w:t>31 December 2024.</w:t>
      </w:r>
    </w:p>
    <w:p w14:paraId="6C62CD8F" w14:textId="77777777" w:rsidR="00677C85" w:rsidRDefault="00677C85" w:rsidP="00677C85">
      <w:r>
        <w:t>She shared that new members of the Reference Group include:</w:t>
      </w:r>
    </w:p>
    <w:p w14:paraId="2574D0AD" w14:textId="77777777" w:rsidR="00677C85" w:rsidRDefault="00677C85" w:rsidP="00F22DF4">
      <w:pPr>
        <w:pStyle w:val="ListParagraph"/>
        <w:numPr>
          <w:ilvl w:val="0"/>
          <w:numId w:val="15"/>
        </w:numPr>
      </w:pPr>
      <w:r>
        <w:t>people with intellectual disability</w:t>
      </w:r>
    </w:p>
    <w:p w14:paraId="0D763BB7" w14:textId="77777777" w:rsidR="00677C85" w:rsidRDefault="00677C85" w:rsidP="00A61F69">
      <w:pPr>
        <w:pStyle w:val="ListParagraph"/>
        <w:numPr>
          <w:ilvl w:val="0"/>
          <w:numId w:val="0"/>
        </w:numPr>
        <w:spacing w:before="0" w:after="0"/>
        <w:ind w:left="720"/>
      </w:pPr>
      <w:r>
        <w:t>and</w:t>
      </w:r>
    </w:p>
    <w:p w14:paraId="0BDD9E2C" w14:textId="77777777" w:rsidR="00677C85" w:rsidRDefault="00677C85" w:rsidP="00F22DF4">
      <w:pPr>
        <w:pStyle w:val="ListParagraph"/>
        <w:numPr>
          <w:ilvl w:val="0"/>
          <w:numId w:val="16"/>
        </w:numPr>
      </w:pPr>
      <w:r>
        <w:t>younger people.</w:t>
      </w:r>
    </w:p>
    <w:p w14:paraId="5009A46C" w14:textId="5745ACB0" w:rsidR="00677C85" w:rsidRDefault="00677C85" w:rsidP="00677C85">
      <w:r w:rsidRPr="00AD5DB7">
        <w:t>Leah explained the IAC will find new Co-Chairs for each Reference</w:t>
      </w:r>
      <w:r w:rsidR="003727B1">
        <w:t> </w:t>
      </w:r>
      <w:r w:rsidRPr="00AD5DB7">
        <w:t>Group.</w:t>
      </w:r>
    </w:p>
    <w:p w14:paraId="1CF5A40B" w14:textId="77777777" w:rsidR="00677C85" w:rsidRPr="007D3BF1" w:rsidRDefault="00677C85" w:rsidP="00677C85">
      <w:r>
        <w:t>They</w:t>
      </w:r>
      <w:r w:rsidRPr="00AD5DB7">
        <w:t xml:space="preserve"> will do this after the Minister for the National Disability Insurance Scheme (NDIS) shares who the new members of the IAC are.</w:t>
      </w:r>
    </w:p>
    <w:p w14:paraId="16A3078D" w14:textId="77777777" w:rsidR="00677C85" w:rsidRDefault="00677C85" w:rsidP="00677C85">
      <w:r w:rsidRPr="007D3BF1">
        <w:t xml:space="preserve">A </w:t>
      </w:r>
      <w:r w:rsidRPr="00AD5DB7">
        <w:rPr>
          <w:rStyle w:val="Strong"/>
        </w:rPr>
        <w:t>minister</w:t>
      </w:r>
      <w:r w:rsidRPr="007D3BF1">
        <w:t xml:space="preserve"> leads an area of the government.</w:t>
      </w:r>
    </w:p>
    <w:p w14:paraId="07655FA1" w14:textId="77777777" w:rsidR="00677C85" w:rsidRDefault="00677C85" w:rsidP="00677C85">
      <w:r w:rsidRPr="00AD5DB7">
        <w:t>Leah shared the work done since the last meeting by:</w:t>
      </w:r>
    </w:p>
    <w:p w14:paraId="571247D4" w14:textId="77777777" w:rsidR="00677C85" w:rsidRDefault="00677C85" w:rsidP="00F22DF4">
      <w:pPr>
        <w:pStyle w:val="ListParagraph"/>
        <w:numPr>
          <w:ilvl w:val="0"/>
          <w:numId w:val="17"/>
        </w:numPr>
      </w:pPr>
      <w:r w:rsidRPr="006A7E16">
        <w:t xml:space="preserve">the </w:t>
      </w:r>
      <w:r>
        <w:t>IAC</w:t>
      </w:r>
    </w:p>
    <w:p w14:paraId="0A2F45A8" w14:textId="76B6DA5C" w:rsidR="00012686" w:rsidRDefault="00677C85" w:rsidP="002A1DA5">
      <w:pPr>
        <w:pStyle w:val="ListParagraph"/>
        <w:numPr>
          <w:ilvl w:val="0"/>
          <w:numId w:val="17"/>
        </w:numPr>
      </w:pPr>
      <w:r w:rsidRPr="006A7E16">
        <w:t xml:space="preserve">the </w:t>
      </w:r>
      <w:r>
        <w:t xml:space="preserve">IAC </w:t>
      </w:r>
      <w:r w:rsidRPr="006A7E16">
        <w:t>Reference Group.</w:t>
      </w:r>
    </w:p>
    <w:p w14:paraId="4F272EF6" w14:textId="77777777" w:rsidR="00677C85" w:rsidRPr="006A7E16" w:rsidRDefault="00677C85" w:rsidP="00677C85">
      <w:bookmarkStart w:id="109" w:name="_Hlk144196930"/>
      <w:r>
        <w:t>This includes the work the Reference Group did with:</w:t>
      </w:r>
      <w:bookmarkEnd w:id="109"/>
    </w:p>
    <w:p w14:paraId="2D416A23" w14:textId="77777777" w:rsidR="00677C85" w:rsidRDefault="00677C85" w:rsidP="00F22DF4">
      <w:pPr>
        <w:pStyle w:val="ListParagraph"/>
        <w:numPr>
          <w:ilvl w:val="0"/>
          <w:numId w:val="18"/>
        </w:numPr>
      </w:pPr>
      <w:r>
        <w:t xml:space="preserve">the IAC on their </w:t>
      </w:r>
      <w:r w:rsidRPr="00012686">
        <w:rPr>
          <w:i/>
          <w:iCs/>
          <w:spacing w:val="4"/>
        </w:rPr>
        <w:t>Improving Equity in the NDIS</w:t>
      </w:r>
      <w:r w:rsidRPr="00012686">
        <w:rPr>
          <w:spacing w:val="4"/>
        </w:rPr>
        <w:t xml:space="preserve"> advice</w:t>
      </w:r>
    </w:p>
    <w:p w14:paraId="4191813A" w14:textId="77777777" w:rsidR="00677C85" w:rsidRDefault="00677C85" w:rsidP="00F22DF4">
      <w:pPr>
        <w:pStyle w:val="ListParagraph"/>
        <w:numPr>
          <w:ilvl w:val="0"/>
          <w:numId w:val="18"/>
        </w:numPr>
      </w:pPr>
      <w:r>
        <w:t xml:space="preserve">the NDIA on some of their </w:t>
      </w:r>
      <w:r w:rsidRPr="00012686">
        <w:rPr>
          <w:rStyle w:val="Strong"/>
        </w:rPr>
        <w:t>strategies</w:t>
      </w:r>
      <w:r>
        <w:t>.</w:t>
      </w:r>
    </w:p>
    <w:p w14:paraId="061776F9" w14:textId="77777777" w:rsidR="00677C85" w:rsidRDefault="00677C85" w:rsidP="00BB3C93">
      <w:pPr>
        <w:pStyle w:val="ListParagraph"/>
        <w:numPr>
          <w:ilvl w:val="0"/>
          <w:numId w:val="0"/>
        </w:numPr>
        <w:ind w:left="720"/>
      </w:pPr>
      <w:r w:rsidRPr="00012686">
        <w:t>A strategy is a plan for how we will do things in the future.</w:t>
      </w:r>
    </w:p>
    <w:p w14:paraId="2AD95CFA" w14:textId="49ED196B" w:rsidR="00220382" w:rsidRPr="00AF0F42" w:rsidRDefault="00220382" w:rsidP="003727B1">
      <w:pPr>
        <w:pStyle w:val="Heading2"/>
        <w:spacing w:before="120" w:after="120"/>
      </w:pPr>
      <w:bookmarkStart w:id="110" w:name="_Toc145933965"/>
      <w:r>
        <w:lastRenderedPageBreak/>
        <w:t>Our reports</w:t>
      </w:r>
      <w:bookmarkEnd w:id="110"/>
    </w:p>
    <w:p w14:paraId="7A8ED0C2" w14:textId="77777777" w:rsidR="00677C85" w:rsidRPr="00126658" w:rsidRDefault="00677C85" w:rsidP="00677C85">
      <w:r w:rsidRPr="009B3C89">
        <w:rPr>
          <w:spacing w:val="4"/>
        </w:rPr>
        <w:t xml:space="preserve">The Reference Group connected with </w:t>
      </w:r>
      <w:r w:rsidRPr="0047773B">
        <w:t>the</w:t>
      </w:r>
      <w:r w:rsidRPr="00912308">
        <w:rPr>
          <w:rStyle w:val="StyleFSMePro"/>
        </w:rPr>
        <w:t> </w:t>
      </w:r>
      <w:r w:rsidRPr="0047773B">
        <w:t xml:space="preserve">community to find out about issues </w:t>
      </w:r>
      <w:r w:rsidRPr="009B3C89">
        <w:rPr>
          <w:spacing w:val="4"/>
        </w:rPr>
        <w:t>that</w:t>
      </w:r>
      <w:r w:rsidRPr="00912308">
        <w:rPr>
          <w:rStyle w:val="StyleFSMePro"/>
        </w:rPr>
        <w:t> </w:t>
      </w:r>
      <w:r>
        <w:t>affect</w:t>
      </w:r>
      <w:r w:rsidRPr="00912308">
        <w:rPr>
          <w:rStyle w:val="StyleFSMePro"/>
        </w:rPr>
        <w:t> </w:t>
      </w:r>
      <w:r>
        <w:t>them.</w:t>
      </w:r>
    </w:p>
    <w:p w14:paraId="53EB8C93" w14:textId="77777777" w:rsidR="00677C85" w:rsidRPr="00126658" w:rsidRDefault="00677C85" w:rsidP="00677C85">
      <w:r>
        <w:t>The Reference Group members shared these issues with the</w:t>
      </w:r>
      <w:r w:rsidRPr="00912308">
        <w:rPr>
          <w:rStyle w:val="StyleFSMePro"/>
        </w:rPr>
        <w:t> </w:t>
      </w:r>
      <w:r>
        <w:t>NDIA.</w:t>
      </w:r>
    </w:p>
    <w:p w14:paraId="5F160E6F" w14:textId="77777777" w:rsidR="00220382" w:rsidRDefault="00220382" w:rsidP="003727B1">
      <w:pPr>
        <w:pStyle w:val="Heading3"/>
        <w:spacing w:before="600" w:after="120"/>
      </w:pPr>
      <w:r>
        <w:t>What did the reports talk about?</w:t>
      </w:r>
    </w:p>
    <w:p w14:paraId="50F36CD1" w14:textId="47C78853" w:rsidR="00A07FBC" w:rsidRPr="00A07FBC" w:rsidRDefault="00FE662D" w:rsidP="003727B1">
      <w:pPr>
        <w:pStyle w:val="Heading4"/>
        <w:spacing w:before="120" w:after="120"/>
      </w:pPr>
      <w:r>
        <w:t xml:space="preserve">NDIS </w:t>
      </w:r>
      <w:r w:rsidR="00B946A4">
        <w:t>plans</w:t>
      </w:r>
    </w:p>
    <w:p w14:paraId="41A27E74" w14:textId="77777777" w:rsidR="00677C85" w:rsidRDefault="00677C85" w:rsidP="00677C85">
      <w:r>
        <w:t xml:space="preserve">Reference Group members shared that some </w:t>
      </w:r>
      <w:r>
        <w:rPr>
          <w:rStyle w:val="Strong"/>
        </w:rPr>
        <w:t>NDIA planners </w:t>
      </w:r>
      <w:r>
        <w:t xml:space="preserve">only focus on one disability. </w:t>
      </w:r>
    </w:p>
    <w:p w14:paraId="11D9F180" w14:textId="77777777" w:rsidR="00677C85" w:rsidRDefault="00677C85" w:rsidP="00677C85">
      <w:proofErr w:type="gramStart"/>
      <w:r>
        <w:t>An</w:t>
      </w:r>
      <w:proofErr w:type="gramEnd"/>
      <w:r>
        <w:t xml:space="preserve"> NDIA planner is someone who:</w:t>
      </w:r>
    </w:p>
    <w:p w14:paraId="7112684E" w14:textId="77777777" w:rsidR="00677C85" w:rsidRDefault="00677C85" w:rsidP="007F02CB">
      <w:pPr>
        <w:pStyle w:val="ListParagraph"/>
        <w:numPr>
          <w:ilvl w:val="0"/>
          <w:numId w:val="18"/>
        </w:numPr>
      </w:pPr>
      <w:r>
        <w:t>makes new plans</w:t>
      </w:r>
    </w:p>
    <w:p w14:paraId="6A386A00" w14:textId="77777777" w:rsidR="00677C85" w:rsidRDefault="00677C85" w:rsidP="007F02CB">
      <w:pPr>
        <w:pStyle w:val="ListParagraph"/>
        <w:numPr>
          <w:ilvl w:val="0"/>
          <w:numId w:val="18"/>
        </w:numPr>
      </w:pPr>
      <w:r>
        <w:t>changes plans.</w:t>
      </w:r>
    </w:p>
    <w:p w14:paraId="114770F9" w14:textId="008FD5C7" w:rsidR="00677C85" w:rsidRDefault="00677C85" w:rsidP="00677C85">
      <w:r>
        <w:t>NDIA planners should focus on every disability that affects a</w:t>
      </w:r>
      <w:r w:rsidR="003727B1">
        <w:t> </w:t>
      </w:r>
      <w:r>
        <w:t>participant’s</w:t>
      </w:r>
      <w:r w:rsidR="00BD1705">
        <w:t> </w:t>
      </w:r>
      <w:r>
        <w:t>life.</w:t>
      </w:r>
    </w:p>
    <w:p w14:paraId="7CC5B44E" w14:textId="77777777" w:rsidR="00677C85" w:rsidRDefault="00677C85" w:rsidP="00677C85">
      <w:r>
        <w:t xml:space="preserve">Members explained it can be hard for some </w:t>
      </w:r>
      <w:r w:rsidRPr="00BF6076">
        <w:rPr>
          <w:rStyle w:val="Strong"/>
        </w:rPr>
        <w:t xml:space="preserve">culturally and linguistically diverse (CALD) </w:t>
      </w:r>
      <w:r>
        <w:t>people to take part in the NDIS.</w:t>
      </w:r>
    </w:p>
    <w:p w14:paraId="47A308D9" w14:textId="77777777" w:rsidR="00677C85" w:rsidRPr="00EA7E2D" w:rsidRDefault="00677C85" w:rsidP="00677C85">
      <w:r>
        <w:rPr>
          <w:rStyle w:val="Strong"/>
          <w:b w:val="0"/>
          <w:bCs w:val="0"/>
          <w:color w:val="auto"/>
        </w:rPr>
        <w:t>CALD</w:t>
      </w:r>
      <w:r w:rsidRPr="00EA7E2D">
        <w:rPr>
          <w:rStyle w:val="Strong"/>
          <w:b w:val="0"/>
          <w:bCs w:val="0"/>
          <w:color w:val="auto"/>
        </w:rPr>
        <w:t xml:space="preserve"> </w:t>
      </w:r>
      <w:r w:rsidRPr="00EA7E2D">
        <w:t>people:</w:t>
      </w:r>
    </w:p>
    <w:p w14:paraId="5497580E" w14:textId="77777777" w:rsidR="00677C85" w:rsidRPr="00EA7E2D" w:rsidRDefault="00677C85" w:rsidP="00F22DF4">
      <w:pPr>
        <w:pStyle w:val="ListParagraph"/>
        <w:numPr>
          <w:ilvl w:val="0"/>
          <w:numId w:val="19"/>
        </w:numPr>
        <w:rPr>
          <w:rFonts w:eastAsia="Times New Roman" w:cs="Tahoma"/>
        </w:rPr>
      </w:pPr>
      <w:r w:rsidRPr="00EA7E2D">
        <w:rPr>
          <w:rFonts w:eastAsia="Times New Roman" w:cs="Tahoma"/>
        </w:rPr>
        <w:t>come from different backgrounds</w:t>
      </w:r>
    </w:p>
    <w:p w14:paraId="4D19E827" w14:textId="77777777" w:rsidR="00677C85" w:rsidRPr="00EA7E2D" w:rsidRDefault="00677C85" w:rsidP="00F22DF4">
      <w:pPr>
        <w:pStyle w:val="ListParagraph"/>
        <w:numPr>
          <w:ilvl w:val="0"/>
          <w:numId w:val="19"/>
        </w:numPr>
        <w:rPr>
          <w:rFonts w:eastAsia="Times New Roman" w:cs="Tahoma"/>
        </w:rPr>
      </w:pPr>
      <w:r w:rsidRPr="00EA7E2D">
        <w:rPr>
          <w:rFonts w:eastAsia="Times New Roman" w:cs="Tahoma"/>
        </w:rPr>
        <w:t>speak languages other than English.</w:t>
      </w:r>
    </w:p>
    <w:p w14:paraId="75EBFC8D" w14:textId="77777777" w:rsidR="00677C85" w:rsidRDefault="00677C85" w:rsidP="00677C85">
      <w:r>
        <w:t xml:space="preserve">For example, it can be hard for smaller CALD communities to find information about the NDIS in the languages they speak. </w:t>
      </w:r>
    </w:p>
    <w:p w14:paraId="7944AC00" w14:textId="77777777" w:rsidR="00677C85" w:rsidRDefault="00677C85" w:rsidP="00677C85">
      <w:r>
        <w:t>This makes it harder for these communities to take part in the NDIS.</w:t>
      </w:r>
    </w:p>
    <w:p w14:paraId="07F72450" w14:textId="77777777" w:rsidR="003727B1" w:rsidRDefault="003727B1" w:rsidP="00677C85">
      <w:r>
        <w:br w:type="page"/>
      </w:r>
    </w:p>
    <w:p w14:paraId="5A8762BA" w14:textId="57162786" w:rsidR="00677C85" w:rsidRDefault="00677C85" w:rsidP="00677C85">
      <w:r>
        <w:lastRenderedPageBreak/>
        <w:t>Members also explained that less people manage their own plans when they are from:</w:t>
      </w:r>
    </w:p>
    <w:p w14:paraId="16E3549C" w14:textId="77777777" w:rsidR="00677C85" w:rsidRDefault="00677C85" w:rsidP="00F22DF4">
      <w:pPr>
        <w:pStyle w:val="ListParagraph"/>
        <w:numPr>
          <w:ilvl w:val="0"/>
          <w:numId w:val="20"/>
        </w:numPr>
      </w:pPr>
      <w:r>
        <w:t>CALD backgrounds</w:t>
      </w:r>
    </w:p>
    <w:p w14:paraId="2A31B2C0" w14:textId="77777777" w:rsidR="00677C85" w:rsidRDefault="00677C85" w:rsidP="00F22DF4">
      <w:pPr>
        <w:pStyle w:val="ListParagraph"/>
        <w:numPr>
          <w:ilvl w:val="0"/>
          <w:numId w:val="20"/>
        </w:numPr>
      </w:pPr>
      <w:r>
        <w:t>First Nations backgrounds.</w:t>
      </w:r>
    </w:p>
    <w:p w14:paraId="4FA32D91" w14:textId="77777777" w:rsidR="00677C85" w:rsidRDefault="00677C85" w:rsidP="00677C85">
      <w:r>
        <w:t xml:space="preserve">And members want the NDIA to share </w:t>
      </w:r>
      <w:r w:rsidRPr="00C1489D">
        <w:t>information</w:t>
      </w:r>
      <w:r>
        <w:t xml:space="preserve"> to help them understand why this happens.</w:t>
      </w:r>
    </w:p>
    <w:p w14:paraId="4217E7E5" w14:textId="2F85578E" w:rsidR="00677C85" w:rsidRDefault="00677C85" w:rsidP="00677C85">
      <w:r>
        <w:t>Members shared that the NDIS should be quicker to give support to</w:t>
      </w:r>
      <w:r w:rsidR="003727B1">
        <w:t> </w:t>
      </w:r>
      <w:r>
        <w:t xml:space="preserve">people who have disability because of a </w:t>
      </w:r>
      <w:r w:rsidRPr="00C1489D">
        <w:rPr>
          <w:rStyle w:val="Strong"/>
        </w:rPr>
        <w:t>stroke</w:t>
      </w:r>
      <w:r>
        <w:t>.</w:t>
      </w:r>
    </w:p>
    <w:p w14:paraId="2A281C53" w14:textId="77777777" w:rsidR="00677C85" w:rsidRDefault="00677C85" w:rsidP="00677C85">
      <w:r>
        <w:t xml:space="preserve">A stroke is when blood clots in someone’s brain. </w:t>
      </w:r>
    </w:p>
    <w:p w14:paraId="5FD377B7" w14:textId="77777777" w:rsidR="00677C85" w:rsidRDefault="00677C85" w:rsidP="00677C85">
      <w:r>
        <w:t xml:space="preserve">When blood clots, it gets thick. </w:t>
      </w:r>
    </w:p>
    <w:p w14:paraId="4EA47FF8" w14:textId="77777777" w:rsidR="00677C85" w:rsidRDefault="00677C85" w:rsidP="00677C85">
      <w:r>
        <w:t>The blood clot stops the other blood getting to your brain.</w:t>
      </w:r>
    </w:p>
    <w:p w14:paraId="17CE3ACB" w14:textId="77777777" w:rsidR="00677C85" w:rsidRDefault="00677C85" w:rsidP="00677C85">
      <w:r>
        <w:t xml:space="preserve">Members explained that NDIS plans should include ways participants can keep their personal </w:t>
      </w:r>
      <w:r w:rsidRPr="00694531">
        <w:rPr>
          <w:rStyle w:val="Strong"/>
        </w:rPr>
        <w:t>data</w:t>
      </w:r>
      <w:r>
        <w:t> safe.</w:t>
      </w:r>
    </w:p>
    <w:p w14:paraId="5DB22E39" w14:textId="77777777" w:rsidR="00677C85" w:rsidRDefault="00677C85" w:rsidP="00677C85">
      <w:r>
        <w:t xml:space="preserve">When we talk about data, we mean: </w:t>
      </w:r>
    </w:p>
    <w:p w14:paraId="17A42E8E" w14:textId="77777777" w:rsidR="00677C85" w:rsidRDefault="00677C85" w:rsidP="00F22DF4">
      <w:pPr>
        <w:pStyle w:val="ListParagraph"/>
        <w:numPr>
          <w:ilvl w:val="0"/>
          <w:numId w:val="21"/>
        </w:numPr>
      </w:pPr>
      <w:r>
        <w:t xml:space="preserve">facts </w:t>
      </w:r>
    </w:p>
    <w:p w14:paraId="109ABC01" w14:textId="77777777" w:rsidR="00677C85" w:rsidRDefault="00677C85" w:rsidP="00F22DF4">
      <w:pPr>
        <w:pStyle w:val="ListParagraph"/>
        <w:numPr>
          <w:ilvl w:val="0"/>
          <w:numId w:val="21"/>
        </w:numPr>
      </w:pPr>
      <w:r>
        <w:t xml:space="preserve">information </w:t>
      </w:r>
    </w:p>
    <w:p w14:paraId="1B2B319B" w14:textId="77777777" w:rsidR="00677C85" w:rsidRDefault="00677C85" w:rsidP="00F22DF4">
      <w:pPr>
        <w:pStyle w:val="ListParagraph"/>
        <w:numPr>
          <w:ilvl w:val="0"/>
          <w:numId w:val="21"/>
        </w:numPr>
      </w:pPr>
      <w:r>
        <w:t>records.</w:t>
      </w:r>
    </w:p>
    <w:p w14:paraId="631AC679" w14:textId="31EDCC6B" w:rsidR="00677C85" w:rsidRDefault="00677C85" w:rsidP="00677C85">
      <w:r>
        <w:t>Members also explained that the NDIS could use artificial intelligence to</w:t>
      </w:r>
      <w:r w:rsidR="003727B1">
        <w:t> </w:t>
      </w:r>
      <w:r>
        <w:t>make NDIS plans better.</w:t>
      </w:r>
    </w:p>
    <w:p w14:paraId="153CEE85" w14:textId="77777777" w:rsidR="00677C85" w:rsidRDefault="00677C85" w:rsidP="00677C85">
      <w:r>
        <w:t>Sometimes we call it AI.</w:t>
      </w:r>
    </w:p>
    <w:p w14:paraId="5D9720A2" w14:textId="77777777" w:rsidR="00677C85" w:rsidRDefault="00677C85" w:rsidP="00677C85">
      <w:r>
        <w:t>AI technology can:</w:t>
      </w:r>
    </w:p>
    <w:p w14:paraId="09CBC929" w14:textId="77777777" w:rsidR="00677C85" w:rsidRDefault="00677C85" w:rsidP="00F22DF4">
      <w:pPr>
        <w:pStyle w:val="ListParagraph"/>
        <w:numPr>
          <w:ilvl w:val="0"/>
          <w:numId w:val="22"/>
        </w:numPr>
      </w:pPr>
      <w:r>
        <w:t>solve problems</w:t>
      </w:r>
    </w:p>
    <w:p w14:paraId="69F0E95B" w14:textId="77777777" w:rsidR="00677C85" w:rsidRDefault="00677C85" w:rsidP="00F22DF4">
      <w:pPr>
        <w:pStyle w:val="ListParagraph"/>
        <w:numPr>
          <w:ilvl w:val="0"/>
          <w:numId w:val="22"/>
        </w:numPr>
      </w:pPr>
      <w:r>
        <w:t>help the NDIS make decisions.</w:t>
      </w:r>
    </w:p>
    <w:p w14:paraId="120D60A3" w14:textId="77777777" w:rsidR="003727B1" w:rsidRDefault="003727B1" w:rsidP="00677C85">
      <w:r>
        <w:br w:type="page"/>
      </w:r>
    </w:p>
    <w:p w14:paraId="5A35427D" w14:textId="41771FD7" w:rsidR="00677C85" w:rsidRDefault="00677C85" w:rsidP="00677C85">
      <w:r>
        <w:lastRenderedPageBreak/>
        <w:t>But if the NDIS uses AI, they must have a plan to keep people with</w:t>
      </w:r>
      <w:r w:rsidR="003727B1">
        <w:t> </w:t>
      </w:r>
      <w:r>
        <w:t>disability and their data safe.</w:t>
      </w:r>
    </w:p>
    <w:p w14:paraId="4CFC43D2" w14:textId="1C784BF5" w:rsidR="00A3509A" w:rsidRPr="003727B1" w:rsidRDefault="00677C85" w:rsidP="00677C85">
      <w:r>
        <w:t>Members shared that people wait a long time to get proof of their disability from the health system.</w:t>
      </w:r>
    </w:p>
    <w:p w14:paraId="03D487EB" w14:textId="3D0D943A" w:rsidR="00785889" w:rsidRDefault="00B071C2" w:rsidP="003727B1">
      <w:pPr>
        <w:pStyle w:val="Heading4"/>
        <w:spacing w:before="600" w:after="120"/>
      </w:pPr>
      <w:r>
        <w:t>NDIS</w:t>
      </w:r>
      <w:r w:rsidR="006C7DBD">
        <w:t xml:space="preserve"> services and </w:t>
      </w:r>
      <w:proofErr w:type="gramStart"/>
      <w:r w:rsidR="006C7DBD">
        <w:t>supports</w:t>
      </w:r>
      <w:proofErr w:type="gramEnd"/>
    </w:p>
    <w:p w14:paraId="75671EF4" w14:textId="77777777" w:rsidR="00677C85" w:rsidRDefault="00677C85" w:rsidP="00677C85">
      <w:r>
        <w:t xml:space="preserve">Reference Group members explained that men with </w:t>
      </w:r>
      <w:r w:rsidRPr="00640782">
        <w:rPr>
          <w:rStyle w:val="Strong"/>
        </w:rPr>
        <w:t>brain injuries</w:t>
      </w:r>
      <w:r>
        <w:t xml:space="preserve"> often get more NDIS supports for food and cleaning.</w:t>
      </w:r>
    </w:p>
    <w:p w14:paraId="101B7858" w14:textId="77777777" w:rsidR="00677C85" w:rsidRDefault="00677C85" w:rsidP="00677C85">
      <w:r>
        <w:t xml:space="preserve">Brain injuries can happen when someone: </w:t>
      </w:r>
    </w:p>
    <w:p w14:paraId="08E48BA2" w14:textId="77777777" w:rsidR="00677C85" w:rsidRDefault="00677C85" w:rsidP="00F22DF4">
      <w:pPr>
        <w:pStyle w:val="ListParagraph"/>
        <w:numPr>
          <w:ilvl w:val="0"/>
          <w:numId w:val="23"/>
        </w:numPr>
      </w:pPr>
      <w:r>
        <w:t xml:space="preserve">has an accident </w:t>
      </w:r>
    </w:p>
    <w:p w14:paraId="42CD7A27" w14:textId="77777777" w:rsidR="00677C85" w:rsidRDefault="00677C85" w:rsidP="00F22DF4">
      <w:pPr>
        <w:pStyle w:val="ListParagraph"/>
        <w:numPr>
          <w:ilvl w:val="0"/>
          <w:numId w:val="23"/>
        </w:numPr>
      </w:pPr>
      <w:r>
        <w:t xml:space="preserve">hurts their head badly </w:t>
      </w:r>
    </w:p>
    <w:p w14:paraId="5FD3FBC3" w14:textId="77777777" w:rsidR="00677C85" w:rsidRDefault="00677C85" w:rsidP="00F22DF4">
      <w:pPr>
        <w:pStyle w:val="ListParagraph"/>
        <w:numPr>
          <w:ilvl w:val="0"/>
          <w:numId w:val="23"/>
        </w:numPr>
      </w:pPr>
      <w:r>
        <w:t>damages their brain.</w:t>
      </w:r>
    </w:p>
    <w:p w14:paraId="626E609F" w14:textId="77777777" w:rsidR="00677C85" w:rsidRDefault="00677C85" w:rsidP="00677C85">
      <w:r>
        <w:t>Men often get more of these supports than women with brain injuries.</w:t>
      </w:r>
    </w:p>
    <w:p w14:paraId="3F7DAC79" w14:textId="77777777" w:rsidR="00677C85" w:rsidRDefault="00677C85" w:rsidP="00677C85">
      <w:r>
        <w:t>Members shared some older CALD parents find it hard to get home and living supports for their children.</w:t>
      </w:r>
    </w:p>
    <w:p w14:paraId="534E6956" w14:textId="77777777" w:rsidR="00677C85" w:rsidRDefault="00677C85" w:rsidP="00677C85">
      <w:r>
        <w:t xml:space="preserve">This includes children with </w:t>
      </w:r>
      <w:r>
        <w:rPr>
          <w:rStyle w:val="Strong"/>
        </w:rPr>
        <w:t>D</w:t>
      </w:r>
      <w:r w:rsidRPr="00640782">
        <w:rPr>
          <w:rStyle w:val="Strong"/>
        </w:rPr>
        <w:t>own syndrome</w:t>
      </w:r>
      <w:r>
        <w:t>.</w:t>
      </w:r>
    </w:p>
    <w:p w14:paraId="022BD7BF" w14:textId="77777777" w:rsidR="00677C85" w:rsidRDefault="00677C85" w:rsidP="00677C85">
      <w:r>
        <w:t>Down syndrome affects how you grow and think.</w:t>
      </w:r>
    </w:p>
    <w:p w14:paraId="67006325" w14:textId="77777777" w:rsidR="00677C85" w:rsidRDefault="00677C85" w:rsidP="00677C85">
      <w:r>
        <w:t>Some older CALD parents find this hard because they have a different:</w:t>
      </w:r>
    </w:p>
    <w:p w14:paraId="14E87B75" w14:textId="77777777" w:rsidR="00677C85" w:rsidRDefault="00677C85" w:rsidP="00F22DF4">
      <w:pPr>
        <w:pStyle w:val="ListParagraph"/>
        <w:numPr>
          <w:ilvl w:val="0"/>
          <w:numId w:val="24"/>
        </w:numPr>
      </w:pPr>
      <w:r>
        <w:t>language they speak</w:t>
      </w:r>
    </w:p>
    <w:p w14:paraId="35D4E908" w14:textId="77777777" w:rsidR="00677C85" w:rsidRDefault="00677C85" w:rsidP="00F22DF4">
      <w:pPr>
        <w:pStyle w:val="ListParagraph"/>
        <w:numPr>
          <w:ilvl w:val="0"/>
          <w:numId w:val="24"/>
        </w:numPr>
      </w:pPr>
      <w:r w:rsidRPr="00C6796C">
        <w:rPr>
          <w:rStyle w:val="Strong"/>
        </w:rPr>
        <w:t>culture</w:t>
      </w:r>
      <w:r>
        <w:t>.</w:t>
      </w:r>
    </w:p>
    <w:p w14:paraId="43FCB438" w14:textId="77777777" w:rsidR="00677C85" w:rsidRDefault="00677C85" w:rsidP="00677C85">
      <w:r>
        <w:t>Your culture is:</w:t>
      </w:r>
    </w:p>
    <w:p w14:paraId="509A99CA" w14:textId="77777777" w:rsidR="00677C85" w:rsidRDefault="00677C85" w:rsidP="00F22DF4">
      <w:pPr>
        <w:pStyle w:val="ListParagraph"/>
        <w:numPr>
          <w:ilvl w:val="0"/>
          <w:numId w:val="25"/>
        </w:numPr>
      </w:pPr>
      <w:r>
        <w:t>your way of life</w:t>
      </w:r>
    </w:p>
    <w:p w14:paraId="560AC53B" w14:textId="77777777" w:rsidR="00677C85" w:rsidRDefault="00677C85" w:rsidP="00F22DF4">
      <w:pPr>
        <w:pStyle w:val="ListParagraph"/>
        <w:numPr>
          <w:ilvl w:val="0"/>
          <w:numId w:val="25"/>
        </w:numPr>
      </w:pPr>
      <w:r>
        <w:t>what’s important to you.</w:t>
      </w:r>
    </w:p>
    <w:p w14:paraId="78C3D3F5" w14:textId="77777777" w:rsidR="003727B1" w:rsidRDefault="003727B1" w:rsidP="00677C85">
      <w:r>
        <w:br w:type="page"/>
      </w:r>
    </w:p>
    <w:p w14:paraId="763D4305" w14:textId="27796FD4" w:rsidR="00677C85" w:rsidRDefault="00677C85" w:rsidP="00677C85">
      <w:r>
        <w:lastRenderedPageBreak/>
        <w:t xml:space="preserve">Members worry that </w:t>
      </w:r>
      <w:r w:rsidRPr="00FD4695">
        <w:rPr>
          <w:rStyle w:val="Strong"/>
        </w:rPr>
        <w:t>school leaver employment supports (SLES)</w:t>
      </w:r>
      <w:r>
        <w:t xml:space="preserve"> help young people with disability to find work that:</w:t>
      </w:r>
    </w:p>
    <w:p w14:paraId="274107CF" w14:textId="77777777" w:rsidR="00677C85" w:rsidRDefault="00677C85" w:rsidP="00FD4695">
      <w:pPr>
        <w:pStyle w:val="ListParagraph"/>
        <w:numPr>
          <w:ilvl w:val="0"/>
          <w:numId w:val="27"/>
        </w:numPr>
      </w:pPr>
      <w:r>
        <w:t xml:space="preserve">is only </w:t>
      </w:r>
      <w:proofErr w:type="gramStart"/>
      <w:r>
        <w:t>short-term</w:t>
      </w:r>
      <w:proofErr w:type="gramEnd"/>
    </w:p>
    <w:p w14:paraId="6F72854D" w14:textId="2E190245" w:rsidR="002603C5" w:rsidRDefault="00677C85" w:rsidP="00677C85">
      <w:pPr>
        <w:pStyle w:val="ListParagraph"/>
        <w:numPr>
          <w:ilvl w:val="0"/>
          <w:numId w:val="43"/>
        </w:numPr>
      </w:pPr>
      <w:r>
        <w:t>keeps them away from the community.</w:t>
      </w:r>
    </w:p>
    <w:p w14:paraId="6376A29B" w14:textId="77777777" w:rsidR="00677C85" w:rsidRDefault="00677C85" w:rsidP="00677C85">
      <w:r>
        <w:t xml:space="preserve">SLES is for Year 12 students with disability who: </w:t>
      </w:r>
    </w:p>
    <w:p w14:paraId="5948FC9C" w14:textId="77777777" w:rsidR="00677C85" w:rsidRDefault="00677C85" w:rsidP="00F22DF4">
      <w:pPr>
        <w:pStyle w:val="ListParagraph"/>
        <w:numPr>
          <w:ilvl w:val="0"/>
          <w:numId w:val="26"/>
        </w:numPr>
      </w:pPr>
      <w:r>
        <w:t xml:space="preserve">aren’t ready to start looking for a job right away </w:t>
      </w:r>
    </w:p>
    <w:p w14:paraId="600FC084" w14:textId="77777777" w:rsidR="00677C85" w:rsidRDefault="00677C85" w:rsidP="003727B1">
      <w:pPr>
        <w:pStyle w:val="ListParagraph"/>
        <w:numPr>
          <w:ilvl w:val="0"/>
          <w:numId w:val="26"/>
        </w:numPr>
      </w:pPr>
      <w:r>
        <w:t>need help to work out what job would be right for them.</w:t>
      </w:r>
    </w:p>
    <w:p w14:paraId="57596B9B" w14:textId="09E71A4D" w:rsidR="00677C85" w:rsidRDefault="00677C85" w:rsidP="00677C85">
      <w:r>
        <w:t xml:space="preserve">Members shared that </w:t>
      </w:r>
      <w:r w:rsidRPr="00BA1136">
        <w:rPr>
          <w:rStyle w:val="Strong"/>
        </w:rPr>
        <w:t>employers</w:t>
      </w:r>
      <w:r>
        <w:t xml:space="preserve"> should change their jobs to suit people with</w:t>
      </w:r>
      <w:r w:rsidR="00BD1705">
        <w:t> </w:t>
      </w:r>
      <w:r>
        <w:t>disability.</w:t>
      </w:r>
    </w:p>
    <w:p w14:paraId="1C82097B" w14:textId="77777777" w:rsidR="00677C85" w:rsidRDefault="00677C85" w:rsidP="00677C85">
      <w:r w:rsidRPr="00386040">
        <w:t>An employer is a person who hires other people to</w:t>
      </w:r>
      <w:r>
        <w:t> </w:t>
      </w:r>
      <w:r w:rsidRPr="00386040">
        <w:t>work for them.</w:t>
      </w:r>
    </w:p>
    <w:p w14:paraId="3FF33E79" w14:textId="535C3E54" w:rsidR="00D11FB5" w:rsidRPr="003727B1" w:rsidRDefault="00677C85" w:rsidP="00677C85">
      <w:r>
        <w:t>This could mean some participants will need less support from the NDIS to</w:t>
      </w:r>
      <w:r w:rsidR="00BD1705">
        <w:t> </w:t>
      </w:r>
      <w:r>
        <w:t>help them work.</w:t>
      </w:r>
      <w:bookmarkStart w:id="111" w:name="_Hlk115708951"/>
    </w:p>
    <w:p w14:paraId="75CE10A9" w14:textId="5F1B936A" w:rsidR="0070517B" w:rsidRDefault="00B071C2" w:rsidP="003727B1">
      <w:pPr>
        <w:pStyle w:val="Heading4"/>
        <w:spacing w:before="600" w:after="120"/>
      </w:pPr>
      <w:r>
        <w:t>NDIS providers and t</w:t>
      </w:r>
      <w:r w:rsidR="00BC47B8">
        <w:t>he community</w:t>
      </w:r>
    </w:p>
    <w:p w14:paraId="68C92E60" w14:textId="77777777" w:rsidR="00677C85" w:rsidRPr="00A53228" w:rsidRDefault="00677C85" w:rsidP="00677C85">
      <w:r>
        <w:t xml:space="preserve">Reference Group members shared that some SLES </w:t>
      </w:r>
      <w:r w:rsidRPr="00BC7DCA">
        <w:rPr>
          <w:rStyle w:val="Strong"/>
        </w:rPr>
        <w:t>providers</w:t>
      </w:r>
      <w:r>
        <w:t xml:space="preserve"> use the program to support their own money goals.</w:t>
      </w:r>
    </w:p>
    <w:p w14:paraId="090513B0" w14:textId="292B19B3" w:rsidR="00677C85" w:rsidRDefault="00677C85" w:rsidP="00677C85">
      <w:r w:rsidRPr="00BC7DCA">
        <w:t>Providers support people with disability by delivering a service.</w:t>
      </w:r>
      <w:r>
        <w:t xml:space="preserve"> </w:t>
      </w:r>
    </w:p>
    <w:p w14:paraId="22D0EF40" w14:textId="77777777" w:rsidR="00677C85" w:rsidRPr="00BC7DCA" w:rsidRDefault="00677C85" w:rsidP="00677C85">
      <w:r>
        <w:t xml:space="preserve">Members explained that the NDIA should share information about what </w:t>
      </w:r>
      <w:r w:rsidRPr="00BC7DCA">
        <w:t xml:space="preserve">support </w:t>
      </w:r>
      <w:r>
        <w:t>Australians with disability</w:t>
      </w:r>
      <w:r w:rsidRPr="00BC7DCA">
        <w:t xml:space="preserve"> need</w:t>
      </w:r>
      <w:r>
        <w:t>.</w:t>
      </w:r>
      <w:r w:rsidRPr="00BC7DCA">
        <w:t xml:space="preserve"> </w:t>
      </w:r>
    </w:p>
    <w:p w14:paraId="44773973" w14:textId="77777777" w:rsidR="00677C85" w:rsidRDefault="00677C85" w:rsidP="00677C85">
      <w:r>
        <w:t>This will help providers offer services that different communities need.</w:t>
      </w:r>
    </w:p>
    <w:p w14:paraId="2CE3CA65" w14:textId="77777777" w:rsidR="00677C85" w:rsidRDefault="00677C85" w:rsidP="00677C85">
      <w:r>
        <w:t xml:space="preserve">Members also explained that some people might stop being </w:t>
      </w:r>
      <w:r w:rsidRPr="00653441">
        <w:t>support workers</w:t>
      </w:r>
      <w:r>
        <w:t xml:space="preserve"> if it takes too long to get their </w:t>
      </w:r>
      <w:r w:rsidRPr="00B67E72">
        <w:rPr>
          <w:rStyle w:val="Strong"/>
        </w:rPr>
        <w:t>Worker Screening Check</w:t>
      </w:r>
      <w:r>
        <w:t>.</w:t>
      </w:r>
    </w:p>
    <w:p w14:paraId="39D84175" w14:textId="77777777" w:rsidR="00677C85" w:rsidRDefault="00677C85" w:rsidP="00677C85">
      <w:r>
        <w:t>A Worker Screening Check is a way to help keep people safe.</w:t>
      </w:r>
    </w:p>
    <w:p w14:paraId="38540B42" w14:textId="71227C4F" w:rsidR="00677C85" w:rsidRDefault="00677C85" w:rsidP="00677C85">
      <w:r>
        <w:t>Members shared that some support workers share participant’s stories with</w:t>
      </w:r>
      <w:r w:rsidR="00BD1705">
        <w:t> </w:t>
      </w:r>
      <w:r>
        <w:t>other people.</w:t>
      </w:r>
    </w:p>
    <w:p w14:paraId="0B40B015" w14:textId="2AE21686" w:rsidR="003727B1" w:rsidRDefault="00677C85" w:rsidP="00677C85">
      <w:r>
        <w:t>They should not share this information.</w:t>
      </w:r>
      <w:r w:rsidR="003727B1">
        <w:br w:type="page"/>
      </w:r>
    </w:p>
    <w:p w14:paraId="4BAFC595" w14:textId="77777777" w:rsidR="00677C85" w:rsidRDefault="00677C85" w:rsidP="00677C85">
      <w:r>
        <w:lastRenderedPageBreak/>
        <w:t>This happens when support workers:</w:t>
      </w:r>
    </w:p>
    <w:p w14:paraId="313BC88F" w14:textId="77777777" w:rsidR="00677C85" w:rsidRDefault="00677C85" w:rsidP="00F22DF4">
      <w:pPr>
        <w:pStyle w:val="ListParagraph"/>
        <w:numPr>
          <w:ilvl w:val="0"/>
          <w:numId w:val="38"/>
        </w:numPr>
      </w:pPr>
      <w:r>
        <w:t>have no one they can talk to</w:t>
      </w:r>
    </w:p>
    <w:p w14:paraId="5D89F136" w14:textId="77777777" w:rsidR="00677C85" w:rsidRDefault="00677C85" w:rsidP="00F22DF4">
      <w:pPr>
        <w:pStyle w:val="ListParagraph"/>
        <w:numPr>
          <w:ilvl w:val="0"/>
          <w:numId w:val="38"/>
        </w:numPr>
      </w:pPr>
      <w:r>
        <w:t>can’t find or use supports at work.</w:t>
      </w:r>
    </w:p>
    <w:p w14:paraId="0FF7879A" w14:textId="56DEDD9A" w:rsidR="00677C85" w:rsidRDefault="00677C85" w:rsidP="00677C85">
      <w:r>
        <w:t>Members explained that some people with disability aren’t happy with</w:t>
      </w:r>
      <w:r w:rsidR="00BD1705">
        <w:t> </w:t>
      </w:r>
      <w:r>
        <w:t>some providers.</w:t>
      </w:r>
    </w:p>
    <w:p w14:paraId="2619D066" w14:textId="3A23B949" w:rsidR="00677C85" w:rsidRDefault="00677C85" w:rsidP="003727B1">
      <w:pPr>
        <w:ind w:right="-472"/>
      </w:pPr>
      <w:r>
        <w:t>This includes providers who ask for certain information about their</w:t>
      </w:r>
      <w:r w:rsidR="003727B1">
        <w:t> </w:t>
      </w:r>
      <w:r>
        <w:t>disability.</w:t>
      </w:r>
    </w:p>
    <w:p w14:paraId="475CAE66" w14:textId="77777777" w:rsidR="00677C85" w:rsidRDefault="00677C85" w:rsidP="00677C85">
      <w:r>
        <w:t xml:space="preserve">Members also explained that some participants don’t think their providers can support them well in an </w:t>
      </w:r>
      <w:r w:rsidRPr="00E257EA">
        <w:rPr>
          <w:rStyle w:val="Strong"/>
        </w:rPr>
        <w:t>emergency</w:t>
      </w:r>
      <w:r>
        <w:t>.</w:t>
      </w:r>
    </w:p>
    <w:p w14:paraId="499B549F" w14:textId="77777777" w:rsidR="00677C85" w:rsidRDefault="00677C85" w:rsidP="00677C85">
      <w:r>
        <w:t xml:space="preserve">An emergency: </w:t>
      </w:r>
    </w:p>
    <w:p w14:paraId="670A423C" w14:textId="77777777" w:rsidR="00677C85" w:rsidRDefault="00677C85" w:rsidP="00F22DF4">
      <w:pPr>
        <w:pStyle w:val="ListParagraph"/>
        <w:numPr>
          <w:ilvl w:val="0"/>
          <w:numId w:val="28"/>
        </w:numPr>
      </w:pPr>
      <w:r>
        <w:t xml:space="preserve">is a dangerous situation </w:t>
      </w:r>
    </w:p>
    <w:p w14:paraId="0F9BD5E9" w14:textId="77777777" w:rsidR="00677C85" w:rsidRDefault="00677C85" w:rsidP="00F22DF4">
      <w:pPr>
        <w:pStyle w:val="ListParagraph"/>
        <w:numPr>
          <w:ilvl w:val="0"/>
          <w:numId w:val="28"/>
        </w:numPr>
      </w:pPr>
      <w:r>
        <w:t xml:space="preserve">is a thing we don’t expect to </w:t>
      </w:r>
      <w:proofErr w:type="gramStart"/>
      <w:r>
        <w:t>happen</w:t>
      </w:r>
      <w:proofErr w:type="gramEnd"/>
      <w:r>
        <w:t xml:space="preserve"> </w:t>
      </w:r>
    </w:p>
    <w:p w14:paraId="686A0483" w14:textId="77777777" w:rsidR="00677C85" w:rsidRDefault="00677C85" w:rsidP="00F22DF4">
      <w:pPr>
        <w:pStyle w:val="ListParagraph"/>
        <w:numPr>
          <w:ilvl w:val="0"/>
          <w:numId w:val="28"/>
        </w:numPr>
      </w:pPr>
      <w:r>
        <w:t>can put our health and safety at risk.</w:t>
      </w:r>
    </w:p>
    <w:p w14:paraId="463C109F" w14:textId="77777777" w:rsidR="00677C85" w:rsidRDefault="00677C85" w:rsidP="00677C85">
      <w:r>
        <w:t xml:space="preserve">Your </w:t>
      </w:r>
      <w:r w:rsidRPr="00E257EA">
        <w:rPr>
          <w:rStyle w:val="Strong"/>
        </w:rPr>
        <w:t>mental health</w:t>
      </w:r>
      <w:r>
        <w:t xml:space="preserve"> is about how you: </w:t>
      </w:r>
    </w:p>
    <w:p w14:paraId="09568758" w14:textId="77777777" w:rsidR="00677C85" w:rsidRDefault="00677C85" w:rsidP="00F22DF4">
      <w:pPr>
        <w:pStyle w:val="ListParagraph"/>
        <w:numPr>
          <w:ilvl w:val="0"/>
          <w:numId w:val="29"/>
        </w:numPr>
      </w:pPr>
      <w:r>
        <w:t xml:space="preserve">think and feel about yourself </w:t>
      </w:r>
    </w:p>
    <w:p w14:paraId="5792FDCE" w14:textId="77777777" w:rsidR="00677C85" w:rsidRDefault="00677C85" w:rsidP="00F22DF4">
      <w:pPr>
        <w:pStyle w:val="ListParagraph"/>
        <w:numPr>
          <w:ilvl w:val="0"/>
          <w:numId w:val="29"/>
        </w:numPr>
      </w:pPr>
      <w:r>
        <w:t xml:space="preserve">deal with things in your life </w:t>
      </w:r>
    </w:p>
    <w:p w14:paraId="3D1FA293" w14:textId="77777777" w:rsidR="00677C85" w:rsidRDefault="00677C85" w:rsidP="00F22DF4">
      <w:pPr>
        <w:pStyle w:val="ListParagraph"/>
        <w:numPr>
          <w:ilvl w:val="0"/>
          <w:numId w:val="29"/>
        </w:numPr>
      </w:pPr>
      <w:r>
        <w:t>manage your feelings.</w:t>
      </w:r>
    </w:p>
    <w:p w14:paraId="01ACB9F9" w14:textId="051D57F6" w:rsidR="00677C85" w:rsidRDefault="00677C85" w:rsidP="00677C85">
      <w:bookmarkStart w:id="112" w:name="_Hlk145422341"/>
      <w:bookmarkStart w:id="113" w:name="_Hlk145422087"/>
      <w:r>
        <w:t>Members shared that participants worry they will lose some of their NDIS</w:t>
      </w:r>
      <w:r w:rsidR="003727B1">
        <w:t> </w:t>
      </w:r>
      <w:r>
        <w:t>supports.</w:t>
      </w:r>
    </w:p>
    <w:p w14:paraId="5A672D64" w14:textId="708A6FD7" w:rsidR="00677C85" w:rsidRDefault="00677C85" w:rsidP="00677C85">
      <w:r>
        <w:t xml:space="preserve">They worry they will lose their supports if there are better </w:t>
      </w:r>
      <w:r w:rsidRPr="00E257EA">
        <w:t>mental health</w:t>
      </w:r>
      <w:r w:rsidR="003727B1">
        <w:t> </w:t>
      </w:r>
      <w:r>
        <w:t xml:space="preserve">services. </w:t>
      </w:r>
      <w:bookmarkEnd w:id="112"/>
      <w:bookmarkEnd w:id="113"/>
    </w:p>
    <w:p w14:paraId="43454E6A" w14:textId="77777777" w:rsidR="00677C85" w:rsidRDefault="00677C85" w:rsidP="00677C85">
      <w:r>
        <w:t xml:space="preserve">For example, </w:t>
      </w:r>
      <w:r w:rsidRPr="00E257EA">
        <w:rPr>
          <w:rStyle w:val="Strong"/>
        </w:rPr>
        <w:t>psychosocial disability</w:t>
      </w:r>
      <w:r>
        <w:t xml:space="preserve"> supports.</w:t>
      </w:r>
    </w:p>
    <w:p w14:paraId="54DE175E" w14:textId="77777777" w:rsidR="00677C85" w:rsidRDefault="00677C85" w:rsidP="00677C85">
      <w:r>
        <w:t>A psychosocial disability affects your mental health.</w:t>
      </w:r>
    </w:p>
    <w:p w14:paraId="67334956" w14:textId="77777777" w:rsidR="00677C85" w:rsidRDefault="00677C85" w:rsidP="00677C85">
      <w:r>
        <w:t>It can affect how you:</w:t>
      </w:r>
    </w:p>
    <w:p w14:paraId="3591606E" w14:textId="77777777" w:rsidR="00677C85" w:rsidRPr="00E257EA" w:rsidRDefault="00677C85" w:rsidP="00F22DF4">
      <w:pPr>
        <w:pStyle w:val="ListParagraph"/>
        <w:numPr>
          <w:ilvl w:val="0"/>
          <w:numId w:val="12"/>
        </w:numPr>
        <w:rPr>
          <w:rFonts w:eastAsia="Times New Roman" w:cs="Tahoma"/>
        </w:rPr>
      </w:pPr>
      <w:r w:rsidRPr="00E257EA">
        <w:rPr>
          <w:rFonts w:eastAsia="Times New Roman" w:cs="Tahoma"/>
        </w:rPr>
        <w:t>think</w:t>
      </w:r>
    </w:p>
    <w:p w14:paraId="252D1CED" w14:textId="77777777" w:rsidR="00677C85" w:rsidRPr="00E257EA" w:rsidRDefault="00677C85" w:rsidP="00F22DF4">
      <w:pPr>
        <w:pStyle w:val="ListParagraph"/>
        <w:numPr>
          <w:ilvl w:val="0"/>
          <w:numId w:val="12"/>
        </w:numPr>
        <w:rPr>
          <w:rFonts w:eastAsia="Times New Roman" w:cs="Tahoma"/>
        </w:rPr>
      </w:pPr>
      <w:r w:rsidRPr="00E257EA">
        <w:rPr>
          <w:rFonts w:eastAsia="Times New Roman" w:cs="Tahoma"/>
        </w:rPr>
        <w:t>feel</w:t>
      </w:r>
    </w:p>
    <w:p w14:paraId="4EBB7615" w14:textId="40C275E1" w:rsidR="003727B1" w:rsidRDefault="00677C85" w:rsidP="00F22DF4">
      <w:pPr>
        <w:pStyle w:val="ListParagraph"/>
        <w:numPr>
          <w:ilvl w:val="0"/>
          <w:numId w:val="12"/>
        </w:numPr>
        <w:spacing w:after="480"/>
        <w:rPr>
          <w:rFonts w:eastAsia="Times New Roman" w:cs="Tahoma"/>
        </w:rPr>
      </w:pPr>
      <w:r w:rsidRPr="00E257EA">
        <w:rPr>
          <w:rFonts w:eastAsia="Times New Roman" w:cs="Tahoma"/>
        </w:rPr>
        <w:t>deal with other people.</w:t>
      </w:r>
      <w:r w:rsidR="003727B1">
        <w:rPr>
          <w:rFonts w:eastAsia="Times New Roman" w:cs="Tahoma"/>
        </w:rPr>
        <w:br w:type="page"/>
      </w:r>
    </w:p>
    <w:p w14:paraId="08ADD022" w14:textId="6D0392D8" w:rsidR="00677C85" w:rsidRDefault="00677C85" w:rsidP="00677C85">
      <w:r>
        <w:lastRenderedPageBreak/>
        <w:t>Members worry that it might take the NDIA a long time to make the</w:t>
      </w:r>
      <w:r w:rsidR="00BD1705">
        <w:t> </w:t>
      </w:r>
      <w:r>
        <w:t>NDIS</w:t>
      </w:r>
      <w:r w:rsidR="003727B1">
        <w:t> </w:t>
      </w:r>
      <w:r>
        <w:t>better.</w:t>
      </w:r>
    </w:p>
    <w:p w14:paraId="0F166D4A" w14:textId="77777777" w:rsidR="00677C85" w:rsidRDefault="00677C85" w:rsidP="00677C85">
      <w:r>
        <w:t xml:space="preserve">This includes using ideas from the </w:t>
      </w:r>
      <w:r w:rsidRPr="00F811FD">
        <w:rPr>
          <w:rStyle w:val="Strong"/>
        </w:rPr>
        <w:t xml:space="preserve">NDIS </w:t>
      </w:r>
      <w:r>
        <w:rPr>
          <w:rStyle w:val="Strong"/>
        </w:rPr>
        <w:t>Review.</w:t>
      </w:r>
    </w:p>
    <w:p w14:paraId="6A6B678D" w14:textId="77777777" w:rsidR="00677C85" w:rsidRDefault="00677C85" w:rsidP="00677C85">
      <w:r>
        <w:t>The Australian Government is checking the NDIS to find out what:</w:t>
      </w:r>
    </w:p>
    <w:p w14:paraId="35708ADA" w14:textId="77777777" w:rsidR="00677C85" w:rsidRPr="008429D5" w:rsidRDefault="00677C85" w:rsidP="00F22DF4">
      <w:pPr>
        <w:pStyle w:val="ListParagraph"/>
        <w:numPr>
          <w:ilvl w:val="0"/>
          <w:numId w:val="11"/>
        </w:numPr>
        <w:rPr>
          <w:rFonts w:eastAsia="Times New Roman" w:cs="Tahoma"/>
        </w:rPr>
      </w:pPr>
      <w:r w:rsidRPr="008429D5">
        <w:rPr>
          <w:rFonts w:eastAsia="Times New Roman" w:cs="Tahoma"/>
        </w:rPr>
        <w:t>works well</w:t>
      </w:r>
    </w:p>
    <w:p w14:paraId="398BA5FC" w14:textId="77777777" w:rsidR="00677C85" w:rsidRPr="008429D5" w:rsidRDefault="00677C85" w:rsidP="00F22DF4">
      <w:pPr>
        <w:pStyle w:val="ListParagraph"/>
        <w:numPr>
          <w:ilvl w:val="0"/>
          <w:numId w:val="11"/>
        </w:numPr>
        <w:rPr>
          <w:rFonts w:eastAsia="Times New Roman" w:cs="Tahoma"/>
        </w:rPr>
      </w:pPr>
      <w:r w:rsidRPr="008429D5">
        <w:rPr>
          <w:rFonts w:eastAsia="Times New Roman" w:cs="Tahoma"/>
        </w:rPr>
        <w:t>could be better.</w:t>
      </w:r>
    </w:p>
    <w:p w14:paraId="3D6B97C1" w14:textId="77777777" w:rsidR="00677C85" w:rsidRDefault="00677C85" w:rsidP="00677C85">
      <w:r>
        <w:t xml:space="preserve">They call it the </w:t>
      </w:r>
      <w:r w:rsidRPr="006D3C02">
        <w:t>NDIS Review.</w:t>
      </w:r>
    </w:p>
    <w:p w14:paraId="63A98D78" w14:textId="77777777" w:rsidR="00677C85" w:rsidRDefault="00677C85" w:rsidP="00677C85">
      <w:r>
        <w:t>It also includes using ideas from the Disability Royal Commission.</w:t>
      </w:r>
    </w:p>
    <w:p w14:paraId="7AA523EF" w14:textId="77777777" w:rsidR="00677C85" w:rsidRDefault="00677C85" w:rsidP="00677C85">
      <w:r>
        <w:t xml:space="preserve">A </w:t>
      </w:r>
      <w:r w:rsidRPr="00BF28A0">
        <w:rPr>
          <w:rStyle w:val="Strong"/>
        </w:rPr>
        <w:t>royal commission</w:t>
      </w:r>
      <w:r>
        <w:t xml:space="preserve"> is how the government </w:t>
      </w:r>
      <w:proofErr w:type="gramStart"/>
      <w:r>
        <w:t>looks into</w:t>
      </w:r>
      <w:proofErr w:type="gramEnd"/>
      <w:r>
        <w:t xml:space="preserve"> a big problem. </w:t>
      </w:r>
    </w:p>
    <w:p w14:paraId="2C6084E2" w14:textId="77777777" w:rsidR="00677C85" w:rsidRDefault="00677C85" w:rsidP="00677C85">
      <w:r>
        <w:t xml:space="preserve">It helps us find out what: </w:t>
      </w:r>
    </w:p>
    <w:p w14:paraId="0DD68BBA" w14:textId="77777777" w:rsidR="00677C85" w:rsidRDefault="00677C85" w:rsidP="00C67373">
      <w:pPr>
        <w:pStyle w:val="ListParagraph"/>
        <w:numPr>
          <w:ilvl w:val="0"/>
          <w:numId w:val="30"/>
        </w:numPr>
      </w:pPr>
      <w:r>
        <w:t xml:space="preserve">went wrong </w:t>
      </w:r>
    </w:p>
    <w:p w14:paraId="2BF44737" w14:textId="54511843" w:rsidR="00BC7DCA" w:rsidRDefault="00677C85" w:rsidP="00677C85">
      <w:pPr>
        <w:pStyle w:val="ListParagraph"/>
        <w:numPr>
          <w:ilvl w:val="0"/>
          <w:numId w:val="30"/>
        </w:numPr>
      </w:pPr>
      <w:r>
        <w:t>we can fix.</w:t>
      </w:r>
    </w:p>
    <w:bookmarkEnd w:id="111"/>
    <w:p w14:paraId="2BD07A30" w14:textId="5DDEF66B" w:rsidR="00021054" w:rsidRDefault="00021054" w:rsidP="00677C85">
      <w:r>
        <w:br w:type="page"/>
      </w:r>
    </w:p>
    <w:p w14:paraId="313219AC" w14:textId="0338966B" w:rsidR="00764334" w:rsidRPr="00234726" w:rsidRDefault="00234726" w:rsidP="003E49A5">
      <w:pPr>
        <w:pStyle w:val="Heading2"/>
        <w:rPr>
          <w:lang w:val="en-AU"/>
        </w:rPr>
      </w:pPr>
      <w:bookmarkStart w:id="114" w:name="_Toc145933966"/>
      <w:r>
        <w:rPr>
          <w:lang w:val="en-AU"/>
        </w:rPr>
        <w:lastRenderedPageBreak/>
        <w:t>Update on our work on the NDIA’s strategies</w:t>
      </w:r>
      <w:bookmarkEnd w:id="114"/>
    </w:p>
    <w:p w14:paraId="197939D6" w14:textId="77777777" w:rsidR="00677C85" w:rsidRPr="00234726" w:rsidRDefault="00677C85" w:rsidP="00677C85">
      <w:r>
        <w:t xml:space="preserve">The </w:t>
      </w:r>
      <w:r w:rsidRPr="00234726">
        <w:t>Refe</w:t>
      </w:r>
      <w:r>
        <w:t xml:space="preserve">rence Group has been working with the NDIA on their strategies to be more </w:t>
      </w:r>
      <w:r w:rsidRPr="00021054">
        <w:t>inclusive</w:t>
      </w:r>
      <w:r>
        <w:t>.</w:t>
      </w:r>
    </w:p>
    <w:p w14:paraId="5AAC95CA" w14:textId="77777777" w:rsidR="00677C85" w:rsidRDefault="00677C85" w:rsidP="00677C85">
      <w:r>
        <w:t xml:space="preserve">They made these strategies using </w:t>
      </w:r>
      <w:r w:rsidRPr="00AD3557">
        <w:rPr>
          <w:rStyle w:val="Strong"/>
        </w:rPr>
        <w:t>co-design</w:t>
      </w:r>
      <w:r>
        <w:t xml:space="preserve"> with:</w:t>
      </w:r>
    </w:p>
    <w:p w14:paraId="29FB586D" w14:textId="77777777" w:rsidR="00677C85" w:rsidRDefault="00677C85" w:rsidP="007B3FE5">
      <w:pPr>
        <w:pStyle w:val="ListParagraph"/>
        <w:numPr>
          <w:ilvl w:val="0"/>
          <w:numId w:val="41"/>
        </w:numPr>
      </w:pPr>
      <w:r>
        <w:t>people with disability</w:t>
      </w:r>
    </w:p>
    <w:p w14:paraId="2A7C129C" w14:textId="77777777" w:rsidR="00677C85" w:rsidRDefault="00677C85" w:rsidP="007B3FE5">
      <w:pPr>
        <w:pStyle w:val="ListParagraph"/>
        <w:numPr>
          <w:ilvl w:val="0"/>
          <w:numId w:val="41"/>
        </w:numPr>
      </w:pPr>
      <w:r>
        <w:t>people who support people with disability.</w:t>
      </w:r>
    </w:p>
    <w:p w14:paraId="74E2A94F" w14:textId="77777777" w:rsidR="00677C85" w:rsidRDefault="00677C85" w:rsidP="00677C85">
      <w:r w:rsidRPr="00AD3557">
        <w:t>Co-design</w:t>
      </w:r>
      <w:r w:rsidRPr="00C303D7">
        <w:t xml:space="preserve"> is when people work together to plan something new.</w:t>
      </w:r>
    </w:p>
    <w:p w14:paraId="36863635" w14:textId="5571E1EC" w:rsidR="00677C85" w:rsidRPr="00021054" w:rsidRDefault="00677C85" w:rsidP="00677C85">
      <w:r w:rsidRPr="00425078">
        <w:t xml:space="preserve">The Reference Group worked with the NDIA </w:t>
      </w:r>
      <w:r>
        <w:t>to make</w:t>
      </w:r>
      <w:r w:rsidRPr="00425078">
        <w:t xml:space="preserve"> their strategy to</w:t>
      </w:r>
      <w:r w:rsidR="003727B1">
        <w:t> </w:t>
      </w:r>
      <w:r>
        <w:t xml:space="preserve">support </w:t>
      </w:r>
      <w:r w:rsidRPr="00021054">
        <w:rPr>
          <w:rStyle w:val="Strong"/>
        </w:rPr>
        <w:t>LGBTIQA+</w:t>
      </w:r>
      <w:r>
        <w:t> participants.</w:t>
      </w:r>
    </w:p>
    <w:p w14:paraId="55DA687E" w14:textId="77777777" w:rsidR="00677C85" w:rsidRPr="00021054" w:rsidRDefault="00677C85" w:rsidP="00677C85">
      <w:r w:rsidRPr="002B61F4">
        <w:rPr>
          <w:spacing w:val="-4"/>
        </w:rPr>
        <w:t xml:space="preserve">The letters </w:t>
      </w:r>
      <w:r w:rsidRPr="00905142">
        <w:t>LGBTIQA</w:t>
      </w:r>
      <w:r w:rsidRPr="002B61F4">
        <w:rPr>
          <w:spacing w:val="-4"/>
        </w:rPr>
        <w:t xml:space="preserve"> stand for lesbian, gay,</w:t>
      </w:r>
      <w:r w:rsidRPr="00BC3425">
        <w:t xml:space="preserve"> </w:t>
      </w:r>
      <w:r w:rsidRPr="002B61F4">
        <w:rPr>
          <w:spacing w:val="4"/>
        </w:rPr>
        <w:t>bisexual,</w:t>
      </w:r>
      <w:r>
        <w:rPr>
          <w:spacing w:val="4"/>
        </w:rPr>
        <w:t xml:space="preserve"> </w:t>
      </w:r>
      <w:r w:rsidRPr="002B61F4">
        <w:rPr>
          <w:spacing w:val="4"/>
        </w:rPr>
        <w:t>transgender, intersex, queer</w:t>
      </w:r>
      <w:r w:rsidRPr="00BC3425">
        <w:t xml:space="preserve"> or</w:t>
      </w:r>
      <w:r w:rsidRPr="00912308">
        <w:rPr>
          <w:rStyle w:val="StyleFSMePro"/>
        </w:rPr>
        <w:t> </w:t>
      </w:r>
      <w:r w:rsidRPr="00BC3425">
        <w:t>questioning and asexual.</w:t>
      </w:r>
    </w:p>
    <w:p w14:paraId="36E7906D" w14:textId="77777777" w:rsidR="00677C85" w:rsidRPr="002B61F4" w:rsidRDefault="00677C85" w:rsidP="00677C85">
      <w:pPr>
        <w:rPr>
          <w:spacing w:val="-4"/>
        </w:rPr>
      </w:pPr>
      <w:r w:rsidRPr="00BC3425">
        <w:t xml:space="preserve">The </w:t>
      </w:r>
      <w:r w:rsidRPr="009A1FA3">
        <w:t>‘</w:t>
      </w:r>
      <w:r w:rsidRPr="00905142">
        <w:t>+</w:t>
      </w:r>
      <w:r w:rsidRPr="009A1FA3">
        <w:t>’</w:t>
      </w:r>
      <w:r w:rsidRPr="00BC3425">
        <w:t xml:space="preserve"> is for people who are part of the LGBTIQA+ community but don’t talk about themselves using a</w:t>
      </w:r>
      <w:r w:rsidRPr="00912308">
        <w:rPr>
          <w:rStyle w:val="StyleFSMePro"/>
        </w:rPr>
        <w:t> </w:t>
      </w:r>
      <w:r w:rsidRPr="00BC3425">
        <w:t>word</w:t>
      </w:r>
      <w:r w:rsidRPr="00912308">
        <w:rPr>
          <w:rStyle w:val="StyleFSMePro"/>
        </w:rPr>
        <w:t> </w:t>
      </w:r>
      <w:r w:rsidRPr="00BC3425">
        <w:t>from this list.</w:t>
      </w:r>
    </w:p>
    <w:p w14:paraId="6C9C7997" w14:textId="77777777" w:rsidR="00677C85" w:rsidRDefault="00677C85" w:rsidP="00677C85">
      <w:r>
        <w:t>Reference Group members shared that the community want this strategy to include:</w:t>
      </w:r>
    </w:p>
    <w:p w14:paraId="49F18772" w14:textId="77777777" w:rsidR="00677C85" w:rsidRDefault="00677C85" w:rsidP="00F22DF4">
      <w:pPr>
        <w:pStyle w:val="ListParagraph"/>
        <w:numPr>
          <w:ilvl w:val="0"/>
          <w:numId w:val="31"/>
        </w:numPr>
      </w:pPr>
      <w:r>
        <w:t>their ideas</w:t>
      </w:r>
    </w:p>
    <w:p w14:paraId="51E60857" w14:textId="77777777" w:rsidR="00677C85" w:rsidRPr="00F070D2" w:rsidRDefault="00677C85" w:rsidP="00F22DF4">
      <w:pPr>
        <w:pStyle w:val="ListParagraph"/>
        <w:numPr>
          <w:ilvl w:val="0"/>
          <w:numId w:val="31"/>
        </w:numPr>
      </w:pPr>
      <w:r w:rsidRPr="00F070D2">
        <w:t>co-design.</w:t>
      </w:r>
    </w:p>
    <w:p w14:paraId="00DAC8FA" w14:textId="77777777" w:rsidR="00677C85" w:rsidRPr="00C303D7" w:rsidRDefault="00677C85" w:rsidP="00677C85">
      <w:r>
        <w:t>Members also shared that this strategy should include ways to support LGBTIQA+ participants with children.</w:t>
      </w:r>
    </w:p>
    <w:p w14:paraId="645CCA5A" w14:textId="77777777" w:rsidR="00677C85" w:rsidRDefault="00677C85" w:rsidP="00677C85">
      <w:r>
        <w:t>This is because it can be harder for some LGBTIQA+ families to find and use government services.</w:t>
      </w:r>
    </w:p>
    <w:p w14:paraId="56CBCCFD" w14:textId="2C7CDB65" w:rsidR="00677C85" w:rsidRDefault="00677C85" w:rsidP="003727B1">
      <w:pPr>
        <w:ind w:right="-755"/>
      </w:pPr>
      <w:r>
        <w:t xml:space="preserve">Members explained the NDIS need to improve some </w:t>
      </w:r>
      <w:r w:rsidRPr="00F070D2">
        <w:rPr>
          <w:rStyle w:val="Strong"/>
        </w:rPr>
        <w:t>rights</w:t>
      </w:r>
      <w:r>
        <w:t xml:space="preserve"> for all</w:t>
      </w:r>
      <w:r w:rsidR="003727B1">
        <w:t> </w:t>
      </w:r>
      <w:r>
        <w:t>participants.</w:t>
      </w:r>
    </w:p>
    <w:p w14:paraId="6383F999" w14:textId="77777777" w:rsidR="00677C85" w:rsidRDefault="00677C85" w:rsidP="00677C85">
      <w:r>
        <w:t xml:space="preserve">Rights are rules about how people must treat you: </w:t>
      </w:r>
    </w:p>
    <w:p w14:paraId="590B4DCE" w14:textId="77777777" w:rsidR="00677C85" w:rsidRDefault="00677C85" w:rsidP="00F22DF4">
      <w:pPr>
        <w:pStyle w:val="ListParagraph"/>
        <w:numPr>
          <w:ilvl w:val="0"/>
          <w:numId w:val="32"/>
        </w:numPr>
      </w:pPr>
      <w:r>
        <w:t xml:space="preserve">fairly </w:t>
      </w:r>
    </w:p>
    <w:p w14:paraId="21B4AEE8" w14:textId="7BD55435" w:rsidR="003727B1" w:rsidRDefault="00677C85" w:rsidP="00F22DF4">
      <w:pPr>
        <w:pStyle w:val="ListParagraph"/>
        <w:numPr>
          <w:ilvl w:val="0"/>
          <w:numId w:val="32"/>
        </w:numPr>
      </w:pPr>
      <w:r>
        <w:t>equally.</w:t>
      </w:r>
      <w:r w:rsidR="003727B1">
        <w:br w:type="page"/>
      </w:r>
    </w:p>
    <w:p w14:paraId="2BA6B04E" w14:textId="77777777" w:rsidR="00677C85" w:rsidRDefault="00677C85" w:rsidP="00677C85">
      <w:r>
        <w:lastRenderedPageBreak/>
        <w:t>This includes participants’:</w:t>
      </w:r>
    </w:p>
    <w:p w14:paraId="34C678C1" w14:textId="77777777" w:rsidR="00677C85" w:rsidRDefault="00677C85" w:rsidP="00F22DF4">
      <w:pPr>
        <w:pStyle w:val="ListParagraph"/>
        <w:numPr>
          <w:ilvl w:val="0"/>
          <w:numId w:val="33"/>
        </w:numPr>
      </w:pPr>
      <w:r>
        <w:t xml:space="preserve">rights to choose if they want to have children or </w:t>
      </w:r>
      <w:proofErr w:type="gramStart"/>
      <w:r>
        <w:t>not</w:t>
      </w:r>
      <w:proofErr w:type="gramEnd"/>
    </w:p>
    <w:p w14:paraId="3D13447A" w14:textId="77777777" w:rsidR="00677C85" w:rsidRDefault="00677C85" w:rsidP="00F22DF4">
      <w:pPr>
        <w:pStyle w:val="ListParagraph"/>
        <w:numPr>
          <w:ilvl w:val="0"/>
          <w:numId w:val="33"/>
        </w:numPr>
      </w:pPr>
      <w:r w:rsidRPr="00F070D2">
        <w:rPr>
          <w:rStyle w:val="Strong"/>
        </w:rPr>
        <w:t>sexuality</w:t>
      </w:r>
      <w:r>
        <w:t xml:space="preserve"> rights.</w:t>
      </w:r>
    </w:p>
    <w:p w14:paraId="2736D749" w14:textId="77777777" w:rsidR="00677C85" w:rsidRPr="00F070D2" w:rsidRDefault="00677C85" w:rsidP="00677C85">
      <w:r w:rsidRPr="00F070D2">
        <w:t xml:space="preserve">Your sexuality is who you: </w:t>
      </w:r>
    </w:p>
    <w:p w14:paraId="7DEDD29F" w14:textId="77777777" w:rsidR="00677C85" w:rsidRPr="00F070D2" w:rsidRDefault="00677C85" w:rsidP="00F22DF4">
      <w:pPr>
        <w:pStyle w:val="ListParagraph"/>
        <w:numPr>
          <w:ilvl w:val="0"/>
          <w:numId w:val="34"/>
        </w:numPr>
      </w:pPr>
      <w:r w:rsidRPr="00F070D2">
        <w:t>l</w:t>
      </w:r>
      <w:r>
        <w:t>o</w:t>
      </w:r>
      <w:r w:rsidRPr="00F070D2">
        <w:t xml:space="preserve">ve </w:t>
      </w:r>
    </w:p>
    <w:p w14:paraId="27B62C6D" w14:textId="77777777" w:rsidR="00677C85" w:rsidRPr="00F070D2" w:rsidRDefault="00677C85" w:rsidP="00F22DF4">
      <w:pPr>
        <w:pStyle w:val="ListParagraph"/>
        <w:numPr>
          <w:ilvl w:val="0"/>
          <w:numId w:val="34"/>
        </w:numPr>
        <w:rPr>
          <w:rStyle w:val="Strong"/>
        </w:rPr>
      </w:pPr>
      <w:r w:rsidRPr="00F070D2">
        <w:t>are attracted to.</w:t>
      </w:r>
    </w:p>
    <w:p w14:paraId="12D32572" w14:textId="5AE63194" w:rsidR="00677C85" w:rsidRDefault="00677C85" w:rsidP="00677C85">
      <w:bookmarkStart w:id="115" w:name="_Hlk145423936"/>
      <w:r>
        <w:t>Reference Group members are happy that the NDIA worked with people in</w:t>
      </w:r>
      <w:r w:rsidR="00BD1705">
        <w:t> </w:t>
      </w:r>
      <w:r>
        <w:t>the community to make their CALD strategy.</w:t>
      </w:r>
      <w:bookmarkEnd w:id="115"/>
    </w:p>
    <w:p w14:paraId="495043B5" w14:textId="77777777" w:rsidR="00677C85" w:rsidRDefault="00677C85" w:rsidP="00677C85">
      <w:r>
        <w:t>But the NDIA should use more of this co-design work in the strategy.</w:t>
      </w:r>
    </w:p>
    <w:p w14:paraId="2742408F" w14:textId="77777777" w:rsidR="00677C85" w:rsidRDefault="00677C85" w:rsidP="00677C85">
      <w:r>
        <w:t xml:space="preserve">Members shared that First Nations peoples took part in a meeting about the NDIA’s First Nations strategy. </w:t>
      </w:r>
    </w:p>
    <w:p w14:paraId="33B38491" w14:textId="77777777" w:rsidR="00677C85" w:rsidRDefault="00677C85" w:rsidP="00677C85">
      <w:r>
        <w:t>And that there were no people from the government at this meeting.</w:t>
      </w:r>
    </w:p>
    <w:p w14:paraId="08F1879F" w14:textId="77777777" w:rsidR="00677C85" w:rsidRDefault="00677C85" w:rsidP="00677C85">
      <w:r>
        <w:t>This supported First Nations peoples to:</w:t>
      </w:r>
    </w:p>
    <w:p w14:paraId="34EC832E" w14:textId="77777777" w:rsidR="00677C85" w:rsidRDefault="00677C85" w:rsidP="00AD3557">
      <w:pPr>
        <w:pStyle w:val="ListParagraph"/>
        <w:numPr>
          <w:ilvl w:val="0"/>
          <w:numId w:val="42"/>
        </w:numPr>
      </w:pPr>
      <w:r>
        <w:t>feel safe</w:t>
      </w:r>
    </w:p>
    <w:p w14:paraId="38A85091" w14:textId="087E7C85" w:rsidR="00234726" w:rsidRPr="003727B1" w:rsidRDefault="00677C85" w:rsidP="00677C85">
      <w:pPr>
        <w:pStyle w:val="ListParagraph"/>
        <w:numPr>
          <w:ilvl w:val="0"/>
          <w:numId w:val="42"/>
        </w:numPr>
      </w:pPr>
      <w:r>
        <w:t>share advice to give the NDIA.</w:t>
      </w:r>
      <w:bookmarkStart w:id="116" w:name="_Toc12634029"/>
      <w:bookmarkStart w:id="117" w:name="_Toc12636487"/>
      <w:bookmarkStart w:id="118" w:name="_Toc43391451"/>
      <w:bookmarkStart w:id="119" w:name="_Toc43391513"/>
    </w:p>
    <w:p w14:paraId="6F910628" w14:textId="77777777" w:rsidR="003727B1" w:rsidRDefault="003727B1" w:rsidP="00234726">
      <w:pPr>
        <w:pStyle w:val="Heading2"/>
        <w:rPr>
          <w:lang w:val="en-AU"/>
        </w:rPr>
      </w:pPr>
      <w:bookmarkStart w:id="120" w:name="_Toc145933967"/>
      <w:r>
        <w:rPr>
          <w:lang w:val="en-AU"/>
        </w:rPr>
        <w:br w:type="page"/>
      </w:r>
    </w:p>
    <w:p w14:paraId="07171C45" w14:textId="3DC95364" w:rsidR="00A96AC8" w:rsidRPr="00234726" w:rsidRDefault="00234726" w:rsidP="00234726">
      <w:pPr>
        <w:pStyle w:val="Heading2"/>
        <w:rPr>
          <w:lang w:val="en-AU"/>
        </w:rPr>
      </w:pPr>
      <w:bookmarkStart w:id="121" w:name="_Update_on_our"/>
      <w:bookmarkEnd w:id="121"/>
      <w:r>
        <w:rPr>
          <w:lang w:val="en-AU"/>
        </w:rPr>
        <w:lastRenderedPageBreak/>
        <w:t>Update on o</w:t>
      </w:r>
      <w:proofErr w:type="spellStart"/>
      <w:r>
        <w:t>ur</w:t>
      </w:r>
      <w:proofErr w:type="spellEnd"/>
      <w:r>
        <w:t xml:space="preserve"> </w:t>
      </w:r>
      <w:r>
        <w:rPr>
          <w:lang w:val="en-AU"/>
        </w:rPr>
        <w:t>advice</w:t>
      </w:r>
      <w:bookmarkEnd w:id="120"/>
    </w:p>
    <w:p w14:paraId="46E72185" w14:textId="77777777" w:rsidR="00677C85" w:rsidRPr="00F811FD" w:rsidRDefault="00677C85" w:rsidP="00677C85">
      <w:r>
        <w:t xml:space="preserve">Reference Group members shared how the IAC made its recent advice called </w:t>
      </w:r>
      <w:r>
        <w:rPr>
          <w:i/>
          <w:iCs/>
        </w:rPr>
        <w:t>Improving Equity in the NDIS</w:t>
      </w:r>
      <w:r>
        <w:t>.</w:t>
      </w:r>
    </w:p>
    <w:p w14:paraId="2BFDC8A4" w14:textId="77777777" w:rsidR="00677C85" w:rsidRDefault="00677C85" w:rsidP="00677C85">
      <w:r>
        <w:t xml:space="preserve">And how the IAC can improve the way we give advice in the future. </w:t>
      </w:r>
    </w:p>
    <w:p w14:paraId="42070B27" w14:textId="5EC156AD" w:rsidR="00677C85" w:rsidRDefault="00677C85" w:rsidP="00677C85">
      <w:r>
        <w:t>Members explained that the Reference Group made 3 groups to look at</w:t>
      </w:r>
      <w:r w:rsidR="003727B1">
        <w:t> </w:t>
      </w:r>
      <w:r>
        <w:t>one of the NDIA’s strategies.</w:t>
      </w:r>
    </w:p>
    <w:p w14:paraId="2343AD43" w14:textId="77777777" w:rsidR="00677C85" w:rsidRDefault="00677C85" w:rsidP="00677C85">
      <w:r>
        <w:t>And that this made it easier to make the advice.</w:t>
      </w:r>
    </w:p>
    <w:p w14:paraId="765AB1DD" w14:textId="77777777" w:rsidR="00677C85" w:rsidRDefault="00677C85" w:rsidP="00677C85">
      <w:r>
        <w:t xml:space="preserve">Members also explained that </w:t>
      </w:r>
      <w:r w:rsidRPr="00F811FD">
        <w:rPr>
          <w:rStyle w:val="Strong"/>
        </w:rPr>
        <w:t>intersectionality</w:t>
      </w:r>
      <w:r>
        <w:t xml:space="preserve"> needs to be a focus of:</w:t>
      </w:r>
    </w:p>
    <w:p w14:paraId="106652EA" w14:textId="77777777" w:rsidR="00677C85" w:rsidRDefault="00677C85" w:rsidP="00BE6F5D">
      <w:pPr>
        <w:pStyle w:val="ListParagraph"/>
        <w:numPr>
          <w:ilvl w:val="0"/>
          <w:numId w:val="39"/>
        </w:numPr>
        <w:spacing w:after="120"/>
      </w:pPr>
      <w:r>
        <w:t>the work the IAC does</w:t>
      </w:r>
    </w:p>
    <w:p w14:paraId="40879693" w14:textId="77777777" w:rsidR="00677C85" w:rsidRDefault="00677C85" w:rsidP="00BE6F5D">
      <w:pPr>
        <w:pStyle w:val="ListParagraph"/>
        <w:numPr>
          <w:ilvl w:val="0"/>
          <w:numId w:val="39"/>
        </w:numPr>
        <w:spacing w:after="120"/>
      </w:pPr>
      <w:r>
        <w:t>the work the Reference Group does.</w:t>
      </w:r>
    </w:p>
    <w:p w14:paraId="2CA86EC1" w14:textId="77777777" w:rsidR="00677C85" w:rsidRDefault="00677C85" w:rsidP="00677C85">
      <w:r>
        <w:t>You can be different in more than one way.</w:t>
      </w:r>
    </w:p>
    <w:p w14:paraId="54ADA46D" w14:textId="77777777" w:rsidR="00677C85" w:rsidRDefault="00677C85" w:rsidP="00677C85">
      <w:r>
        <w:t>And people might treat you differently for each part of who you are.</w:t>
      </w:r>
    </w:p>
    <w:p w14:paraId="2489B9EC" w14:textId="77777777" w:rsidR="00677C85" w:rsidRDefault="00677C85" w:rsidP="00677C85">
      <w:r>
        <w:t>We call this intersectionality.</w:t>
      </w:r>
    </w:p>
    <w:p w14:paraId="52AE61C8" w14:textId="0B6C1D7E" w:rsidR="00677C85" w:rsidRDefault="00677C85" w:rsidP="00677C85">
      <w:r>
        <w:t>Members want the IAC’s advice to help make the NDIS a safe space for all</w:t>
      </w:r>
      <w:r w:rsidR="00BD1705">
        <w:t> </w:t>
      </w:r>
      <w:r>
        <w:t>participants.</w:t>
      </w:r>
    </w:p>
    <w:p w14:paraId="357E46EC" w14:textId="77777777" w:rsidR="00BE6F5D" w:rsidRDefault="00BE6F5D" w:rsidP="00677C85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70113494" w14:textId="5889B1FE" w:rsidR="00234726" w:rsidRDefault="00234726" w:rsidP="00234726">
      <w:pPr>
        <w:pStyle w:val="Heading2"/>
      </w:pPr>
      <w:bookmarkStart w:id="122" w:name="_Toc145933968"/>
      <w:r>
        <w:lastRenderedPageBreak/>
        <w:t>Our Work Plan</w:t>
      </w:r>
      <w:bookmarkEnd w:id="122"/>
    </w:p>
    <w:p w14:paraId="171459D1" w14:textId="77777777" w:rsidR="00677C85" w:rsidRDefault="00677C85" w:rsidP="00677C85">
      <w:r>
        <w:t>Reference Group members looked at what their Work Plan will focus on.</w:t>
      </w:r>
    </w:p>
    <w:p w14:paraId="02C6578F" w14:textId="77777777" w:rsidR="00677C85" w:rsidRDefault="00677C85" w:rsidP="00677C85">
      <w:r>
        <w:t>The Work Plan is a document that explains what the Reference Group will work on.</w:t>
      </w:r>
    </w:p>
    <w:p w14:paraId="0E19B802" w14:textId="77777777" w:rsidR="00677C85" w:rsidRDefault="00677C85" w:rsidP="00677C85">
      <w:r>
        <w:t>The Reference Group will use this Work Plan from:</w:t>
      </w:r>
    </w:p>
    <w:p w14:paraId="0BB4DAE8" w14:textId="77777777" w:rsidR="00677C85" w:rsidRDefault="00677C85" w:rsidP="00F22DF4">
      <w:pPr>
        <w:pStyle w:val="ListParagraph"/>
        <w:numPr>
          <w:ilvl w:val="0"/>
          <w:numId w:val="30"/>
        </w:numPr>
      </w:pPr>
      <w:r>
        <w:t>1 July 2023</w:t>
      </w:r>
    </w:p>
    <w:p w14:paraId="343EA6E9" w14:textId="77777777" w:rsidR="00677C85" w:rsidRDefault="00677C85" w:rsidP="00A61F69">
      <w:pPr>
        <w:pStyle w:val="ListParagraph"/>
        <w:numPr>
          <w:ilvl w:val="0"/>
          <w:numId w:val="0"/>
        </w:numPr>
        <w:ind w:left="720"/>
      </w:pPr>
      <w:r>
        <w:t>to</w:t>
      </w:r>
    </w:p>
    <w:p w14:paraId="62960E10" w14:textId="77777777" w:rsidR="00677C85" w:rsidRDefault="00677C85" w:rsidP="00876465">
      <w:pPr>
        <w:pStyle w:val="ListParagraph"/>
        <w:numPr>
          <w:ilvl w:val="0"/>
          <w:numId w:val="30"/>
        </w:numPr>
        <w:spacing w:after="360"/>
      </w:pPr>
      <w:r>
        <w:t>31 December 2024.</w:t>
      </w:r>
    </w:p>
    <w:p w14:paraId="31A6585A" w14:textId="77777777" w:rsidR="00677C85" w:rsidRDefault="00677C85" w:rsidP="00677C85">
      <w:r>
        <w:t xml:space="preserve">They will also use the Work Plan to support the advice they give the IAC. </w:t>
      </w:r>
    </w:p>
    <w:p w14:paraId="456AD12A" w14:textId="0716982A" w:rsidR="00876465" w:rsidRDefault="00677C85" w:rsidP="00677C85">
      <w:r>
        <w:t xml:space="preserve">Members shared that they need a guide on how to include </w:t>
      </w:r>
      <w:r w:rsidRPr="00F811FD">
        <w:t>intersectionality</w:t>
      </w:r>
      <w:r>
        <w:t xml:space="preserve"> in all their advice to the IAC.</w:t>
      </w:r>
    </w:p>
    <w:p w14:paraId="55696F13" w14:textId="77777777" w:rsidR="00677C85" w:rsidRDefault="00677C85" w:rsidP="003727B1">
      <w:pPr>
        <w:ind w:right="-755"/>
      </w:pPr>
      <w:r>
        <w:t>Members explained that the job of the Reference Group is to support the IAC.</w:t>
      </w:r>
    </w:p>
    <w:p w14:paraId="48D71CD2" w14:textId="77777777" w:rsidR="00677C85" w:rsidRDefault="00677C85" w:rsidP="00677C85">
      <w:r>
        <w:t>And the IAC looks at issues that affect many people with disability.</w:t>
      </w:r>
    </w:p>
    <w:p w14:paraId="7F7973DC" w14:textId="0FD447A0" w:rsidR="00677C85" w:rsidRDefault="00677C85" w:rsidP="00677C85">
      <w:r>
        <w:t>Members shared they want updates about the NDIA’s strategies on how to</w:t>
      </w:r>
      <w:r w:rsidR="00BD1705">
        <w:t> </w:t>
      </w:r>
      <w:r>
        <w:t>be more inclusive.</w:t>
      </w:r>
    </w:p>
    <w:p w14:paraId="4EFD9275" w14:textId="7098685D" w:rsidR="00227906" w:rsidRDefault="00677C85" w:rsidP="00677C85">
      <w:r>
        <w:t>And they also want updates about other issues too.</w:t>
      </w:r>
    </w:p>
    <w:p w14:paraId="4D7DE8CB" w14:textId="35B07ECF" w:rsidR="00CB578E" w:rsidRDefault="00A757BC" w:rsidP="00677C85">
      <w:r>
        <w:br w:type="page"/>
      </w:r>
    </w:p>
    <w:p w14:paraId="04C98BAC" w14:textId="13C3AEA7" w:rsidR="003E49A5" w:rsidRPr="002512CD" w:rsidRDefault="003E49A5" w:rsidP="00677C85">
      <w:pPr>
        <w:rPr>
          <w:sz w:val="16"/>
          <w:szCs w:val="16"/>
        </w:rPr>
      </w:pPr>
    </w:p>
    <w:p w14:paraId="203B7714" w14:textId="4E68E439" w:rsidR="00031E57" w:rsidRPr="003727B1" w:rsidRDefault="00031E57" w:rsidP="003E49A5">
      <w:pPr>
        <w:pStyle w:val="Heading2"/>
      </w:pPr>
      <w:bookmarkStart w:id="123" w:name="_Toc145933969"/>
      <w:r w:rsidRPr="003727B1">
        <w:t>Our next meeting</w:t>
      </w:r>
      <w:bookmarkEnd w:id="123"/>
    </w:p>
    <w:p w14:paraId="77056AC2" w14:textId="77777777" w:rsidR="00677C85" w:rsidRDefault="00677C85" w:rsidP="00677C85">
      <w:r>
        <w:t>Our next meeting is the 8 November 2023.</w:t>
      </w:r>
    </w:p>
    <w:p w14:paraId="25DD9D39" w14:textId="77777777" w:rsidR="00677C85" w:rsidRDefault="00677C85" w:rsidP="00677C85">
      <w:r>
        <w:t>You can find out more about our meetings and bulletins on our</w:t>
      </w:r>
      <w:r w:rsidRPr="00912308">
        <w:rPr>
          <w:rStyle w:val="StyleFSMePro"/>
        </w:rPr>
        <w:t> </w:t>
      </w:r>
      <w:r>
        <w:t>website.</w:t>
      </w:r>
    </w:p>
    <w:p w14:paraId="7A5948DA" w14:textId="682D9D8B" w:rsidR="00126658" w:rsidRPr="003727B1" w:rsidRDefault="003727B1" w:rsidP="00677C85">
      <w:pPr>
        <w:rPr>
          <w:b/>
          <w:color w:val="6B2976"/>
        </w:rPr>
      </w:pPr>
      <w:r>
        <w:t xml:space="preserve">Website: </w:t>
      </w:r>
      <w:hyperlink r:id="rId9" w:history="1">
        <w:r w:rsidR="00677C85" w:rsidRPr="005A216A">
          <w:rPr>
            <w:rStyle w:val="Webaddress"/>
          </w:rPr>
          <w:t>www.ndis-iac.com.au/meetings</w:t>
        </w:r>
      </w:hyperlink>
    </w:p>
    <w:p w14:paraId="24D7AFE9" w14:textId="40AF4335" w:rsidR="00493D5D" w:rsidRDefault="00493D5D" w:rsidP="003727B1">
      <w:pPr>
        <w:pStyle w:val="Heading2"/>
        <w:spacing w:before="600" w:after="120"/>
      </w:pPr>
      <w:bookmarkStart w:id="124" w:name="_Toc145933970"/>
      <w:r w:rsidRPr="005A216A">
        <w:t>More</w:t>
      </w:r>
      <w:r>
        <w:t xml:space="preserve"> information</w:t>
      </w:r>
      <w:bookmarkEnd w:id="116"/>
      <w:bookmarkEnd w:id="117"/>
      <w:bookmarkEnd w:id="118"/>
      <w:bookmarkEnd w:id="119"/>
      <w:bookmarkEnd w:id="124"/>
    </w:p>
    <w:p w14:paraId="1EB22CE3" w14:textId="2B955B5E" w:rsidR="008C7B9E" w:rsidRPr="008C7B9E" w:rsidRDefault="008C7B9E" w:rsidP="00677C85">
      <w:pPr>
        <w:rPr>
          <w:lang w:val="x-none" w:eastAsia="x-none"/>
        </w:rPr>
      </w:pPr>
      <w:r>
        <w:t>For more information about this bulletin, please contact</w:t>
      </w:r>
      <w:r w:rsidR="00875F01" w:rsidRPr="00912308">
        <w:rPr>
          <w:rStyle w:val="StyleFSMePro"/>
        </w:rPr>
        <w:t> </w:t>
      </w:r>
      <w:r>
        <w:t>us.</w:t>
      </w:r>
    </w:p>
    <w:p w14:paraId="6880B455" w14:textId="77777777" w:rsidR="00677C85" w:rsidRPr="00EA5165" w:rsidRDefault="00677C85" w:rsidP="00677C85">
      <w:r w:rsidRPr="00EA5165">
        <w:t>You can visit our website.</w:t>
      </w:r>
    </w:p>
    <w:p w14:paraId="2C9317B7" w14:textId="01AD62F7" w:rsidR="00677C85" w:rsidRPr="005A216A" w:rsidRDefault="003727B1" w:rsidP="00677C85">
      <w:pPr>
        <w:rPr>
          <w:rStyle w:val="Webaddress"/>
        </w:rPr>
      </w:pPr>
      <w:r>
        <w:t xml:space="preserve">Website: </w:t>
      </w:r>
      <w:hyperlink r:id="rId10" w:history="1">
        <w:r w:rsidR="00677C85" w:rsidRPr="005A216A">
          <w:rPr>
            <w:rStyle w:val="Webaddress"/>
          </w:rPr>
          <w:t>www.ndis-iac.com.au/meetings</w:t>
        </w:r>
      </w:hyperlink>
      <w:r w:rsidR="00677C85" w:rsidRPr="005A216A">
        <w:rPr>
          <w:rStyle w:val="Webaddress"/>
        </w:rPr>
        <w:t xml:space="preserve"> </w:t>
      </w:r>
    </w:p>
    <w:p w14:paraId="2201A478" w14:textId="77777777" w:rsidR="00677C85" w:rsidRDefault="00677C85" w:rsidP="00677C85">
      <w:r>
        <w:t>You can send us an email.</w:t>
      </w:r>
    </w:p>
    <w:p w14:paraId="340F5308" w14:textId="356B47A5" w:rsidR="00677C85" w:rsidRPr="003727B1" w:rsidRDefault="003727B1" w:rsidP="00677C85">
      <w:pPr>
        <w:rPr>
          <w:rFonts w:cs="Arial"/>
        </w:rPr>
      </w:pPr>
      <w:r>
        <w:rPr>
          <w:rFonts w:cs="Arial"/>
        </w:rPr>
        <w:t xml:space="preserve">Email: </w:t>
      </w:r>
      <w:hyperlink r:id="rId11" w:history="1">
        <w:r w:rsidR="00677C85" w:rsidRPr="003727B1">
          <w:rPr>
            <w:rStyle w:val="Hyperlink"/>
            <w:rFonts w:ascii="Arial" w:hAnsi="Arial" w:cs="Arial"/>
          </w:rPr>
          <w:t>advisorycouncil@ndis.gov.au</w:t>
        </w:r>
      </w:hyperlink>
      <w:r w:rsidR="00677C85" w:rsidRPr="003727B1">
        <w:rPr>
          <w:rFonts w:cs="Arial"/>
        </w:rPr>
        <w:t xml:space="preserve"> </w:t>
      </w:r>
    </w:p>
    <w:p w14:paraId="4AF11FAA" w14:textId="77777777" w:rsidR="00677C85" w:rsidRDefault="00677C85" w:rsidP="00677C85">
      <w:r w:rsidRPr="00917A08">
        <w:rPr>
          <w:spacing w:val="4"/>
        </w:rPr>
        <w:t>You can learn more about the NDIS</w:t>
      </w:r>
      <w:r>
        <w:t xml:space="preserve"> on</w:t>
      </w:r>
      <w:r w:rsidRPr="00912308">
        <w:rPr>
          <w:rStyle w:val="StyleFSMePro"/>
        </w:rPr>
        <w:t> </w:t>
      </w:r>
      <w:r>
        <w:t>their</w:t>
      </w:r>
      <w:r w:rsidRPr="00912308">
        <w:rPr>
          <w:rStyle w:val="StyleFSMePro"/>
        </w:rPr>
        <w:t> </w:t>
      </w:r>
      <w:r>
        <w:t>website.</w:t>
      </w:r>
    </w:p>
    <w:p w14:paraId="1F589AB8" w14:textId="3F2A3128" w:rsidR="00677C85" w:rsidRPr="005A216A" w:rsidRDefault="003727B1" w:rsidP="00677C85">
      <w:pPr>
        <w:rPr>
          <w:rStyle w:val="Webaddress"/>
        </w:rPr>
      </w:pPr>
      <w:r>
        <w:t xml:space="preserve">Website: </w:t>
      </w:r>
      <w:hyperlink r:id="rId12" w:history="1">
        <w:r w:rsidR="00677C85" w:rsidRPr="005A216A">
          <w:rPr>
            <w:rStyle w:val="Webaddress"/>
          </w:rPr>
          <w:t>www.ndis.gov.au</w:t>
        </w:r>
      </w:hyperlink>
    </w:p>
    <w:p w14:paraId="25345625" w14:textId="77777777" w:rsidR="00677C85" w:rsidRPr="00B16BC6" w:rsidRDefault="00677C85" w:rsidP="00677C85">
      <w:r>
        <w:t>You can call the NDIS.</w:t>
      </w:r>
    </w:p>
    <w:p w14:paraId="63D97FFD" w14:textId="13E3ECBC" w:rsidR="00677C85" w:rsidRPr="00C201D9" w:rsidRDefault="003727B1" w:rsidP="00677C85">
      <w:pPr>
        <w:rPr>
          <w:rStyle w:val="IntenseEmphasis1"/>
        </w:rPr>
      </w:pPr>
      <w:r w:rsidRPr="003727B1">
        <w:t xml:space="preserve">Phone: </w:t>
      </w:r>
      <w:r w:rsidR="00677C85" w:rsidRPr="00C201D9">
        <w:rPr>
          <w:rStyle w:val="IntenseEmphasis1"/>
        </w:rPr>
        <w:t>1800 800 110</w:t>
      </w:r>
    </w:p>
    <w:p w14:paraId="4B45D587" w14:textId="77777777" w:rsidR="003727B1" w:rsidRDefault="003727B1" w:rsidP="003E49A5">
      <w:pPr>
        <w:pStyle w:val="Heading2"/>
      </w:pPr>
      <w:bookmarkStart w:id="125" w:name="_Toc43391452"/>
      <w:bookmarkStart w:id="126" w:name="_Toc43391515"/>
      <w:bookmarkStart w:id="127" w:name="_Ref117847116"/>
      <w:bookmarkStart w:id="128" w:name="_Ref121308968"/>
      <w:bookmarkStart w:id="129" w:name="_Ref122706188"/>
      <w:bookmarkStart w:id="130" w:name="_Toc145933971"/>
      <w:r>
        <w:br w:type="page"/>
      </w:r>
    </w:p>
    <w:p w14:paraId="46C392ED" w14:textId="6DAE1AC4" w:rsidR="008928D5" w:rsidRDefault="008928D5" w:rsidP="003E49A5">
      <w:pPr>
        <w:pStyle w:val="Heading2"/>
      </w:pPr>
      <w:bookmarkStart w:id="131" w:name="_Word_list"/>
      <w:bookmarkEnd w:id="131"/>
      <w:r>
        <w:lastRenderedPageBreak/>
        <w:t>Wor</w:t>
      </w:r>
      <w:r w:rsidRPr="00C65783">
        <w:t>d li</w:t>
      </w:r>
      <w:r>
        <w:t>st</w:t>
      </w:r>
      <w:bookmarkEnd w:id="125"/>
      <w:bookmarkEnd w:id="126"/>
      <w:bookmarkEnd w:id="127"/>
      <w:bookmarkEnd w:id="128"/>
      <w:bookmarkEnd w:id="129"/>
      <w:bookmarkEnd w:id="130"/>
    </w:p>
    <w:p w14:paraId="6DAA4C7A" w14:textId="77777777" w:rsidR="00B16BC6" w:rsidRDefault="00B16BC6" w:rsidP="00677C85">
      <w:pPr>
        <w:rPr>
          <w:lang w:eastAsia="x-none"/>
        </w:rPr>
      </w:pPr>
      <w:r>
        <w:t xml:space="preserve">This list explains what the </w:t>
      </w:r>
      <w:r>
        <w:rPr>
          <w:rStyle w:val="Strong"/>
        </w:rPr>
        <w:t>bold</w:t>
      </w:r>
      <w:r>
        <w:t xml:space="preserve"> words in this document mean.</w:t>
      </w:r>
    </w:p>
    <w:p w14:paraId="1C1F004E" w14:textId="77777777" w:rsidR="00677C85" w:rsidRDefault="00677C85" w:rsidP="003727B1">
      <w:pPr>
        <w:spacing w:before="240"/>
        <w:rPr>
          <w:rStyle w:val="Strong"/>
        </w:rPr>
      </w:pPr>
      <w:r>
        <w:rPr>
          <w:rStyle w:val="Strong"/>
        </w:rPr>
        <w:t>Brain injuries</w:t>
      </w:r>
    </w:p>
    <w:p w14:paraId="6C5B8108" w14:textId="77777777" w:rsidR="00677C85" w:rsidRDefault="00677C85" w:rsidP="00677C85">
      <w:r>
        <w:t xml:space="preserve">Brain injuries can happen when someone: </w:t>
      </w:r>
    </w:p>
    <w:p w14:paraId="0D7201CD" w14:textId="77777777" w:rsidR="00677C85" w:rsidRDefault="00677C85" w:rsidP="00591B5A">
      <w:pPr>
        <w:pStyle w:val="ListParagraph"/>
        <w:numPr>
          <w:ilvl w:val="0"/>
          <w:numId w:val="23"/>
        </w:numPr>
      </w:pPr>
      <w:r>
        <w:t xml:space="preserve">has an accident </w:t>
      </w:r>
    </w:p>
    <w:p w14:paraId="69BBCC8B" w14:textId="77777777" w:rsidR="00677C85" w:rsidRDefault="00677C85" w:rsidP="00591B5A">
      <w:pPr>
        <w:pStyle w:val="ListParagraph"/>
        <w:numPr>
          <w:ilvl w:val="0"/>
          <w:numId w:val="23"/>
        </w:numPr>
      </w:pPr>
      <w:r>
        <w:t xml:space="preserve">hurts their head badly </w:t>
      </w:r>
    </w:p>
    <w:p w14:paraId="64A2DDBD" w14:textId="77777777" w:rsidR="00677C85" w:rsidRPr="00AB4894" w:rsidRDefault="00677C85" w:rsidP="00591B5A">
      <w:pPr>
        <w:pStyle w:val="ListParagraph"/>
        <w:numPr>
          <w:ilvl w:val="0"/>
          <w:numId w:val="23"/>
        </w:numPr>
        <w:spacing w:before="160" w:after="160"/>
        <w:rPr>
          <w:rStyle w:val="Strong"/>
        </w:rPr>
      </w:pPr>
      <w:r>
        <w:t>damages their brain.</w:t>
      </w:r>
    </w:p>
    <w:p w14:paraId="5721956B" w14:textId="77777777" w:rsidR="00677C85" w:rsidRDefault="00677C85" w:rsidP="003727B1">
      <w:pPr>
        <w:spacing w:before="240"/>
        <w:rPr>
          <w:rStyle w:val="Strong"/>
        </w:rPr>
      </w:pPr>
      <w:r w:rsidRPr="00AB4894">
        <w:rPr>
          <w:rStyle w:val="Strong"/>
        </w:rPr>
        <w:t>Bulletin</w:t>
      </w:r>
    </w:p>
    <w:p w14:paraId="3E6E0A14" w14:textId="77777777" w:rsidR="00677C85" w:rsidRDefault="00677C85" w:rsidP="00677C8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A </w:t>
      </w:r>
      <w:r w:rsidRPr="00D90A8F">
        <w:t>bulletin</w:t>
      </w:r>
      <w:r>
        <w:t xml:space="preserve"> is an important news item we</w:t>
      </w:r>
      <w:r w:rsidRPr="00912308">
        <w:rPr>
          <w:rStyle w:val="StyleFSMePro"/>
        </w:rPr>
        <w:t> </w:t>
      </w:r>
      <w:r>
        <w:t>share with the community.</w:t>
      </w:r>
    </w:p>
    <w:p w14:paraId="1E8583CC" w14:textId="77777777" w:rsidR="00677C85" w:rsidRPr="00126658" w:rsidRDefault="00677C85" w:rsidP="00677C85">
      <w:r>
        <w:t>It explains what we did in our last</w:t>
      </w:r>
      <w:r w:rsidRPr="00912308">
        <w:rPr>
          <w:rStyle w:val="StyleFSMePro"/>
        </w:rPr>
        <w:t> </w:t>
      </w:r>
      <w:r>
        <w:t>meeting.</w:t>
      </w:r>
    </w:p>
    <w:p w14:paraId="031DFD7C" w14:textId="77777777" w:rsidR="00677C85" w:rsidRPr="00591B5A" w:rsidRDefault="00677C85" w:rsidP="003727B1">
      <w:pPr>
        <w:spacing w:before="240"/>
        <w:rPr>
          <w:rStyle w:val="Strong"/>
        </w:rPr>
      </w:pPr>
      <w:r w:rsidRPr="00591B5A">
        <w:rPr>
          <w:rStyle w:val="Strong"/>
        </w:rPr>
        <w:t>Culturally and linguistically diverse (CALD)</w:t>
      </w:r>
    </w:p>
    <w:p w14:paraId="30921F64" w14:textId="77777777" w:rsidR="00677C85" w:rsidRPr="00EA7E2D" w:rsidRDefault="00677C85" w:rsidP="00677C85">
      <w:r>
        <w:rPr>
          <w:rStyle w:val="Strong"/>
          <w:b w:val="0"/>
          <w:bCs w:val="0"/>
          <w:color w:val="auto"/>
        </w:rPr>
        <w:t>CALD</w:t>
      </w:r>
      <w:r w:rsidRPr="00EA7E2D">
        <w:rPr>
          <w:rStyle w:val="Strong"/>
          <w:b w:val="0"/>
          <w:bCs w:val="0"/>
          <w:color w:val="auto"/>
        </w:rPr>
        <w:t xml:space="preserve"> </w:t>
      </w:r>
      <w:r w:rsidRPr="00EA7E2D">
        <w:t>people:</w:t>
      </w:r>
    </w:p>
    <w:p w14:paraId="70CB12A6" w14:textId="77777777" w:rsidR="00677C85" w:rsidRPr="00EA7E2D" w:rsidRDefault="00677C85" w:rsidP="00591B5A">
      <w:pPr>
        <w:pStyle w:val="ListParagraph"/>
        <w:numPr>
          <w:ilvl w:val="0"/>
          <w:numId w:val="19"/>
        </w:numPr>
        <w:rPr>
          <w:rFonts w:eastAsia="Times New Roman" w:cs="Tahoma"/>
        </w:rPr>
      </w:pPr>
      <w:r w:rsidRPr="00EA7E2D">
        <w:rPr>
          <w:rFonts w:eastAsia="Times New Roman" w:cs="Tahoma"/>
        </w:rPr>
        <w:t>come from different backgrounds</w:t>
      </w:r>
    </w:p>
    <w:p w14:paraId="39975A8C" w14:textId="77777777" w:rsidR="00677C85" w:rsidRPr="00AB4894" w:rsidRDefault="00677C85" w:rsidP="004224E8">
      <w:pPr>
        <w:pStyle w:val="ListParagraph"/>
        <w:numPr>
          <w:ilvl w:val="0"/>
          <w:numId w:val="19"/>
        </w:numPr>
        <w:spacing w:before="160" w:after="360"/>
        <w:rPr>
          <w:rStyle w:val="Strong"/>
        </w:rPr>
      </w:pPr>
      <w:r w:rsidRPr="00EA7E2D">
        <w:t>speak languages other than English.</w:t>
      </w:r>
    </w:p>
    <w:p w14:paraId="7E798A97" w14:textId="77777777" w:rsidR="00677C85" w:rsidRPr="00591B5A" w:rsidRDefault="00677C85" w:rsidP="003727B1">
      <w:pPr>
        <w:spacing w:before="240"/>
        <w:rPr>
          <w:rStyle w:val="Strong"/>
        </w:rPr>
      </w:pPr>
      <w:r w:rsidRPr="00591B5A">
        <w:rPr>
          <w:rStyle w:val="Strong"/>
        </w:rPr>
        <w:t>Culture</w:t>
      </w:r>
    </w:p>
    <w:p w14:paraId="17C6CBFA" w14:textId="77777777" w:rsidR="00677C85" w:rsidRDefault="00677C85" w:rsidP="00677C85">
      <w:r>
        <w:t>Your culture is:</w:t>
      </w:r>
    </w:p>
    <w:p w14:paraId="408BF8E2" w14:textId="77777777" w:rsidR="00677C85" w:rsidRDefault="00677C85" w:rsidP="00591B5A">
      <w:pPr>
        <w:pStyle w:val="ListParagraph"/>
        <w:numPr>
          <w:ilvl w:val="0"/>
          <w:numId w:val="25"/>
        </w:numPr>
      </w:pPr>
      <w:r>
        <w:t>your way of life</w:t>
      </w:r>
    </w:p>
    <w:p w14:paraId="54D7BF61" w14:textId="77777777" w:rsidR="00677C85" w:rsidRPr="00591B5A" w:rsidRDefault="00677C85" w:rsidP="00591B5A">
      <w:pPr>
        <w:pStyle w:val="ListParagraph"/>
        <w:numPr>
          <w:ilvl w:val="0"/>
          <w:numId w:val="25"/>
        </w:numPr>
        <w:rPr>
          <w:rStyle w:val="Strong"/>
        </w:rPr>
      </w:pPr>
      <w:r>
        <w:t>what’s important to you.</w:t>
      </w:r>
    </w:p>
    <w:p w14:paraId="73D5DECD" w14:textId="77777777" w:rsidR="00677C85" w:rsidRDefault="00677C85" w:rsidP="003727B1">
      <w:pPr>
        <w:spacing w:before="240"/>
        <w:rPr>
          <w:rStyle w:val="Strong"/>
        </w:rPr>
      </w:pPr>
      <w:r>
        <w:rPr>
          <w:rStyle w:val="Strong"/>
        </w:rPr>
        <w:t>Co-design</w:t>
      </w:r>
    </w:p>
    <w:p w14:paraId="6ED15442" w14:textId="77777777" w:rsidR="00677C85" w:rsidRPr="00AB4894" w:rsidRDefault="00677C85" w:rsidP="00677C85">
      <w:pPr>
        <w:rPr>
          <w:rStyle w:val="Strong"/>
        </w:rPr>
      </w:pPr>
      <w:r w:rsidRPr="00C303D7">
        <w:t>Co-design is when people work together to plan something new.</w:t>
      </w:r>
    </w:p>
    <w:p w14:paraId="527F2308" w14:textId="77777777" w:rsidR="00BD1705" w:rsidRDefault="00BD1705" w:rsidP="003727B1">
      <w:pPr>
        <w:spacing w:before="240"/>
        <w:rPr>
          <w:rStyle w:val="Strong"/>
        </w:rPr>
      </w:pPr>
      <w:r>
        <w:rPr>
          <w:rStyle w:val="Strong"/>
        </w:rPr>
        <w:br w:type="page"/>
      </w:r>
    </w:p>
    <w:p w14:paraId="6F9A567E" w14:textId="7B7855C3" w:rsidR="00677C85" w:rsidRDefault="00677C85" w:rsidP="003727B1">
      <w:pPr>
        <w:spacing w:before="240"/>
        <w:rPr>
          <w:rStyle w:val="Strong"/>
        </w:rPr>
      </w:pPr>
      <w:r>
        <w:rPr>
          <w:rStyle w:val="Strong"/>
        </w:rPr>
        <w:lastRenderedPageBreak/>
        <w:t>Data</w:t>
      </w:r>
    </w:p>
    <w:p w14:paraId="0EF51CFB" w14:textId="77777777" w:rsidR="00677C85" w:rsidRDefault="00677C85" w:rsidP="00677C85">
      <w:r>
        <w:t xml:space="preserve">When we talk about data, we mean: </w:t>
      </w:r>
    </w:p>
    <w:p w14:paraId="6C6590BD" w14:textId="77777777" w:rsidR="00677C85" w:rsidRDefault="00677C85" w:rsidP="004224E8">
      <w:pPr>
        <w:pStyle w:val="ListParagraph"/>
        <w:numPr>
          <w:ilvl w:val="0"/>
          <w:numId w:val="21"/>
        </w:numPr>
        <w:spacing w:after="120"/>
      </w:pPr>
      <w:r>
        <w:t xml:space="preserve">facts </w:t>
      </w:r>
    </w:p>
    <w:p w14:paraId="0F6E8E69" w14:textId="77777777" w:rsidR="00677C85" w:rsidRDefault="00677C85" w:rsidP="004224E8">
      <w:pPr>
        <w:pStyle w:val="ListParagraph"/>
        <w:numPr>
          <w:ilvl w:val="0"/>
          <w:numId w:val="21"/>
        </w:numPr>
        <w:spacing w:after="120"/>
      </w:pPr>
      <w:r>
        <w:t xml:space="preserve">information </w:t>
      </w:r>
    </w:p>
    <w:p w14:paraId="1F5A0D6A" w14:textId="77777777" w:rsidR="00677C85" w:rsidRDefault="00677C85" w:rsidP="004224E8">
      <w:pPr>
        <w:pStyle w:val="ListParagraph"/>
        <w:numPr>
          <w:ilvl w:val="0"/>
          <w:numId w:val="21"/>
        </w:numPr>
        <w:spacing w:after="120"/>
        <w:rPr>
          <w:rStyle w:val="Strong"/>
        </w:rPr>
      </w:pPr>
      <w:r>
        <w:t>records.</w:t>
      </w:r>
    </w:p>
    <w:p w14:paraId="5CC168FB" w14:textId="77777777" w:rsidR="00677C85" w:rsidRPr="00A95FF6" w:rsidRDefault="00677C85" w:rsidP="003727B1">
      <w:pPr>
        <w:spacing w:before="240"/>
        <w:rPr>
          <w:rStyle w:val="Strong"/>
        </w:rPr>
      </w:pPr>
      <w:r w:rsidRPr="00A95FF6">
        <w:rPr>
          <w:rStyle w:val="Strong"/>
        </w:rPr>
        <w:t>Diversity</w:t>
      </w:r>
    </w:p>
    <w:p w14:paraId="02E55E59" w14:textId="77777777" w:rsidR="00677C85" w:rsidRPr="00A95FF6" w:rsidRDefault="00677C85" w:rsidP="00677C85">
      <w:r w:rsidRPr="00A95FF6">
        <w:t>Diversity is what makes people different from each</w:t>
      </w:r>
      <w:r w:rsidRPr="00912308">
        <w:rPr>
          <w:rStyle w:val="StyleFSMePro"/>
        </w:rPr>
        <w:t> </w:t>
      </w:r>
      <w:r w:rsidRPr="00A95FF6">
        <w:t xml:space="preserve">other. </w:t>
      </w:r>
    </w:p>
    <w:p w14:paraId="346124CB" w14:textId="77777777" w:rsidR="00677C85" w:rsidRDefault="00677C85" w:rsidP="00677C85">
      <w:r>
        <w:t xml:space="preserve">People can: </w:t>
      </w:r>
    </w:p>
    <w:p w14:paraId="0DCD5CE3" w14:textId="77777777" w:rsidR="00677C85" w:rsidRDefault="00677C85" w:rsidP="004224E8">
      <w:pPr>
        <w:pStyle w:val="ListParagraph"/>
        <w:numPr>
          <w:ilvl w:val="0"/>
          <w:numId w:val="6"/>
        </w:numPr>
        <w:spacing w:after="120"/>
      </w:pPr>
      <w:r>
        <w:t xml:space="preserve">come from different places </w:t>
      </w:r>
    </w:p>
    <w:p w14:paraId="1A71327B" w14:textId="77777777" w:rsidR="00677C85" w:rsidRDefault="00677C85" w:rsidP="004224E8">
      <w:pPr>
        <w:pStyle w:val="ListParagraph"/>
        <w:numPr>
          <w:ilvl w:val="0"/>
          <w:numId w:val="6"/>
        </w:numPr>
        <w:spacing w:after="120"/>
      </w:pPr>
      <w:r>
        <w:t xml:space="preserve">speak different languages </w:t>
      </w:r>
    </w:p>
    <w:p w14:paraId="03AA4D23" w14:textId="77777777" w:rsidR="00677C85" w:rsidRDefault="00677C85" w:rsidP="004224E8">
      <w:pPr>
        <w:pStyle w:val="ListParagraph"/>
        <w:numPr>
          <w:ilvl w:val="0"/>
          <w:numId w:val="6"/>
        </w:numPr>
        <w:spacing w:after="120"/>
      </w:pPr>
      <w:r>
        <w:t xml:space="preserve">have different abilities </w:t>
      </w:r>
    </w:p>
    <w:p w14:paraId="375DF0E3" w14:textId="77777777" w:rsidR="00677C85" w:rsidRPr="00A95FF6" w:rsidRDefault="00677C85" w:rsidP="004224E8">
      <w:pPr>
        <w:pStyle w:val="ListParagraph"/>
        <w:numPr>
          <w:ilvl w:val="0"/>
          <w:numId w:val="6"/>
        </w:numPr>
        <w:spacing w:after="120"/>
        <w:rPr>
          <w:rStyle w:val="Strong"/>
          <w:b w:val="0"/>
          <w:bCs w:val="0"/>
          <w:color w:val="auto"/>
        </w:rPr>
      </w:pPr>
      <w:r>
        <w:t>live their lives in different ways.</w:t>
      </w:r>
    </w:p>
    <w:p w14:paraId="29EEFEA5" w14:textId="77777777" w:rsidR="00677C85" w:rsidRDefault="00677C85" w:rsidP="003727B1">
      <w:pPr>
        <w:spacing w:before="240"/>
      </w:pPr>
      <w:r>
        <w:rPr>
          <w:rStyle w:val="Strong"/>
        </w:rPr>
        <w:t>D</w:t>
      </w:r>
      <w:r w:rsidRPr="00640782">
        <w:rPr>
          <w:rStyle w:val="Strong"/>
        </w:rPr>
        <w:t>own syndrome</w:t>
      </w:r>
      <w:r>
        <w:t>.</w:t>
      </w:r>
    </w:p>
    <w:p w14:paraId="50ABD309" w14:textId="77777777" w:rsidR="00677C85" w:rsidRPr="00A95FF6" w:rsidRDefault="00677C85" w:rsidP="00677C85">
      <w:pPr>
        <w:rPr>
          <w:rStyle w:val="Strong"/>
        </w:rPr>
      </w:pPr>
      <w:r>
        <w:t>Down syndrome affects how you grow and think.</w:t>
      </w:r>
    </w:p>
    <w:p w14:paraId="6ACBEAF7" w14:textId="77777777" w:rsidR="00677C85" w:rsidRDefault="00677C85" w:rsidP="003727B1">
      <w:pPr>
        <w:spacing w:before="240"/>
        <w:rPr>
          <w:rStyle w:val="Strong"/>
        </w:rPr>
      </w:pPr>
      <w:r>
        <w:rPr>
          <w:rStyle w:val="Strong"/>
        </w:rPr>
        <w:t>Emergency</w:t>
      </w:r>
    </w:p>
    <w:p w14:paraId="2C01F8BF" w14:textId="77777777" w:rsidR="00677C85" w:rsidRDefault="00677C85" w:rsidP="00677C85">
      <w:r>
        <w:t xml:space="preserve">An emergency: </w:t>
      </w:r>
    </w:p>
    <w:p w14:paraId="62B08A55" w14:textId="77777777" w:rsidR="00677C85" w:rsidRDefault="00677C85" w:rsidP="004224E8">
      <w:pPr>
        <w:pStyle w:val="ListParagraph"/>
        <w:numPr>
          <w:ilvl w:val="0"/>
          <w:numId w:val="28"/>
        </w:numPr>
        <w:spacing w:after="120"/>
      </w:pPr>
      <w:r>
        <w:t xml:space="preserve">is a dangerous situation </w:t>
      </w:r>
    </w:p>
    <w:p w14:paraId="29B7BBA4" w14:textId="77777777" w:rsidR="00677C85" w:rsidRDefault="00677C85" w:rsidP="004224E8">
      <w:pPr>
        <w:pStyle w:val="ListParagraph"/>
        <w:numPr>
          <w:ilvl w:val="0"/>
          <w:numId w:val="28"/>
        </w:numPr>
        <w:spacing w:after="120"/>
      </w:pPr>
      <w:r>
        <w:t xml:space="preserve">is a thing we don’t expect to </w:t>
      </w:r>
      <w:proofErr w:type="gramStart"/>
      <w:r>
        <w:t>happen</w:t>
      </w:r>
      <w:proofErr w:type="gramEnd"/>
      <w:r>
        <w:t xml:space="preserve"> </w:t>
      </w:r>
    </w:p>
    <w:p w14:paraId="08A6577A" w14:textId="77777777" w:rsidR="00677C85" w:rsidRPr="00A95FF6" w:rsidRDefault="00677C85" w:rsidP="004224E8">
      <w:pPr>
        <w:pStyle w:val="ListParagraph"/>
        <w:numPr>
          <w:ilvl w:val="0"/>
          <w:numId w:val="28"/>
        </w:numPr>
        <w:spacing w:after="120"/>
        <w:rPr>
          <w:rStyle w:val="Strong"/>
        </w:rPr>
      </w:pPr>
      <w:r>
        <w:t>can put our health and safety at risk.</w:t>
      </w:r>
    </w:p>
    <w:p w14:paraId="70768F13" w14:textId="77777777" w:rsidR="00677C85" w:rsidRDefault="00677C85" w:rsidP="003727B1">
      <w:pPr>
        <w:spacing w:before="240"/>
        <w:rPr>
          <w:rStyle w:val="Strong"/>
        </w:rPr>
      </w:pPr>
      <w:r>
        <w:rPr>
          <w:rStyle w:val="Strong"/>
        </w:rPr>
        <w:t>Employer</w:t>
      </w:r>
    </w:p>
    <w:p w14:paraId="0F5BCF1B" w14:textId="77777777" w:rsidR="00677C85" w:rsidRPr="00A95FF6" w:rsidRDefault="00677C85" w:rsidP="00677C85">
      <w:pPr>
        <w:rPr>
          <w:rStyle w:val="Strong"/>
        </w:rPr>
      </w:pPr>
      <w:r w:rsidRPr="00386040">
        <w:t>An employer is a person who hires other people to work for them.</w:t>
      </w:r>
    </w:p>
    <w:p w14:paraId="5024F462" w14:textId="77777777" w:rsidR="00677C85" w:rsidRPr="00A95FF6" w:rsidRDefault="00677C85" w:rsidP="003727B1">
      <w:pPr>
        <w:spacing w:before="240"/>
        <w:rPr>
          <w:rStyle w:val="Strong"/>
        </w:rPr>
      </w:pPr>
      <w:r w:rsidRPr="00A95FF6">
        <w:rPr>
          <w:rStyle w:val="Strong"/>
        </w:rPr>
        <w:t>Inclusive</w:t>
      </w:r>
    </w:p>
    <w:p w14:paraId="34C02892" w14:textId="77777777" w:rsidR="00677C85" w:rsidRPr="00FE0B21" w:rsidRDefault="00677C85" w:rsidP="00677C85">
      <w:pPr>
        <w:rPr>
          <w:rStyle w:val="Strong"/>
        </w:rPr>
      </w:pPr>
      <w:r>
        <w:t>When something is inclusive, it means everyone can</w:t>
      </w:r>
      <w:r w:rsidRPr="00912308">
        <w:rPr>
          <w:rStyle w:val="StyleFSMePro"/>
        </w:rPr>
        <w:t> </w:t>
      </w:r>
      <w:r>
        <w:t>take</w:t>
      </w:r>
      <w:r w:rsidRPr="00912308">
        <w:rPr>
          <w:rStyle w:val="StyleFSMePro"/>
        </w:rPr>
        <w:t> </w:t>
      </w:r>
      <w:r>
        <w:t>part.</w:t>
      </w:r>
    </w:p>
    <w:p w14:paraId="341E5830" w14:textId="77777777" w:rsidR="00BD1705" w:rsidRDefault="00BD1705" w:rsidP="003727B1">
      <w:pPr>
        <w:spacing w:before="240"/>
        <w:rPr>
          <w:rStyle w:val="Strong"/>
        </w:rPr>
      </w:pPr>
      <w:r>
        <w:rPr>
          <w:rStyle w:val="Strong"/>
        </w:rPr>
        <w:br w:type="page"/>
      </w:r>
    </w:p>
    <w:p w14:paraId="4AE14221" w14:textId="4813A143" w:rsidR="00677C85" w:rsidRDefault="00677C85" w:rsidP="003727B1">
      <w:pPr>
        <w:spacing w:before="240"/>
        <w:rPr>
          <w:rStyle w:val="Strong"/>
        </w:rPr>
      </w:pPr>
      <w:r>
        <w:rPr>
          <w:rStyle w:val="Strong"/>
        </w:rPr>
        <w:lastRenderedPageBreak/>
        <w:t>Intersectionality</w:t>
      </w:r>
    </w:p>
    <w:p w14:paraId="3EB2C4B4" w14:textId="77777777" w:rsidR="00677C85" w:rsidRDefault="00677C85" w:rsidP="00677C85">
      <w:r>
        <w:t>You can be different in more than one way.</w:t>
      </w:r>
    </w:p>
    <w:p w14:paraId="6B3109A0" w14:textId="77777777" w:rsidR="00677C85" w:rsidRDefault="00677C85" w:rsidP="00677C85">
      <w:r>
        <w:t>And people might treat you differently for each part of who you are.</w:t>
      </w:r>
    </w:p>
    <w:p w14:paraId="534B2FF7" w14:textId="77777777" w:rsidR="00677C85" w:rsidRPr="00A95FF6" w:rsidRDefault="00677C85" w:rsidP="00677C85">
      <w:pPr>
        <w:rPr>
          <w:rStyle w:val="Strong"/>
        </w:rPr>
      </w:pPr>
      <w:r>
        <w:t xml:space="preserve">We call this </w:t>
      </w:r>
      <w:r w:rsidRPr="00705372">
        <w:t>intersectionality</w:t>
      </w:r>
      <w:r>
        <w:t>.</w:t>
      </w:r>
    </w:p>
    <w:p w14:paraId="067C05DA" w14:textId="77777777" w:rsidR="00677C85" w:rsidRPr="00A95FF6" w:rsidRDefault="00677C85" w:rsidP="003727B1">
      <w:pPr>
        <w:spacing w:before="240"/>
        <w:rPr>
          <w:rStyle w:val="Strong"/>
        </w:rPr>
      </w:pPr>
      <w:r w:rsidRPr="00A95FF6">
        <w:rPr>
          <w:rStyle w:val="Strong"/>
        </w:rPr>
        <w:t>LGBTIQA+</w:t>
      </w:r>
    </w:p>
    <w:p w14:paraId="5EF93DFB" w14:textId="77777777" w:rsidR="00677C85" w:rsidRDefault="00677C85" w:rsidP="00677C85">
      <w:r w:rsidRPr="00BC3425">
        <w:t xml:space="preserve">The letters LGBTIQA stand for lesbian, gay, </w:t>
      </w:r>
      <w:r w:rsidRPr="002E0FE1">
        <w:rPr>
          <w:spacing w:val="4"/>
        </w:rPr>
        <w:t>bisexual, transgender, intersex, queer</w:t>
      </w:r>
      <w:r w:rsidRPr="00BC3425">
        <w:t xml:space="preserve"> or</w:t>
      </w:r>
      <w:r w:rsidRPr="00912308">
        <w:rPr>
          <w:rStyle w:val="StyleFSMePro"/>
        </w:rPr>
        <w:t> </w:t>
      </w:r>
      <w:r w:rsidRPr="00BC3425">
        <w:t>questioning and asexual.</w:t>
      </w:r>
    </w:p>
    <w:p w14:paraId="1ACBB275" w14:textId="77777777" w:rsidR="00677C85" w:rsidRDefault="00677C85" w:rsidP="00677C85">
      <w:r w:rsidRPr="00BC3425">
        <w:t>The ‘+’ is for people who are part of the LGBTIQA+ community but don’t talk about themselves using a</w:t>
      </w:r>
      <w:r w:rsidRPr="00912308">
        <w:rPr>
          <w:rStyle w:val="StyleFSMePro"/>
        </w:rPr>
        <w:t> </w:t>
      </w:r>
      <w:r w:rsidRPr="00BC3425">
        <w:t>word from this</w:t>
      </w:r>
      <w:r w:rsidRPr="00912308">
        <w:rPr>
          <w:rStyle w:val="StyleFSMePro"/>
        </w:rPr>
        <w:t> </w:t>
      </w:r>
      <w:r w:rsidRPr="00BC3425">
        <w:t>list.</w:t>
      </w:r>
    </w:p>
    <w:p w14:paraId="1389F80A" w14:textId="77777777" w:rsidR="00677C85" w:rsidRDefault="00677C85" w:rsidP="003727B1">
      <w:pPr>
        <w:spacing w:before="240"/>
        <w:rPr>
          <w:rStyle w:val="Strong"/>
        </w:rPr>
      </w:pPr>
      <w:r>
        <w:rPr>
          <w:rStyle w:val="Strong"/>
        </w:rPr>
        <w:t>Mental health</w:t>
      </w:r>
    </w:p>
    <w:p w14:paraId="2EFD60B0" w14:textId="77777777" w:rsidR="00677C85" w:rsidRDefault="00677C85" w:rsidP="00677C85">
      <w:r>
        <w:t xml:space="preserve">Your </w:t>
      </w:r>
      <w:r w:rsidRPr="002B09D5">
        <w:t>mental health</w:t>
      </w:r>
      <w:r>
        <w:t xml:space="preserve"> is about how you: </w:t>
      </w:r>
    </w:p>
    <w:p w14:paraId="49731D99" w14:textId="77777777" w:rsidR="00677C85" w:rsidRDefault="00677C85" w:rsidP="002B09D5">
      <w:pPr>
        <w:pStyle w:val="ListParagraph"/>
        <w:numPr>
          <w:ilvl w:val="0"/>
          <w:numId w:val="29"/>
        </w:numPr>
      </w:pPr>
      <w:r>
        <w:t xml:space="preserve">think and feel about yourself </w:t>
      </w:r>
    </w:p>
    <w:p w14:paraId="6043525E" w14:textId="77777777" w:rsidR="00677C85" w:rsidRDefault="00677C85" w:rsidP="002B09D5">
      <w:pPr>
        <w:pStyle w:val="ListParagraph"/>
        <w:numPr>
          <w:ilvl w:val="0"/>
          <w:numId w:val="29"/>
        </w:numPr>
      </w:pPr>
      <w:r>
        <w:t xml:space="preserve">deal with things in your life </w:t>
      </w:r>
    </w:p>
    <w:p w14:paraId="11BBCD8C" w14:textId="77777777" w:rsidR="00677C85" w:rsidRDefault="00677C85" w:rsidP="008D3ECC">
      <w:pPr>
        <w:pStyle w:val="ListParagraph"/>
        <w:numPr>
          <w:ilvl w:val="0"/>
          <w:numId w:val="29"/>
        </w:numPr>
        <w:spacing w:after="360"/>
        <w:rPr>
          <w:rStyle w:val="Strong"/>
        </w:rPr>
      </w:pPr>
      <w:r>
        <w:t>manage your feelings.</w:t>
      </w:r>
    </w:p>
    <w:p w14:paraId="6CC92ED3" w14:textId="77777777" w:rsidR="00677C85" w:rsidRDefault="00677C85" w:rsidP="003727B1">
      <w:pPr>
        <w:spacing w:before="240"/>
        <w:rPr>
          <w:rStyle w:val="Strong"/>
        </w:rPr>
      </w:pPr>
      <w:r>
        <w:rPr>
          <w:rStyle w:val="Strong"/>
        </w:rPr>
        <w:t>Minister</w:t>
      </w:r>
    </w:p>
    <w:p w14:paraId="7D1652FA" w14:textId="77777777" w:rsidR="00677C85" w:rsidRPr="00A95FF6" w:rsidRDefault="00677C85" w:rsidP="00677C85">
      <w:pPr>
        <w:rPr>
          <w:rStyle w:val="Strong"/>
        </w:rPr>
      </w:pPr>
      <w:r w:rsidRPr="007D3BF1">
        <w:t xml:space="preserve">A </w:t>
      </w:r>
      <w:r w:rsidRPr="00591B5A">
        <w:t>minister</w:t>
      </w:r>
      <w:r w:rsidRPr="007D3BF1">
        <w:t xml:space="preserve"> leads an area of the government.</w:t>
      </w:r>
    </w:p>
    <w:p w14:paraId="5C7A4A9D" w14:textId="77777777" w:rsidR="00677C85" w:rsidRPr="00591B5A" w:rsidRDefault="00677C85" w:rsidP="003727B1">
      <w:pPr>
        <w:spacing w:before="240"/>
        <w:rPr>
          <w:rStyle w:val="Strong"/>
        </w:rPr>
      </w:pPr>
      <w:r w:rsidRPr="00591B5A">
        <w:rPr>
          <w:rStyle w:val="Strong"/>
        </w:rPr>
        <w:t>NDIA Board</w:t>
      </w:r>
    </w:p>
    <w:p w14:paraId="5A8D445F" w14:textId="77777777" w:rsidR="00677C85" w:rsidRDefault="00677C85" w:rsidP="00677C85">
      <w:r w:rsidRPr="00AD5DB7">
        <w:t xml:space="preserve">The NDIA Board is a group of people who </w:t>
      </w:r>
      <w:r w:rsidRPr="00597036">
        <w:t>make</w:t>
      </w:r>
      <w:r>
        <w:t> </w:t>
      </w:r>
      <w:r w:rsidRPr="00597036">
        <w:t>decisions about all parts of the NDIA.</w:t>
      </w:r>
    </w:p>
    <w:p w14:paraId="7884DA75" w14:textId="77777777" w:rsidR="00677C85" w:rsidRDefault="00677C85" w:rsidP="003727B1">
      <w:pPr>
        <w:spacing w:before="240"/>
        <w:rPr>
          <w:rStyle w:val="Strong"/>
        </w:rPr>
      </w:pPr>
      <w:r>
        <w:rPr>
          <w:rStyle w:val="Strong"/>
        </w:rPr>
        <w:t>NDIS planner</w:t>
      </w:r>
    </w:p>
    <w:p w14:paraId="1BBDB491" w14:textId="77777777" w:rsidR="00677C85" w:rsidRDefault="00677C85" w:rsidP="00677C85">
      <w:r>
        <w:t>An NDIA planner is someone who:</w:t>
      </w:r>
    </w:p>
    <w:p w14:paraId="57C4CE1B" w14:textId="77777777" w:rsidR="00677C85" w:rsidRDefault="00677C85" w:rsidP="000E242B">
      <w:pPr>
        <w:pStyle w:val="ListParagraph"/>
        <w:numPr>
          <w:ilvl w:val="0"/>
          <w:numId w:val="18"/>
        </w:numPr>
      </w:pPr>
      <w:r>
        <w:t>makes new plans</w:t>
      </w:r>
    </w:p>
    <w:p w14:paraId="3423BAD3" w14:textId="77777777" w:rsidR="00677C85" w:rsidRPr="00591B5A" w:rsidRDefault="00677C85" w:rsidP="000E242B">
      <w:pPr>
        <w:pStyle w:val="ListParagraph"/>
        <w:numPr>
          <w:ilvl w:val="0"/>
          <w:numId w:val="18"/>
        </w:numPr>
        <w:rPr>
          <w:rStyle w:val="Strong"/>
        </w:rPr>
      </w:pPr>
      <w:r>
        <w:t>changes plans.</w:t>
      </w:r>
    </w:p>
    <w:p w14:paraId="4BD5792B" w14:textId="77777777" w:rsidR="00BD1705" w:rsidRDefault="00BD1705" w:rsidP="003727B1">
      <w:pPr>
        <w:spacing w:before="240"/>
        <w:rPr>
          <w:rStyle w:val="Strong"/>
        </w:rPr>
      </w:pPr>
      <w:r>
        <w:rPr>
          <w:rStyle w:val="Strong"/>
        </w:rPr>
        <w:br w:type="page"/>
      </w:r>
    </w:p>
    <w:p w14:paraId="59C30266" w14:textId="65BE2D1C" w:rsidR="00677C85" w:rsidRPr="006D3C02" w:rsidRDefault="00677C85" w:rsidP="003727B1">
      <w:pPr>
        <w:spacing w:before="240"/>
        <w:rPr>
          <w:rStyle w:val="Strong"/>
        </w:rPr>
      </w:pPr>
      <w:r w:rsidRPr="006D3C02">
        <w:rPr>
          <w:rStyle w:val="Strong"/>
        </w:rPr>
        <w:lastRenderedPageBreak/>
        <w:t>NDIS Review</w:t>
      </w:r>
    </w:p>
    <w:p w14:paraId="293FE36A" w14:textId="77777777" w:rsidR="00677C85" w:rsidRDefault="00677C85" w:rsidP="00677C85">
      <w:r>
        <w:t>The Australian Government is checking the NDIS to find out what:</w:t>
      </w:r>
    </w:p>
    <w:p w14:paraId="1304239D" w14:textId="77777777" w:rsidR="00677C85" w:rsidRPr="008429D5" w:rsidRDefault="00677C85" w:rsidP="00591B5A">
      <w:pPr>
        <w:pStyle w:val="ListParagraph"/>
        <w:numPr>
          <w:ilvl w:val="0"/>
          <w:numId w:val="11"/>
        </w:numPr>
        <w:rPr>
          <w:rFonts w:eastAsia="Times New Roman" w:cs="Tahoma"/>
        </w:rPr>
      </w:pPr>
      <w:r w:rsidRPr="008429D5">
        <w:rPr>
          <w:rFonts w:eastAsia="Times New Roman" w:cs="Tahoma"/>
        </w:rPr>
        <w:t>works well</w:t>
      </w:r>
    </w:p>
    <w:p w14:paraId="20D70A2A" w14:textId="77777777" w:rsidR="00677C85" w:rsidRPr="008429D5" w:rsidRDefault="00677C85" w:rsidP="00591B5A">
      <w:pPr>
        <w:pStyle w:val="ListParagraph"/>
        <w:numPr>
          <w:ilvl w:val="0"/>
          <w:numId w:val="11"/>
        </w:numPr>
        <w:rPr>
          <w:rFonts w:eastAsia="Times New Roman" w:cs="Tahoma"/>
        </w:rPr>
      </w:pPr>
      <w:r w:rsidRPr="008429D5">
        <w:rPr>
          <w:rFonts w:eastAsia="Times New Roman" w:cs="Tahoma"/>
        </w:rPr>
        <w:t>could be better.</w:t>
      </w:r>
    </w:p>
    <w:p w14:paraId="74ADB5B6" w14:textId="77777777" w:rsidR="00677C85" w:rsidRDefault="00677C85" w:rsidP="00677C85">
      <w:r>
        <w:t xml:space="preserve">They call it the </w:t>
      </w:r>
      <w:r w:rsidRPr="006D3C02">
        <w:t>NDIS Review.</w:t>
      </w:r>
    </w:p>
    <w:p w14:paraId="4720F9C2" w14:textId="77777777" w:rsidR="00677C85" w:rsidRPr="00FE0B21" w:rsidRDefault="00677C85" w:rsidP="003727B1">
      <w:pPr>
        <w:spacing w:before="240"/>
        <w:rPr>
          <w:rStyle w:val="Strong"/>
        </w:rPr>
      </w:pPr>
      <w:r w:rsidRPr="00FE0B21">
        <w:rPr>
          <w:rStyle w:val="Strong"/>
        </w:rPr>
        <w:t>Participants</w:t>
      </w:r>
    </w:p>
    <w:p w14:paraId="571A5E05" w14:textId="77777777" w:rsidR="00677C85" w:rsidRPr="00721CE2" w:rsidRDefault="00677C85" w:rsidP="00677C85">
      <w:r>
        <w:rPr>
          <w:lang w:eastAsia="en-AU"/>
        </w:rPr>
        <w:t>Participants are people with disability who take part in</w:t>
      </w:r>
      <w:r w:rsidRPr="00912308">
        <w:rPr>
          <w:rStyle w:val="StyleFSMePro"/>
        </w:rPr>
        <w:t> </w:t>
      </w:r>
      <w:r>
        <w:rPr>
          <w:lang w:eastAsia="en-AU"/>
        </w:rPr>
        <w:t>the</w:t>
      </w:r>
      <w:r w:rsidRPr="00912308">
        <w:rPr>
          <w:rStyle w:val="StyleFSMePro"/>
        </w:rPr>
        <w:t> </w:t>
      </w:r>
      <w:r>
        <w:rPr>
          <w:lang w:eastAsia="en-AU"/>
        </w:rPr>
        <w:t>NDIS.</w:t>
      </w:r>
    </w:p>
    <w:p w14:paraId="2995B7CA" w14:textId="77777777" w:rsidR="00677C85" w:rsidRPr="00FE0B21" w:rsidRDefault="00677C85" w:rsidP="003727B1">
      <w:pPr>
        <w:spacing w:before="240"/>
        <w:rPr>
          <w:rStyle w:val="Strong"/>
        </w:rPr>
      </w:pPr>
      <w:r w:rsidRPr="00FE0B21">
        <w:rPr>
          <w:rStyle w:val="Strong"/>
        </w:rPr>
        <w:t>Providers</w:t>
      </w:r>
    </w:p>
    <w:p w14:paraId="6FB88F48" w14:textId="77777777" w:rsidR="00677C85" w:rsidRPr="00E47283" w:rsidRDefault="00677C85" w:rsidP="00677C85">
      <w:pPr>
        <w:rPr>
          <w:rStyle w:val="Strong"/>
        </w:rPr>
      </w:pPr>
      <w:r w:rsidRPr="00BC7DCA">
        <w:t>Providers support people with disability by delivering a service.</w:t>
      </w:r>
    </w:p>
    <w:p w14:paraId="165DA143" w14:textId="77777777" w:rsidR="00677C85" w:rsidRPr="00A95FF6" w:rsidRDefault="00677C85" w:rsidP="003727B1">
      <w:pPr>
        <w:spacing w:before="240"/>
        <w:rPr>
          <w:rStyle w:val="Strong"/>
        </w:rPr>
      </w:pPr>
      <w:r w:rsidRPr="00A95FF6">
        <w:rPr>
          <w:rStyle w:val="Strong"/>
        </w:rPr>
        <w:t xml:space="preserve">Psychosocial disability </w:t>
      </w:r>
    </w:p>
    <w:p w14:paraId="21005498" w14:textId="77777777" w:rsidR="00677C85" w:rsidRPr="001F5D24" w:rsidRDefault="00677C85" w:rsidP="003727B1">
      <w:pPr>
        <w:rPr>
          <w:lang w:eastAsia="en-AU"/>
        </w:rPr>
      </w:pPr>
      <w:r w:rsidRPr="001F5D24">
        <w:t>A psychosocial disability affects your mental</w:t>
      </w:r>
      <w:r w:rsidRPr="00912308">
        <w:rPr>
          <w:rStyle w:val="StyleCalibriCondensedby02pt"/>
        </w:rPr>
        <w:t> </w:t>
      </w:r>
      <w:r w:rsidRPr="001F5D24">
        <w:t>health.</w:t>
      </w:r>
    </w:p>
    <w:p w14:paraId="24BA091D" w14:textId="77777777" w:rsidR="00677C85" w:rsidRDefault="00677C85" w:rsidP="00677C85">
      <w:r>
        <w:t>It can affect how you:</w:t>
      </w:r>
    </w:p>
    <w:p w14:paraId="0FFC525D" w14:textId="77777777" w:rsidR="00677C85" w:rsidRPr="000D0556" w:rsidRDefault="00677C85" w:rsidP="00BD1705">
      <w:pPr>
        <w:pStyle w:val="ListParagraph"/>
      </w:pPr>
      <w:r w:rsidRPr="000D0556">
        <w:t>think</w:t>
      </w:r>
    </w:p>
    <w:p w14:paraId="5DF06F6F" w14:textId="77777777" w:rsidR="00677C85" w:rsidRPr="006E3691" w:rsidRDefault="00677C85" w:rsidP="00BD1705">
      <w:pPr>
        <w:pStyle w:val="ListParagraph"/>
        <w:rPr>
          <w:b/>
          <w:bCs/>
        </w:rPr>
      </w:pPr>
      <w:r w:rsidRPr="006E3691">
        <w:t>feel</w:t>
      </w:r>
    </w:p>
    <w:p w14:paraId="6BEFD142" w14:textId="77777777" w:rsidR="00677C85" w:rsidRPr="00FE0B21" w:rsidRDefault="00677C85" w:rsidP="00BD1705">
      <w:pPr>
        <w:pStyle w:val="ListParagraph"/>
        <w:rPr>
          <w:rStyle w:val="Strong"/>
        </w:rPr>
      </w:pPr>
      <w:r w:rsidRPr="000D0556">
        <w:t>deal with other people.</w:t>
      </w:r>
    </w:p>
    <w:p w14:paraId="6A3BCC4E" w14:textId="77777777" w:rsidR="00677C85" w:rsidRPr="00590A0F" w:rsidRDefault="00677C85" w:rsidP="003727B1">
      <w:pPr>
        <w:spacing w:before="240"/>
        <w:rPr>
          <w:rStyle w:val="Strong"/>
        </w:rPr>
      </w:pPr>
      <w:r w:rsidRPr="00590A0F">
        <w:rPr>
          <w:rStyle w:val="Strong"/>
        </w:rPr>
        <w:t>Reference Group</w:t>
      </w:r>
    </w:p>
    <w:p w14:paraId="1319CBF1" w14:textId="0B23FC20" w:rsidR="00677C85" w:rsidRPr="005A3DA8" w:rsidRDefault="00677C85" w:rsidP="003727B1">
      <w:pPr>
        <w:rPr>
          <w:rStyle w:val="Strong"/>
          <w:b w:val="0"/>
          <w:bCs w:val="0"/>
          <w:color w:val="auto"/>
        </w:rPr>
      </w:pPr>
      <w:r w:rsidRPr="00A7498F">
        <w:t xml:space="preserve">A </w:t>
      </w:r>
      <w:r w:rsidRPr="00590A0F">
        <w:t>Reference Group</w:t>
      </w:r>
      <w:r w:rsidRPr="00A7498F">
        <w:t xml:space="preserve"> is a group of people who give us</w:t>
      </w:r>
      <w:r>
        <w:rPr>
          <w:rFonts w:ascii="Calibri" w:hAnsi="Calibri" w:cs="Calibri"/>
        </w:rPr>
        <w:t> </w:t>
      </w:r>
      <w:r w:rsidRPr="00A7498F">
        <w:t>advice about a</w:t>
      </w:r>
      <w:r w:rsidR="00BD1705">
        <w:t> </w:t>
      </w:r>
      <w:r w:rsidRPr="00A7498F">
        <w:t>certain</w:t>
      </w:r>
      <w:r w:rsidR="00BD1705">
        <w:t> </w:t>
      </w:r>
      <w:r w:rsidRPr="00A7498F">
        <w:t>topic.</w:t>
      </w:r>
    </w:p>
    <w:p w14:paraId="5FB19CD6" w14:textId="77777777" w:rsidR="00677C85" w:rsidRDefault="00677C85" w:rsidP="003727B1">
      <w:pPr>
        <w:spacing w:before="240"/>
        <w:rPr>
          <w:rStyle w:val="Strong"/>
        </w:rPr>
      </w:pPr>
      <w:r>
        <w:rPr>
          <w:rStyle w:val="Strong"/>
        </w:rPr>
        <w:t>Rights</w:t>
      </w:r>
    </w:p>
    <w:p w14:paraId="3BDAB81A" w14:textId="77777777" w:rsidR="00677C85" w:rsidRDefault="00677C85" w:rsidP="00677C85">
      <w:r>
        <w:t xml:space="preserve">Rights are rules about how people must treat you: </w:t>
      </w:r>
    </w:p>
    <w:p w14:paraId="50D588AC" w14:textId="77777777" w:rsidR="00677C85" w:rsidRDefault="00677C85" w:rsidP="002B09D5">
      <w:pPr>
        <w:pStyle w:val="ListParagraph"/>
        <w:numPr>
          <w:ilvl w:val="0"/>
          <w:numId w:val="32"/>
        </w:numPr>
      </w:pPr>
      <w:r>
        <w:t xml:space="preserve">fairly </w:t>
      </w:r>
    </w:p>
    <w:p w14:paraId="3EC259DB" w14:textId="45D33B73" w:rsidR="00004105" w:rsidRDefault="00677C85" w:rsidP="00BD69B8">
      <w:pPr>
        <w:pStyle w:val="ListParagraph"/>
        <w:numPr>
          <w:ilvl w:val="0"/>
          <w:numId w:val="32"/>
        </w:numPr>
      </w:pPr>
      <w:r>
        <w:t>equally.</w:t>
      </w:r>
    </w:p>
    <w:p w14:paraId="64EBD333" w14:textId="77777777" w:rsidR="00BD1705" w:rsidRDefault="00BD1705" w:rsidP="00BD1705">
      <w:pPr>
        <w:spacing w:before="240"/>
        <w:rPr>
          <w:rStyle w:val="Strong"/>
        </w:rPr>
      </w:pPr>
      <w:r>
        <w:rPr>
          <w:rStyle w:val="Strong"/>
        </w:rPr>
        <w:br w:type="page"/>
      </w:r>
    </w:p>
    <w:p w14:paraId="40E973FD" w14:textId="382E57D2" w:rsidR="00677C85" w:rsidRPr="000B2C48" w:rsidRDefault="00677C85" w:rsidP="00BD1705">
      <w:pPr>
        <w:spacing w:before="240"/>
        <w:rPr>
          <w:rStyle w:val="Strong"/>
        </w:rPr>
      </w:pPr>
      <w:r w:rsidRPr="000B2C48">
        <w:rPr>
          <w:rStyle w:val="Strong"/>
        </w:rPr>
        <w:lastRenderedPageBreak/>
        <w:t>Royal commission</w:t>
      </w:r>
    </w:p>
    <w:p w14:paraId="57138A26" w14:textId="77777777" w:rsidR="00677C85" w:rsidRDefault="00677C85" w:rsidP="00677C85">
      <w:r>
        <w:t xml:space="preserve">A </w:t>
      </w:r>
      <w:r w:rsidRPr="000B2C48">
        <w:t>royal commission</w:t>
      </w:r>
      <w:r>
        <w:t xml:space="preserve"> is how the government looks into a big problem. </w:t>
      </w:r>
    </w:p>
    <w:p w14:paraId="23A7BA75" w14:textId="77777777" w:rsidR="00677C85" w:rsidRDefault="00677C85" w:rsidP="00677C85">
      <w:r>
        <w:t xml:space="preserve">It helps us find out what: </w:t>
      </w:r>
    </w:p>
    <w:p w14:paraId="74A8EE7F" w14:textId="77777777" w:rsidR="00677C85" w:rsidRDefault="00677C85" w:rsidP="000B2C48">
      <w:pPr>
        <w:pStyle w:val="ListParagraph"/>
        <w:numPr>
          <w:ilvl w:val="0"/>
          <w:numId w:val="30"/>
        </w:numPr>
      </w:pPr>
      <w:r>
        <w:t xml:space="preserve">went wrong </w:t>
      </w:r>
    </w:p>
    <w:p w14:paraId="0FD26FBB" w14:textId="77777777" w:rsidR="00677C85" w:rsidRDefault="00677C85" w:rsidP="000B2C48">
      <w:pPr>
        <w:pStyle w:val="ListParagraph"/>
        <w:numPr>
          <w:ilvl w:val="0"/>
          <w:numId w:val="30"/>
        </w:numPr>
        <w:rPr>
          <w:rStyle w:val="Strong"/>
        </w:rPr>
      </w:pPr>
      <w:r>
        <w:t>we can fix.</w:t>
      </w:r>
    </w:p>
    <w:p w14:paraId="17151A80" w14:textId="77777777" w:rsidR="00677C85" w:rsidRDefault="00677C85" w:rsidP="00BD1705">
      <w:pPr>
        <w:spacing w:before="240"/>
        <w:rPr>
          <w:rStyle w:val="Strong"/>
        </w:rPr>
      </w:pPr>
      <w:r>
        <w:rPr>
          <w:rStyle w:val="Strong"/>
        </w:rPr>
        <w:t>School leaver employment supports (SLES)</w:t>
      </w:r>
    </w:p>
    <w:p w14:paraId="1FA65181" w14:textId="77777777" w:rsidR="00677C85" w:rsidRDefault="00677C85" w:rsidP="00677C85">
      <w:r>
        <w:t xml:space="preserve">SLES is for Year 12 students with disability who: </w:t>
      </w:r>
    </w:p>
    <w:p w14:paraId="4A9193C2" w14:textId="77777777" w:rsidR="00677C85" w:rsidRDefault="00677C85" w:rsidP="000B2C48">
      <w:pPr>
        <w:pStyle w:val="ListParagraph"/>
        <w:numPr>
          <w:ilvl w:val="0"/>
          <w:numId w:val="26"/>
        </w:numPr>
      </w:pPr>
      <w:r>
        <w:t>aren’t ready to start looking for a job right </w:t>
      </w:r>
      <w:proofErr w:type="gramStart"/>
      <w:r>
        <w:t>away</w:t>
      </w:r>
      <w:proofErr w:type="gramEnd"/>
      <w:r>
        <w:t xml:space="preserve"> </w:t>
      </w:r>
    </w:p>
    <w:p w14:paraId="4DDE67C5" w14:textId="77777777" w:rsidR="00677C85" w:rsidRPr="00590A0F" w:rsidRDefault="00677C85" w:rsidP="000B2C48">
      <w:pPr>
        <w:pStyle w:val="ListParagraph"/>
        <w:numPr>
          <w:ilvl w:val="0"/>
          <w:numId w:val="26"/>
        </w:numPr>
        <w:rPr>
          <w:rStyle w:val="Strong"/>
        </w:rPr>
      </w:pPr>
      <w:r>
        <w:t>need help to work out what job would be right for them.</w:t>
      </w:r>
    </w:p>
    <w:p w14:paraId="683FD8CA" w14:textId="77777777" w:rsidR="00677C85" w:rsidRDefault="00677C85" w:rsidP="00BD1705">
      <w:pPr>
        <w:spacing w:before="240"/>
        <w:rPr>
          <w:rStyle w:val="Strong"/>
        </w:rPr>
      </w:pPr>
      <w:r>
        <w:rPr>
          <w:rStyle w:val="Strong"/>
        </w:rPr>
        <w:t>Sexuality</w:t>
      </w:r>
    </w:p>
    <w:p w14:paraId="746CB09F" w14:textId="77777777" w:rsidR="00677C85" w:rsidRPr="00F070D2" w:rsidRDefault="00677C85" w:rsidP="00677C85">
      <w:r w:rsidRPr="00F070D2">
        <w:t xml:space="preserve">Your sexuality is who you: </w:t>
      </w:r>
    </w:p>
    <w:p w14:paraId="08C0AB8B" w14:textId="77777777" w:rsidR="00677C85" w:rsidRPr="00F070D2" w:rsidRDefault="00677C85" w:rsidP="008D3ECC">
      <w:pPr>
        <w:pStyle w:val="ListParagraph"/>
        <w:numPr>
          <w:ilvl w:val="0"/>
          <w:numId w:val="34"/>
        </w:numPr>
      </w:pPr>
      <w:r w:rsidRPr="00F070D2">
        <w:t>l</w:t>
      </w:r>
      <w:r>
        <w:t>o</w:t>
      </w:r>
      <w:r w:rsidRPr="00F070D2">
        <w:t xml:space="preserve">ve </w:t>
      </w:r>
    </w:p>
    <w:p w14:paraId="628196A3" w14:textId="77777777" w:rsidR="00677C85" w:rsidRDefault="00677C85" w:rsidP="008D3ECC">
      <w:pPr>
        <w:pStyle w:val="ListParagraph"/>
        <w:numPr>
          <w:ilvl w:val="0"/>
          <w:numId w:val="34"/>
        </w:numPr>
        <w:rPr>
          <w:rStyle w:val="Strong"/>
        </w:rPr>
      </w:pPr>
      <w:r w:rsidRPr="00F070D2">
        <w:t>are attracted to.</w:t>
      </w:r>
    </w:p>
    <w:p w14:paraId="207CCC53" w14:textId="77777777" w:rsidR="00677C85" w:rsidRDefault="00677C85" w:rsidP="00BD1705">
      <w:pPr>
        <w:spacing w:before="240"/>
        <w:rPr>
          <w:rStyle w:val="Strong"/>
        </w:rPr>
      </w:pPr>
      <w:r>
        <w:rPr>
          <w:rStyle w:val="Strong"/>
        </w:rPr>
        <w:t>Strategy</w:t>
      </w:r>
    </w:p>
    <w:p w14:paraId="6EB74F36" w14:textId="77777777" w:rsidR="00677C85" w:rsidRPr="00590A0F" w:rsidRDefault="00677C85" w:rsidP="00677C85">
      <w:pPr>
        <w:rPr>
          <w:rStyle w:val="Strong"/>
        </w:rPr>
      </w:pPr>
      <w:r w:rsidRPr="00012686">
        <w:t xml:space="preserve">A strategy is a plan for how we will do things in the </w:t>
      </w:r>
      <w:proofErr w:type="gramStart"/>
      <w:r w:rsidRPr="00012686">
        <w:t>future</w:t>
      </w:r>
      <w:proofErr w:type="gramEnd"/>
    </w:p>
    <w:p w14:paraId="0966BA44" w14:textId="77777777" w:rsidR="00677C85" w:rsidRDefault="00677C85" w:rsidP="00BD1705">
      <w:pPr>
        <w:spacing w:before="240"/>
        <w:rPr>
          <w:rStyle w:val="Strong"/>
        </w:rPr>
      </w:pPr>
      <w:r>
        <w:rPr>
          <w:rStyle w:val="Strong"/>
        </w:rPr>
        <w:t>Stroke</w:t>
      </w:r>
    </w:p>
    <w:p w14:paraId="450468B1" w14:textId="77777777" w:rsidR="00677C85" w:rsidRDefault="00677C85" w:rsidP="00677C85">
      <w:r>
        <w:t xml:space="preserve">A stroke is when blood clots in someone’s brain. </w:t>
      </w:r>
    </w:p>
    <w:p w14:paraId="55312BA9" w14:textId="77777777" w:rsidR="00677C85" w:rsidRDefault="00677C85" w:rsidP="00677C85">
      <w:r>
        <w:t xml:space="preserve">When blood clots, it gets thick. </w:t>
      </w:r>
    </w:p>
    <w:p w14:paraId="5A64D8AC" w14:textId="77777777" w:rsidR="00677C85" w:rsidRDefault="00677C85" w:rsidP="00677C85">
      <w:pPr>
        <w:rPr>
          <w:rStyle w:val="Strong"/>
        </w:rPr>
      </w:pPr>
      <w:r>
        <w:t>The blood clot stops the other blood getting to your brain.</w:t>
      </w:r>
    </w:p>
    <w:p w14:paraId="69D91600" w14:textId="77777777" w:rsidR="00677C85" w:rsidRDefault="00677C85" w:rsidP="00BD1705">
      <w:pPr>
        <w:spacing w:before="240"/>
        <w:rPr>
          <w:rStyle w:val="Strong"/>
        </w:rPr>
      </w:pPr>
      <w:r>
        <w:rPr>
          <w:rStyle w:val="Strong"/>
        </w:rPr>
        <w:t>Worker Screening Check</w:t>
      </w:r>
    </w:p>
    <w:p w14:paraId="283F8308" w14:textId="1DB519C7" w:rsidR="0099744C" w:rsidRPr="00BD1705" w:rsidRDefault="00677C85" w:rsidP="00677C85">
      <w:pPr>
        <w:rPr>
          <w:b/>
          <w:bCs/>
          <w:color w:val="6B2976"/>
        </w:rPr>
      </w:pPr>
      <w:r>
        <w:t>A Worker Screening Check is a way to help keep people safe.</w:t>
      </w:r>
    </w:p>
    <w:p w14:paraId="757DB64B" w14:textId="39432A81" w:rsidR="00EC31C6" w:rsidRPr="00C6515A" w:rsidRDefault="00677C85" w:rsidP="00BD1705">
      <w:pPr>
        <w:pStyle w:val="StyleEndnoteText1"/>
        <w:spacing w:before="840"/>
      </w:pPr>
      <w:r w:rsidRPr="00BD1705">
        <w:rPr>
          <w:rFonts w:cs="Arial"/>
        </w:rPr>
        <w:t>The Information Access Group cre</w:t>
      </w:r>
      <w:r w:rsidRPr="00BD1705">
        <w:rPr>
          <w:rStyle w:val="EndnoteTextChar"/>
          <w:rFonts w:ascii="Arial" w:hAnsi="Arial" w:cs="Arial"/>
        </w:rPr>
        <w:t xml:space="preserve">ated this </w:t>
      </w:r>
      <w:r w:rsidR="00BD1705">
        <w:rPr>
          <w:rStyle w:val="EndnoteTextChar"/>
          <w:rFonts w:ascii="Arial" w:hAnsi="Arial" w:cs="Arial"/>
        </w:rPr>
        <w:t xml:space="preserve">text-only </w:t>
      </w:r>
      <w:r w:rsidRPr="00BD1705">
        <w:rPr>
          <w:rStyle w:val="EndnoteTextChar"/>
          <w:rFonts w:ascii="Arial" w:hAnsi="Arial" w:cs="Arial"/>
        </w:rPr>
        <w:t xml:space="preserve">Easy Read document. </w:t>
      </w:r>
      <w:r w:rsidR="00BD1705">
        <w:rPr>
          <w:rStyle w:val="EndnoteTextChar"/>
          <w:rFonts w:ascii="Arial" w:hAnsi="Arial" w:cs="Arial"/>
        </w:rPr>
        <w:br/>
      </w:r>
      <w:r w:rsidRPr="00BD1705">
        <w:rPr>
          <w:rFonts w:cs="Arial"/>
        </w:rPr>
        <w:t xml:space="preserve">For any enquiries, please visit </w:t>
      </w:r>
      <w:hyperlink r:id="rId13" w:history="1">
        <w:r w:rsidRPr="00BD1705">
          <w:rPr>
            <w:rStyle w:val="Hyperlink"/>
            <w:rFonts w:ascii="Arial" w:hAnsi="Arial" w:cs="Arial"/>
            <w:sz w:val="24"/>
          </w:rPr>
          <w:t>www.informationaccessgroup.com</w:t>
        </w:r>
      </w:hyperlink>
      <w:r w:rsidRPr="00BD1705">
        <w:rPr>
          <w:rFonts w:cs="Arial"/>
        </w:rPr>
        <w:t xml:space="preserve">. </w:t>
      </w:r>
      <w:r w:rsidR="00BD1705">
        <w:rPr>
          <w:rFonts w:cs="Arial"/>
        </w:rPr>
        <w:br/>
      </w:r>
      <w:r w:rsidRPr="00BD1705">
        <w:rPr>
          <w:rFonts w:cs="Arial"/>
        </w:rPr>
        <w:t>Quote job number 5264-B.</w:t>
      </w:r>
      <w:bookmarkEnd w:id="104"/>
      <w:bookmarkEnd w:id="105"/>
    </w:p>
    <w:sectPr w:rsidR="00EC31C6" w:rsidRPr="00C6515A" w:rsidSect="006F257D">
      <w:footerReference w:type="default" r:id="rId14"/>
      <w:footerReference w:type="first" r:id="rId15"/>
      <w:pgSz w:w="11906" w:h="16838"/>
      <w:pgMar w:top="851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7644423"/>
      <w:docPartObj>
        <w:docPartGallery w:val="Page Numbers (Bottom of Page)"/>
        <w:docPartUnique/>
      </w:docPartObj>
    </w:sdtPr>
    <w:sdtEndPr>
      <w:rPr>
        <w:color w:val="6B2976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color w:val="6B2976"/>
          </w:rPr>
        </w:sdtEndPr>
        <w:sdtContent>
          <w:p w14:paraId="6C4FA54A" w14:textId="04917211" w:rsidR="00BD1705" w:rsidRPr="00BD1705" w:rsidRDefault="00BD1705">
            <w:pPr>
              <w:pStyle w:val="Footer"/>
              <w:jc w:val="center"/>
              <w:rPr>
                <w:color w:val="6B2976"/>
              </w:rPr>
            </w:pPr>
            <w:r w:rsidRPr="00BD1705">
              <w:rPr>
                <w:color w:val="6B2976"/>
              </w:rPr>
              <w:t xml:space="preserve">Page </w:t>
            </w:r>
            <w:r w:rsidRPr="00BD1705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BD1705">
              <w:rPr>
                <w:b/>
                <w:bCs/>
                <w:color w:val="6B2976"/>
              </w:rPr>
              <w:instrText xml:space="preserve"> PAGE </w:instrText>
            </w:r>
            <w:r w:rsidRPr="00BD1705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BD1705">
              <w:rPr>
                <w:b/>
                <w:bCs/>
                <w:color w:val="6B2976"/>
              </w:rPr>
              <w:t>2</w:t>
            </w:r>
            <w:r w:rsidRPr="00BD1705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  <w:r w:rsidRPr="00BD1705">
              <w:rPr>
                <w:color w:val="6B2976"/>
              </w:rPr>
              <w:t xml:space="preserve"> of </w:t>
            </w:r>
            <w:r w:rsidRPr="00BD1705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BD1705">
              <w:rPr>
                <w:b/>
                <w:bCs/>
                <w:color w:val="6B2976"/>
              </w:rPr>
              <w:instrText xml:space="preserve"> NUMPAGES  </w:instrText>
            </w:r>
            <w:r w:rsidRPr="00BD1705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BD1705">
              <w:rPr>
                <w:b/>
                <w:bCs/>
                <w:color w:val="6B2976"/>
              </w:rPr>
              <w:t>2</w:t>
            </w:r>
            <w:r w:rsidRPr="00BD1705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4F380" w14:textId="39427808" w:rsidR="00AB3C84" w:rsidRDefault="00AB3C84" w:rsidP="00AB3C84">
    <w:pPr>
      <w:rPr>
        <w:lang w:val="en-US"/>
      </w:rPr>
    </w:pPr>
  </w:p>
  <w:p w14:paraId="3195CAE1" w14:textId="5CDD4A77" w:rsidR="00AB3C84" w:rsidRDefault="00AB3C84" w:rsidP="00315B15">
    <w:pPr>
      <w:pStyle w:val="ProductCode"/>
      <w:ind w:left="-51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60E34"/>
    <w:multiLevelType w:val="hybridMultilevel"/>
    <w:tmpl w:val="4754D374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103C9"/>
    <w:multiLevelType w:val="hybridMultilevel"/>
    <w:tmpl w:val="F0BE6162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81A6A"/>
    <w:multiLevelType w:val="hybridMultilevel"/>
    <w:tmpl w:val="345E4FCA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744EF4"/>
    <w:multiLevelType w:val="hybridMultilevel"/>
    <w:tmpl w:val="CFAE034E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B27973"/>
    <w:multiLevelType w:val="hybridMultilevel"/>
    <w:tmpl w:val="9A6E05B4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BE4991"/>
    <w:multiLevelType w:val="hybridMultilevel"/>
    <w:tmpl w:val="FFFC2C4A"/>
    <w:lvl w:ilvl="0" w:tplc="7DB620E6">
      <w:numFmt w:val="bullet"/>
      <w:lvlText w:val=""/>
      <w:lvlJc w:val="left"/>
      <w:pPr>
        <w:ind w:left="795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6" w15:restartNumberingAfterBreak="0">
    <w:nsid w:val="146C29AB"/>
    <w:multiLevelType w:val="hybridMultilevel"/>
    <w:tmpl w:val="6DF2345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F1E51"/>
    <w:multiLevelType w:val="hybridMultilevel"/>
    <w:tmpl w:val="0450C0BC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F81865"/>
    <w:multiLevelType w:val="hybridMultilevel"/>
    <w:tmpl w:val="1C7E8E0E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007E3"/>
    <w:multiLevelType w:val="hybridMultilevel"/>
    <w:tmpl w:val="BF62A488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6F32B9"/>
    <w:multiLevelType w:val="hybridMultilevel"/>
    <w:tmpl w:val="35DA5208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F9598B"/>
    <w:multiLevelType w:val="hybridMultilevel"/>
    <w:tmpl w:val="51A81800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4" w15:restartNumberingAfterBreak="0">
    <w:nsid w:val="2CC06DDC"/>
    <w:multiLevelType w:val="hybridMultilevel"/>
    <w:tmpl w:val="E0DA9DAA"/>
    <w:lvl w:ilvl="0" w:tplc="0C70677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2629BE"/>
    <w:multiLevelType w:val="hybridMultilevel"/>
    <w:tmpl w:val="A7B44260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274153"/>
    <w:multiLevelType w:val="hybridMultilevel"/>
    <w:tmpl w:val="904AD16C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805D4A"/>
    <w:multiLevelType w:val="hybridMultilevel"/>
    <w:tmpl w:val="884C508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E16BD6"/>
    <w:multiLevelType w:val="hybridMultilevel"/>
    <w:tmpl w:val="DC0EB27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9306CF"/>
    <w:multiLevelType w:val="hybridMultilevel"/>
    <w:tmpl w:val="84068460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34160C"/>
    <w:multiLevelType w:val="hybridMultilevel"/>
    <w:tmpl w:val="26144256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F37C0A"/>
    <w:multiLevelType w:val="hybridMultilevel"/>
    <w:tmpl w:val="73FAA350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EE57D1"/>
    <w:multiLevelType w:val="hybridMultilevel"/>
    <w:tmpl w:val="C0C0F6D0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6F02AD"/>
    <w:multiLevelType w:val="hybridMultilevel"/>
    <w:tmpl w:val="920C5F30"/>
    <w:lvl w:ilvl="0" w:tplc="4DB207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5E439C"/>
    <w:multiLevelType w:val="hybridMultilevel"/>
    <w:tmpl w:val="720481E4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A42B47"/>
    <w:multiLevelType w:val="hybridMultilevel"/>
    <w:tmpl w:val="8214D7BE"/>
    <w:lvl w:ilvl="0" w:tplc="7CD44140">
      <w:start w:val="10"/>
      <w:numFmt w:val="bullet"/>
      <w:pStyle w:val="trong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A43DF1"/>
    <w:multiLevelType w:val="hybridMultilevel"/>
    <w:tmpl w:val="06F41C46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1E47DA"/>
    <w:multiLevelType w:val="hybridMultilevel"/>
    <w:tmpl w:val="8B04B476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514BF3"/>
    <w:multiLevelType w:val="hybridMultilevel"/>
    <w:tmpl w:val="1A0A44B6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8D17F5"/>
    <w:multiLevelType w:val="hybridMultilevel"/>
    <w:tmpl w:val="FC420C52"/>
    <w:lvl w:ilvl="0" w:tplc="1D4E7C3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0C2E78"/>
    <w:multiLevelType w:val="hybridMultilevel"/>
    <w:tmpl w:val="E3A846F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F171DF"/>
    <w:multiLevelType w:val="hybridMultilevel"/>
    <w:tmpl w:val="8488E05E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4F06BA"/>
    <w:multiLevelType w:val="hybridMultilevel"/>
    <w:tmpl w:val="9D987D58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B04476"/>
    <w:multiLevelType w:val="hybridMultilevel"/>
    <w:tmpl w:val="7BF2572E"/>
    <w:lvl w:ilvl="0" w:tplc="E27EBD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166BE8"/>
    <w:multiLevelType w:val="hybridMultilevel"/>
    <w:tmpl w:val="CFF448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A6729E"/>
    <w:multiLevelType w:val="hybridMultilevel"/>
    <w:tmpl w:val="D78A642E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FD5993"/>
    <w:multiLevelType w:val="hybridMultilevel"/>
    <w:tmpl w:val="14A8BB52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AD46D9"/>
    <w:multiLevelType w:val="hybridMultilevel"/>
    <w:tmpl w:val="1F08D8FC"/>
    <w:lvl w:ilvl="0" w:tplc="1B18BF6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652842"/>
    <w:multiLevelType w:val="hybridMultilevel"/>
    <w:tmpl w:val="5D5AB46C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4B698E"/>
    <w:multiLevelType w:val="hybridMultilevel"/>
    <w:tmpl w:val="914C7E20"/>
    <w:lvl w:ilvl="0" w:tplc="99FE28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5D2BC6"/>
    <w:multiLevelType w:val="hybridMultilevel"/>
    <w:tmpl w:val="FC92FB5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FA3F25"/>
    <w:multiLevelType w:val="hybridMultilevel"/>
    <w:tmpl w:val="5A46BB18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AE13B3"/>
    <w:multiLevelType w:val="hybridMultilevel"/>
    <w:tmpl w:val="A83ED0CE"/>
    <w:lvl w:ilvl="0" w:tplc="26B0AEB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3392299">
    <w:abstractNumId w:val="13"/>
  </w:num>
  <w:num w:numId="2" w16cid:durableId="1314798824">
    <w:abstractNumId w:val="37"/>
  </w:num>
  <w:num w:numId="3" w16cid:durableId="218976674">
    <w:abstractNumId w:val="25"/>
  </w:num>
  <w:num w:numId="4" w16cid:durableId="1660577354">
    <w:abstractNumId w:val="28"/>
  </w:num>
  <w:num w:numId="5" w16cid:durableId="1341395941">
    <w:abstractNumId w:val="29"/>
  </w:num>
  <w:num w:numId="6" w16cid:durableId="250894578">
    <w:abstractNumId w:val="14"/>
  </w:num>
  <w:num w:numId="7" w16cid:durableId="1428306163">
    <w:abstractNumId w:val="30"/>
  </w:num>
  <w:num w:numId="8" w16cid:durableId="1045718640">
    <w:abstractNumId w:val="40"/>
  </w:num>
  <w:num w:numId="9" w16cid:durableId="1534460551">
    <w:abstractNumId w:val="23"/>
  </w:num>
  <w:num w:numId="10" w16cid:durableId="491608651">
    <w:abstractNumId w:val="7"/>
  </w:num>
  <w:num w:numId="11" w16cid:durableId="589240906">
    <w:abstractNumId w:val="8"/>
  </w:num>
  <w:num w:numId="12" w16cid:durableId="1161656332">
    <w:abstractNumId w:val="31"/>
  </w:num>
  <w:num w:numId="13" w16cid:durableId="639308928">
    <w:abstractNumId w:val="24"/>
  </w:num>
  <w:num w:numId="14" w16cid:durableId="1980067739">
    <w:abstractNumId w:val="6"/>
  </w:num>
  <w:num w:numId="15" w16cid:durableId="1429544036">
    <w:abstractNumId w:val="17"/>
  </w:num>
  <w:num w:numId="16" w16cid:durableId="1715039896">
    <w:abstractNumId w:val="39"/>
  </w:num>
  <w:num w:numId="17" w16cid:durableId="1876191997">
    <w:abstractNumId w:val="41"/>
  </w:num>
  <w:num w:numId="18" w16cid:durableId="58133158">
    <w:abstractNumId w:val="15"/>
  </w:num>
  <w:num w:numId="19" w16cid:durableId="155807847">
    <w:abstractNumId w:val="20"/>
  </w:num>
  <w:num w:numId="20" w16cid:durableId="1312910264">
    <w:abstractNumId w:val="0"/>
  </w:num>
  <w:num w:numId="21" w16cid:durableId="235820164">
    <w:abstractNumId w:val="38"/>
  </w:num>
  <w:num w:numId="22" w16cid:durableId="345057911">
    <w:abstractNumId w:val="9"/>
  </w:num>
  <w:num w:numId="23" w16cid:durableId="1246257318">
    <w:abstractNumId w:val="22"/>
  </w:num>
  <w:num w:numId="24" w16cid:durableId="1928271722">
    <w:abstractNumId w:val="11"/>
  </w:num>
  <w:num w:numId="25" w16cid:durableId="2047174045">
    <w:abstractNumId w:val="3"/>
  </w:num>
  <w:num w:numId="26" w16cid:durableId="2083067222">
    <w:abstractNumId w:val="35"/>
  </w:num>
  <w:num w:numId="27" w16cid:durableId="813447457">
    <w:abstractNumId w:val="42"/>
  </w:num>
  <w:num w:numId="28" w16cid:durableId="1751727815">
    <w:abstractNumId w:val="21"/>
  </w:num>
  <w:num w:numId="29" w16cid:durableId="730153950">
    <w:abstractNumId w:val="4"/>
  </w:num>
  <w:num w:numId="30" w16cid:durableId="410392631">
    <w:abstractNumId w:val="18"/>
  </w:num>
  <w:num w:numId="31" w16cid:durableId="2013726989">
    <w:abstractNumId w:val="36"/>
  </w:num>
  <w:num w:numId="32" w16cid:durableId="1510634478">
    <w:abstractNumId w:val="12"/>
  </w:num>
  <w:num w:numId="33" w16cid:durableId="1476606823">
    <w:abstractNumId w:val="5"/>
  </w:num>
  <w:num w:numId="34" w16cid:durableId="1718701869">
    <w:abstractNumId w:val="27"/>
  </w:num>
  <w:num w:numId="35" w16cid:durableId="2077582018">
    <w:abstractNumId w:val="16"/>
  </w:num>
  <w:num w:numId="36" w16cid:durableId="2059158512">
    <w:abstractNumId w:val="34"/>
  </w:num>
  <w:num w:numId="37" w16cid:durableId="1850440857">
    <w:abstractNumId w:val="19"/>
  </w:num>
  <w:num w:numId="38" w16cid:durableId="1474908259">
    <w:abstractNumId w:val="2"/>
  </w:num>
  <w:num w:numId="39" w16cid:durableId="326399901">
    <w:abstractNumId w:val="10"/>
  </w:num>
  <w:num w:numId="40" w16cid:durableId="1332293598">
    <w:abstractNumId w:val="32"/>
  </w:num>
  <w:num w:numId="41" w16cid:durableId="1219508685">
    <w:abstractNumId w:val="26"/>
  </w:num>
  <w:num w:numId="42" w16cid:durableId="1316177960">
    <w:abstractNumId w:val="1"/>
  </w:num>
  <w:num w:numId="43" w16cid:durableId="256332334">
    <w:abstractNumId w:val="33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stylePaneFormatFilter w:val="1128" w:allStyles="0" w:customStyles="0" w:latentStyles="0" w:stylesInUse="1" w:headingStyles="1" w:numberingStyles="0" w:tableStyles="0" w:directFormattingOnRuns="1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395265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0A4"/>
    <w:rsid w:val="000008AA"/>
    <w:rsid w:val="0000183E"/>
    <w:rsid w:val="000033A2"/>
    <w:rsid w:val="00003798"/>
    <w:rsid w:val="0000383C"/>
    <w:rsid w:val="00003F3E"/>
    <w:rsid w:val="00003F6E"/>
    <w:rsid w:val="00003FF6"/>
    <w:rsid w:val="00004105"/>
    <w:rsid w:val="00004C71"/>
    <w:rsid w:val="00004D32"/>
    <w:rsid w:val="00004FC9"/>
    <w:rsid w:val="0000548A"/>
    <w:rsid w:val="0000576C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2686"/>
    <w:rsid w:val="000131A3"/>
    <w:rsid w:val="000132BF"/>
    <w:rsid w:val="00013C0A"/>
    <w:rsid w:val="00014008"/>
    <w:rsid w:val="0001404D"/>
    <w:rsid w:val="0001467F"/>
    <w:rsid w:val="000149C3"/>
    <w:rsid w:val="00015997"/>
    <w:rsid w:val="00016EEB"/>
    <w:rsid w:val="00017C44"/>
    <w:rsid w:val="0002090D"/>
    <w:rsid w:val="00020BF2"/>
    <w:rsid w:val="00020CAC"/>
    <w:rsid w:val="00021054"/>
    <w:rsid w:val="0002122D"/>
    <w:rsid w:val="00022521"/>
    <w:rsid w:val="000236B5"/>
    <w:rsid w:val="00023DC1"/>
    <w:rsid w:val="00023E66"/>
    <w:rsid w:val="00024DF1"/>
    <w:rsid w:val="00025085"/>
    <w:rsid w:val="00026D9B"/>
    <w:rsid w:val="00026E8E"/>
    <w:rsid w:val="000276DA"/>
    <w:rsid w:val="00031E57"/>
    <w:rsid w:val="0003212C"/>
    <w:rsid w:val="000326CA"/>
    <w:rsid w:val="00032C87"/>
    <w:rsid w:val="00032DCD"/>
    <w:rsid w:val="00033014"/>
    <w:rsid w:val="00034C79"/>
    <w:rsid w:val="000354A6"/>
    <w:rsid w:val="00035B0F"/>
    <w:rsid w:val="00035CE8"/>
    <w:rsid w:val="00035D95"/>
    <w:rsid w:val="00036E23"/>
    <w:rsid w:val="00037102"/>
    <w:rsid w:val="00037534"/>
    <w:rsid w:val="0004057F"/>
    <w:rsid w:val="000407F8"/>
    <w:rsid w:val="00040894"/>
    <w:rsid w:val="000412EC"/>
    <w:rsid w:val="0004200F"/>
    <w:rsid w:val="0004229E"/>
    <w:rsid w:val="0004268F"/>
    <w:rsid w:val="000432B1"/>
    <w:rsid w:val="000434DF"/>
    <w:rsid w:val="00043949"/>
    <w:rsid w:val="00043986"/>
    <w:rsid w:val="000440AA"/>
    <w:rsid w:val="00044D74"/>
    <w:rsid w:val="000461C7"/>
    <w:rsid w:val="00046373"/>
    <w:rsid w:val="000464C1"/>
    <w:rsid w:val="00046C00"/>
    <w:rsid w:val="00047818"/>
    <w:rsid w:val="0005049B"/>
    <w:rsid w:val="0005158E"/>
    <w:rsid w:val="00051741"/>
    <w:rsid w:val="00051DB0"/>
    <w:rsid w:val="00052332"/>
    <w:rsid w:val="00052FB6"/>
    <w:rsid w:val="00053110"/>
    <w:rsid w:val="00053B9D"/>
    <w:rsid w:val="00055CA9"/>
    <w:rsid w:val="00056735"/>
    <w:rsid w:val="000569A2"/>
    <w:rsid w:val="00056EB9"/>
    <w:rsid w:val="00057092"/>
    <w:rsid w:val="0005720B"/>
    <w:rsid w:val="00057E76"/>
    <w:rsid w:val="00060614"/>
    <w:rsid w:val="0006074B"/>
    <w:rsid w:val="00060E3E"/>
    <w:rsid w:val="000610A5"/>
    <w:rsid w:val="0006169B"/>
    <w:rsid w:val="00061EAF"/>
    <w:rsid w:val="00061FF6"/>
    <w:rsid w:val="000625EB"/>
    <w:rsid w:val="000631A3"/>
    <w:rsid w:val="0006339E"/>
    <w:rsid w:val="000638F0"/>
    <w:rsid w:val="00064806"/>
    <w:rsid w:val="00065443"/>
    <w:rsid w:val="00065585"/>
    <w:rsid w:val="000659A9"/>
    <w:rsid w:val="00065E89"/>
    <w:rsid w:val="000668C2"/>
    <w:rsid w:val="00067033"/>
    <w:rsid w:val="0006709F"/>
    <w:rsid w:val="00067268"/>
    <w:rsid w:val="000676E6"/>
    <w:rsid w:val="00067CCC"/>
    <w:rsid w:val="00070DF1"/>
    <w:rsid w:val="000714FD"/>
    <w:rsid w:val="0007213A"/>
    <w:rsid w:val="00072B22"/>
    <w:rsid w:val="00073579"/>
    <w:rsid w:val="00073D6E"/>
    <w:rsid w:val="000741EF"/>
    <w:rsid w:val="000749C5"/>
    <w:rsid w:val="00074F07"/>
    <w:rsid w:val="0007564C"/>
    <w:rsid w:val="00075792"/>
    <w:rsid w:val="00076426"/>
    <w:rsid w:val="000765B7"/>
    <w:rsid w:val="00076E7A"/>
    <w:rsid w:val="00076FDD"/>
    <w:rsid w:val="000770B3"/>
    <w:rsid w:val="00077149"/>
    <w:rsid w:val="0007758B"/>
    <w:rsid w:val="00077682"/>
    <w:rsid w:val="00080002"/>
    <w:rsid w:val="000802BB"/>
    <w:rsid w:val="000809CC"/>
    <w:rsid w:val="00081281"/>
    <w:rsid w:val="00081601"/>
    <w:rsid w:val="00081CF6"/>
    <w:rsid w:val="00082231"/>
    <w:rsid w:val="0008232C"/>
    <w:rsid w:val="00082456"/>
    <w:rsid w:val="00082485"/>
    <w:rsid w:val="00082754"/>
    <w:rsid w:val="000837E1"/>
    <w:rsid w:val="00083A0D"/>
    <w:rsid w:val="00084B33"/>
    <w:rsid w:val="0008501C"/>
    <w:rsid w:val="00085103"/>
    <w:rsid w:val="00085203"/>
    <w:rsid w:val="00085D87"/>
    <w:rsid w:val="00086352"/>
    <w:rsid w:val="00086457"/>
    <w:rsid w:val="0008678B"/>
    <w:rsid w:val="000872DF"/>
    <w:rsid w:val="00090017"/>
    <w:rsid w:val="00090531"/>
    <w:rsid w:val="000906AA"/>
    <w:rsid w:val="00090DC8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2A0"/>
    <w:rsid w:val="000964EF"/>
    <w:rsid w:val="00096752"/>
    <w:rsid w:val="000967C1"/>
    <w:rsid w:val="00097C02"/>
    <w:rsid w:val="000A0B89"/>
    <w:rsid w:val="000A12ED"/>
    <w:rsid w:val="000A16E6"/>
    <w:rsid w:val="000A1739"/>
    <w:rsid w:val="000A1AC3"/>
    <w:rsid w:val="000A210F"/>
    <w:rsid w:val="000A22C5"/>
    <w:rsid w:val="000A2CA7"/>
    <w:rsid w:val="000A31E6"/>
    <w:rsid w:val="000A418E"/>
    <w:rsid w:val="000A5AD7"/>
    <w:rsid w:val="000A5D45"/>
    <w:rsid w:val="000A6160"/>
    <w:rsid w:val="000A6221"/>
    <w:rsid w:val="000A627C"/>
    <w:rsid w:val="000A6AC9"/>
    <w:rsid w:val="000A7480"/>
    <w:rsid w:val="000A767E"/>
    <w:rsid w:val="000A7EB9"/>
    <w:rsid w:val="000B0B85"/>
    <w:rsid w:val="000B0EDC"/>
    <w:rsid w:val="000B1007"/>
    <w:rsid w:val="000B1F3D"/>
    <w:rsid w:val="000B229B"/>
    <w:rsid w:val="000B2B08"/>
    <w:rsid w:val="000B2C48"/>
    <w:rsid w:val="000B3023"/>
    <w:rsid w:val="000B3505"/>
    <w:rsid w:val="000B3542"/>
    <w:rsid w:val="000B36FC"/>
    <w:rsid w:val="000B3729"/>
    <w:rsid w:val="000B3AB2"/>
    <w:rsid w:val="000B429D"/>
    <w:rsid w:val="000B438B"/>
    <w:rsid w:val="000B43C5"/>
    <w:rsid w:val="000B4D35"/>
    <w:rsid w:val="000B4D9E"/>
    <w:rsid w:val="000B5415"/>
    <w:rsid w:val="000B573C"/>
    <w:rsid w:val="000B58C9"/>
    <w:rsid w:val="000B61C5"/>
    <w:rsid w:val="000B6C30"/>
    <w:rsid w:val="000B6C74"/>
    <w:rsid w:val="000B7679"/>
    <w:rsid w:val="000B7F48"/>
    <w:rsid w:val="000B7FAD"/>
    <w:rsid w:val="000C00D4"/>
    <w:rsid w:val="000C07DC"/>
    <w:rsid w:val="000C0EBC"/>
    <w:rsid w:val="000C0F54"/>
    <w:rsid w:val="000C0F7C"/>
    <w:rsid w:val="000C1353"/>
    <w:rsid w:val="000C1537"/>
    <w:rsid w:val="000C15AB"/>
    <w:rsid w:val="000C1955"/>
    <w:rsid w:val="000C1AC5"/>
    <w:rsid w:val="000C242F"/>
    <w:rsid w:val="000C2722"/>
    <w:rsid w:val="000C3202"/>
    <w:rsid w:val="000C3265"/>
    <w:rsid w:val="000C34EC"/>
    <w:rsid w:val="000C3B9B"/>
    <w:rsid w:val="000C3D30"/>
    <w:rsid w:val="000C3E89"/>
    <w:rsid w:val="000C44D6"/>
    <w:rsid w:val="000C51F1"/>
    <w:rsid w:val="000C5B1F"/>
    <w:rsid w:val="000C5B81"/>
    <w:rsid w:val="000C6865"/>
    <w:rsid w:val="000C7102"/>
    <w:rsid w:val="000C73B6"/>
    <w:rsid w:val="000C78D3"/>
    <w:rsid w:val="000C7997"/>
    <w:rsid w:val="000C7C5A"/>
    <w:rsid w:val="000D02F3"/>
    <w:rsid w:val="000D0556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89A"/>
    <w:rsid w:val="000D2C19"/>
    <w:rsid w:val="000D2CA4"/>
    <w:rsid w:val="000D3865"/>
    <w:rsid w:val="000D3E14"/>
    <w:rsid w:val="000D48B4"/>
    <w:rsid w:val="000D4A13"/>
    <w:rsid w:val="000D57A2"/>
    <w:rsid w:val="000D5DB2"/>
    <w:rsid w:val="000D5DBE"/>
    <w:rsid w:val="000D6604"/>
    <w:rsid w:val="000D7347"/>
    <w:rsid w:val="000D78AF"/>
    <w:rsid w:val="000D7998"/>
    <w:rsid w:val="000D7DE3"/>
    <w:rsid w:val="000D7F04"/>
    <w:rsid w:val="000E00D2"/>
    <w:rsid w:val="000E042D"/>
    <w:rsid w:val="000E1147"/>
    <w:rsid w:val="000E18EE"/>
    <w:rsid w:val="000E203E"/>
    <w:rsid w:val="000E242B"/>
    <w:rsid w:val="000E2DED"/>
    <w:rsid w:val="000E3868"/>
    <w:rsid w:val="000E44F4"/>
    <w:rsid w:val="000E4748"/>
    <w:rsid w:val="000E4C48"/>
    <w:rsid w:val="000E4E3C"/>
    <w:rsid w:val="000E55B2"/>
    <w:rsid w:val="000E5DB4"/>
    <w:rsid w:val="000E5E0E"/>
    <w:rsid w:val="000E64C5"/>
    <w:rsid w:val="000F0CE7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5AA"/>
    <w:rsid w:val="000F6ABF"/>
    <w:rsid w:val="000F6FA8"/>
    <w:rsid w:val="000F7B8B"/>
    <w:rsid w:val="000F7D9D"/>
    <w:rsid w:val="001000C8"/>
    <w:rsid w:val="00100247"/>
    <w:rsid w:val="00100908"/>
    <w:rsid w:val="00101DC6"/>
    <w:rsid w:val="0010205D"/>
    <w:rsid w:val="00102C32"/>
    <w:rsid w:val="001047B6"/>
    <w:rsid w:val="00104C96"/>
    <w:rsid w:val="00104CF5"/>
    <w:rsid w:val="00104D82"/>
    <w:rsid w:val="0010561C"/>
    <w:rsid w:val="001056CB"/>
    <w:rsid w:val="001066AD"/>
    <w:rsid w:val="00107004"/>
    <w:rsid w:val="00107237"/>
    <w:rsid w:val="001077C6"/>
    <w:rsid w:val="001078E4"/>
    <w:rsid w:val="001110D2"/>
    <w:rsid w:val="00111BC2"/>
    <w:rsid w:val="00112A4D"/>
    <w:rsid w:val="001131E0"/>
    <w:rsid w:val="001135BF"/>
    <w:rsid w:val="00113808"/>
    <w:rsid w:val="00113AB3"/>
    <w:rsid w:val="00114898"/>
    <w:rsid w:val="00115336"/>
    <w:rsid w:val="00115509"/>
    <w:rsid w:val="001156E7"/>
    <w:rsid w:val="00115A01"/>
    <w:rsid w:val="00115BCF"/>
    <w:rsid w:val="001162C7"/>
    <w:rsid w:val="00116882"/>
    <w:rsid w:val="00116F14"/>
    <w:rsid w:val="00116FDC"/>
    <w:rsid w:val="001179C2"/>
    <w:rsid w:val="00117AEC"/>
    <w:rsid w:val="00117D7F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0C2"/>
    <w:rsid w:val="00122A41"/>
    <w:rsid w:val="00122FE0"/>
    <w:rsid w:val="001239E3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2D00"/>
    <w:rsid w:val="00132FC1"/>
    <w:rsid w:val="0013363B"/>
    <w:rsid w:val="00133F50"/>
    <w:rsid w:val="00134948"/>
    <w:rsid w:val="00134A73"/>
    <w:rsid w:val="00134CC3"/>
    <w:rsid w:val="00134E67"/>
    <w:rsid w:val="0013535A"/>
    <w:rsid w:val="00135734"/>
    <w:rsid w:val="00135D22"/>
    <w:rsid w:val="0013600D"/>
    <w:rsid w:val="001362E9"/>
    <w:rsid w:val="0013630D"/>
    <w:rsid w:val="00136333"/>
    <w:rsid w:val="00136373"/>
    <w:rsid w:val="00136C01"/>
    <w:rsid w:val="00136C22"/>
    <w:rsid w:val="00137370"/>
    <w:rsid w:val="00137E2D"/>
    <w:rsid w:val="00140196"/>
    <w:rsid w:val="001401FE"/>
    <w:rsid w:val="00140622"/>
    <w:rsid w:val="001406F8"/>
    <w:rsid w:val="00140DB8"/>
    <w:rsid w:val="0014133F"/>
    <w:rsid w:val="00141AEC"/>
    <w:rsid w:val="00141D69"/>
    <w:rsid w:val="0014286F"/>
    <w:rsid w:val="00144000"/>
    <w:rsid w:val="0014402F"/>
    <w:rsid w:val="001448DE"/>
    <w:rsid w:val="00144F44"/>
    <w:rsid w:val="001453C8"/>
    <w:rsid w:val="0014579A"/>
    <w:rsid w:val="0014587A"/>
    <w:rsid w:val="00147C2C"/>
    <w:rsid w:val="001501AB"/>
    <w:rsid w:val="0015039E"/>
    <w:rsid w:val="00150649"/>
    <w:rsid w:val="001513F4"/>
    <w:rsid w:val="0015146D"/>
    <w:rsid w:val="00151618"/>
    <w:rsid w:val="00151817"/>
    <w:rsid w:val="00151B51"/>
    <w:rsid w:val="001522AA"/>
    <w:rsid w:val="001529CE"/>
    <w:rsid w:val="0015329D"/>
    <w:rsid w:val="00153E51"/>
    <w:rsid w:val="001545FE"/>
    <w:rsid w:val="00154CFC"/>
    <w:rsid w:val="0015569B"/>
    <w:rsid w:val="001600B3"/>
    <w:rsid w:val="00160217"/>
    <w:rsid w:val="001606BE"/>
    <w:rsid w:val="00160B29"/>
    <w:rsid w:val="001619E4"/>
    <w:rsid w:val="00162701"/>
    <w:rsid w:val="001628F1"/>
    <w:rsid w:val="00164186"/>
    <w:rsid w:val="001644EF"/>
    <w:rsid w:val="00164C20"/>
    <w:rsid w:val="00165099"/>
    <w:rsid w:val="0016570E"/>
    <w:rsid w:val="00165863"/>
    <w:rsid w:val="00165DF8"/>
    <w:rsid w:val="001663A3"/>
    <w:rsid w:val="001665E6"/>
    <w:rsid w:val="00167927"/>
    <w:rsid w:val="00170784"/>
    <w:rsid w:val="001711FF"/>
    <w:rsid w:val="00171592"/>
    <w:rsid w:val="0017256E"/>
    <w:rsid w:val="00172FC5"/>
    <w:rsid w:val="001731F9"/>
    <w:rsid w:val="001735CD"/>
    <w:rsid w:val="00173B3A"/>
    <w:rsid w:val="00173F69"/>
    <w:rsid w:val="00174829"/>
    <w:rsid w:val="00174B02"/>
    <w:rsid w:val="0017586A"/>
    <w:rsid w:val="001758B3"/>
    <w:rsid w:val="00176798"/>
    <w:rsid w:val="00176C83"/>
    <w:rsid w:val="00177B80"/>
    <w:rsid w:val="0018024C"/>
    <w:rsid w:val="00180349"/>
    <w:rsid w:val="00180388"/>
    <w:rsid w:val="001807DA"/>
    <w:rsid w:val="001819DA"/>
    <w:rsid w:val="00182426"/>
    <w:rsid w:val="00183046"/>
    <w:rsid w:val="001831FF"/>
    <w:rsid w:val="001838ED"/>
    <w:rsid w:val="00183FB5"/>
    <w:rsid w:val="00184406"/>
    <w:rsid w:val="001869AE"/>
    <w:rsid w:val="00187383"/>
    <w:rsid w:val="001875A1"/>
    <w:rsid w:val="0019031B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238"/>
    <w:rsid w:val="00194A01"/>
    <w:rsid w:val="00194D9A"/>
    <w:rsid w:val="00195426"/>
    <w:rsid w:val="0019560B"/>
    <w:rsid w:val="00195E2B"/>
    <w:rsid w:val="0019630A"/>
    <w:rsid w:val="0019631C"/>
    <w:rsid w:val="00197B5D"/>
    <w:rsid w:val="00197D13"/>
    <w:rsid w:val="001A02F0"/>
    <w:rsid w:val="001A07DF"/>
    <w:rsid w:val="001A089E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0D"/>
    <w:rsid w:val="001A597F"/>
    <w:rsid w:val="001A5A8E"/>
    <w:rsid w:val="001A5C7B"/>
    <w:rsid w:val="001A712D"/>
    <w:rsid w:val="001A7529"/>
    <w:rsid w:val="001B0635"/>
    <w:rsid w:val="001B094B"/>
    <w:rsid w:val="001B1575"/>
    <w:rsid w:val="001B1A55"/>
    <w:rsid w:val="001B2CCF"/>
    <w:rsid w:val="001B30A8"/>
    <w:rsid w:val="001B30D8"/>
    <w:rsid w:val="001B3815"/>
    <w:rsid w:val="001B4580"/>
    <w:rsid w:val="001B4717"/>
    <w:rsid w:val="001B4DFE"/>
    <w:rsid w:val="001B56EC"/>
    <w:rsid w:val="001B610D"/>
    <w:rsid w:val="001B65EE"/>
    <w:rsid w:val="001B6E71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4204"/>
    <w:rsid w:val="001C51FA"/>
    <w:rsid w:val="001C6408"/>
    <w:rsid w:val="001C6C2E"/>
    <w:rsid w:val="001C7161"/>
    <w:rsid w:val="001C7334"/>
    <w:rsid w:val="001D0158"/>
    <w:rsid w:val="001D0608"/>
    <w:rsid w:val="001D0846"/>
    <w:rsid w:val="001D086E"/>
    <w:rsid w:val="001D09D1"/>
    <w:rsid w:val="001D09DB"/>
    <w:rsid w:val="001D116F"/>
    <w:rsid w:val="001D13A0"/>
    <w:rsid w:val="001D2337"/>
    <w:rsid w:val="001D2758"/>
    <w:rsid w:val="001D290D"/>
    <w:rsid w:val="001D2AB5"/>
    <w:rsid w:val="001D3FF9"/>
    <w:rsid w:val="001D41D6"/>
    <w:rsid w:val="001D47D5"/>
    <w:rsid w:val="001D53E5"/>
    <w:rsid w:val="001D5475"/>
    <w:rsid w:val="001D5A1C"/>
    <w:rsid w:val="001D5B7A"/>
    <w:rsid w:val="001D6548"/>
    <w:rsid w:val="001D741F"/>
    <w:rsid w:val="001D7A21"/>
    <w:rsid w:val="001E0ADC"/>
    <w:rsid w:val="001E0B48"/>
    <w:rsid w:val="001E0D92"/>
    <w:rsid w:val="001E0FAE"/>
    <w:rsid w:val="001E12A1"/>
    <w:rsid w:val="001E1359"/>
    <w:rsid w:val="001E1B55"/>
    <w:rsid w:val="001E2501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52BB"/>
    <w:rsid w:val="001F5D24"/>
    <w:rsid w:val="001F5FA0"/>
    <w:rsid w:val="001F6A2E"/>
    <w:rsid w:val="001F6B89"/>
    <w:rsid w:val="001F7D75"/>
    <w:rsid w:val="002007BC"/>
    <w:rsid w:val="00201455"/>
    <w:rsid w:val="00201F1F"/>
    <w:rsid w:val="00201F45"/>
    <w:rsid w:val="002021AA"/>
    <w:rsid w:val="00202444"/>
    <w:rsid w:val="00202A4A"/>
    <w:rsid w:val="002033EA"/>
    <w:rsid w:val="00203FDC"/>
    <w:rsid w:val="00204022"/>
    <w:rsid w:val="002063BC"/>
    <w:rsid w:val="00207F95"/>
    <w:rsid w:val="0021037A"/>
    <w:rsid w:val="002107E9"/>
    <w:rsid w:val="00212363"/>
    <w:rsid w:val="0021290A"/>
    <w:rsid w:val="00212A6D"/>
    <w:rsid w:val="00212FD7"/>
    <w:rsid w:val="002130F6"/>
    <w:rsid w:val="0021361E"/>
    <w:rsid w:val="00213A0A"/>
    <w:rsid w:val="00213DEB"/>
    <w:rsid w:val="00214388"/>
    <w:rsid w:val="00214480"/>
    <w:rsid w:val="00214662"/>
    <w:rsid w:val="0021564F"/>
    <w:rsid w:val="00217241"/>
    <w:rsid w:val="002173D7"/>
    <w:rsid w:val="00217CB2"/>
    <w:rsid w:val="00217F7F"/>
    <w:rsid w:val="00220382"/>
    <w:rsid w:val="0022061D"/>
    <w:rsid w:val="00220DA5"/>
    <w:rsid w:val="00220DEF"/>
    <w:rsid w:val="002212B6"/>
    <w:rsid w:val="00221CED"/>
    <w:rsid w:val="002220C0"/>
    <w:rsid w:val="002224BE"/>
    <w:rsid w:val="00222640"/>
    <w:rsid w:val="00222B97"/>
    <w:rsid w:val="00222DD4"/>
    <w:rsid w:val="00223744"/>
    <w:rsid w:val="0022452E"/>
    <w:rsid w:val="00225825"/>
    <w:rsid w:val="00226294"/>
    <w:rsid w:val="00226311"/>
    <w:rsid w:val="00227906"/>
    <w:rsid w:val="00230100"/>
    <w:rsid w:val="00230213"/>
    <w:rsid w:val="00231385"/>
    <w:rsid w:val="00231473"/>
    <w:rsid w:val="002320AB"/>
    <w:rsid w:val="0023217A"/>
    <w:rsid w:val="0023245A"/>
    <w:rsid w:val="00232872"/>
    <w:rsid w:val="00233061"/>
    <w:rsid w:val="00233F70"/>
    <w:rsid w:val="00234726"/>
    <w:rsid w:val="00234A9F"/>
    <w:rsid w:val="00234B6C"/>
    <w:rsid w:val="002355D4"/>
    <w:rsid w:val="00235D23"/>
    <w:rsid w:val="00236622"/>
    <w:rsid w:val="00236AEC"/>
    <w:rsid w:val="00236EC0"/>
    <w:rsid w:val="00236F23"/>
    <w:rsid w:val="00237082"/>
    <w:rsid w:val="002407FB"/>
    <w:rsid w:val="00241A33"/>
    <w:rsid w:val="00242F94"/>
    <w:rsid w:val="0024372A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606"/>
    <w:rsid w:val="0025072B"/>
    <w:rsid w:val="002512CD"/>
    <w:rsid w:val="00251618"/>
    <w:rsid w:val="00251656"/>
    <w:rsid w:val="00251FF7"/>
    <w:rsid w:val="002526D7"/>
    <w:rsid w:val="00252800"/>
    <w:rsid w:val="00253A1F"/>
    <w:rsid w:val="0025424F"/>
    <w:rsid w:val="0025430D"/>
    <w:rsid w:val="00255716"/>
    <w:rsid w:val="00255E68"/>
    <w:rsid w:val="00256E86"/>
    <w:rsid w:val="00257CA5"/>
    <w:rsid w:val="00257CC0"/>
    <w:rsid w:val="00257CF8"/>
    <w:rsid w:val="002601B5"/>
    <w:rsid w:val="002603C5"/>
    <w:rsid w:val="002605C8"/>
    <w:rsid w:val="00260639"/>
    <w:rsid w:val="002610D6"/>
    <w:rsid w:val="0026115A"/>
    <w:rsid w:val="002611B8"/>
    <w:rsid w:val="00261363"/>
    <w:rsid w:val="00261C3A"/>
    <w:rsid w:val="0026225B"/>
    <w:rsid w:val="00265D26"/>
    <w:rsid w:val="00266304"/>
    <w:rsid w:val="00266A08"/>
    <w:rsid w:val="00266FB3"/>
    <w:rsid w:val="002673F4"/>
    <w:rsid w:val="00270372"/>
    <w:rsid w:val="00270553"/>
    <w:rsid w:val="002705A3"/>
    <w:rsid w:val="00270AB5"/>
    <w:rsid w:val="0027147A"/>
    <w:rsid w:val="00271DEF"/>
    <w:rsid w:val="00272085"/>
    <w:rsid w:val="00272714"/>
    <w:rsid w:val="00272876"/>
    <w:rsid w:val="00272CDB"/>
    <w:rsid w:val="00273114"/>
    <w:rsid w:val="00273279"/>
    <w:rsid w:val="00274480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2603"/>
    <w:rsid w:val="0028370E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87F56"/>
    <w:rsid w:val="0029060F"/>
    <w:rsid w:val="00290929"/>
    <w:rsid w:val="00290F99"/>
    <w:rsid w:val="00290FDA"/>
    <w:rsid w:val="0029207F"/>
    <w:rsid w:val="002920B3"/>
    <w:rsid w:val="0029320A"/>
    <w:rsid w:val="00294267"/>
    <w:rsid w:val="002947D4"/>
    <w:rsid w:val="00294835"/>
    <w:rsid w:val="00294906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0DA6"/>
    <w:rsid w:val="002A1F6B"/>
    <w:rsid w:val="002A1F75"/>
    <w:rsid w:val="002A2EFB"/>
    <w:rsid w:val="002A323B"/>
    <w:rsid w:val="002A3384"/>
    <w:rsid w:val="002A3576"/>
    <w:rsid w:val="002A35C2"/>
    <w:rsid w:val="002A378C"/>
    <w:rsid w:val="002A3997"/>
    <w:rsid w:val="002A3A25"/>
    <w:rsid w:val="002A3D7F"/>
    <w:rsid w:val="002A4263"/>
    <w:rsid w:val="002A45FD"/>
    <w:rsid w:val="002A4819"/>
    <w:rsid w:val="002A4A0F"/>
    <w:rsid w:val="002A4A7A"/>
    <w:rsid w:val="002A5165"/>
    <w:rsid w:val="002A58B5"/>
    <w:rsid w:val="002A63F6"/>
    <w:rsid w:val="002A656F"/>
    <w:rsid w:val="002A6AEF"/>
    <w:rsid w:val="002A768F"/>
    <w:rsid w:val="002A79E5"/>
    <w:rsid w:val="002A7CD5"/>
    <w:rsid w:val="002B0565"/>
    <w:rsid w:val="002B0820"/>
    <w:rsid w:val="002B09D5"/>
    <w:rsid w:val="002B15C9"/>
    <w:rsid w:val="002B1E87"/>
    <w:rsid w:val="002B20DB"/>
    <w:rsid w:val="002B349B"/>
    <w:rsid w:val="002B3706"/>
    <w:rsid w:val="002B37D2"/>
    <w:rsid w:val="002B3C78"/>
    <w:rsid w:val="002B3CA1"/>
    <w:rsid w:val="002B3E95"/>
    <w:rsid w:val="002B5A75"/>
    <w:rsid w:val="002B61F4"/>
    <w:rsid w:val="002B6589"/>
    <w:rsid w:val="002B78FD"/>
    <w:rsid w:val="002B7929"/>
    <w:rsid w:val="002C1D0D"/>
    <w:rsid w:val="002C3091"/>
    <w:rsid w:val="002C3FD1"/>
    <w:rsid w:val="002C4196"/>
    <w:rsid w:val="002C44DD"/>
    <w:rsid w:val="002C54D2"/>
    <w:rsid w:val="002C55A6"/>
    <w:rsid w:val="002C5B50"/>
    <w:rsid w:val="002C611F"/>
    <w:rsid w:val="002C6664"/>
    <w:rsid w:val="002C6C1F"/>
    <w:rsid w:val="002C7027"/>
    <w:rsid w:val="002C7125"/>
    <w:rsid w:val="002C7390"/>
    <w:rsid w:val="002C75B6"/>
    <w:rsid w:val="002C79AC"/>
    <w:rsid w:val="002D0537"/>
    <w:rsid w:val="002D080A"/>
    <w:rsid w:val="002D098E"/>
    <w:rsid w:val="002D0F7E"/>
    <w:rsid w:val="002D2099"/>
    <w:rsid w:val="002D220D"/>
    <w:rsid w:val="002D38C7"/>
    <w:rsid w:val="002D4144"/>
    <w:rsid w:val="002D4780"/>
    <w:rsid w:val="002D552C"/>
    <w:rsid w:val="002D55B1"/>
    <w:rsid w:val="002D5935"/>
    <w:rsid w:val="002D5F7E"/>
    <w:rsid w:val="002D5FFD"/>
    <w:rsid w:val="002D6314"/>
    <w:rsid w:val="002D6EC8"/>
    <w:rsid w:val="002E0A8A"/>
    <w:rsid w:val="002E0C4C"/>
    <w:rsid w:val="002E0CDB"/>
    <w:rsid w:val="002E0FE1"/>
    <w:rsid w:val="002E100F"/>
    <w:rsid w:val="002E183A"/>
    <w:rsid w:val="002E1A40"/>
    <w:rsid w:val="002E2FF1"/>
    <w:rsid w:val="002E38B5"/>
    <w:rsid w:val="002E4155"/>
    <w:rsid w:val="002E4AA7"/>
    <w:rsid w:val="002E507E"/>
    <w:rsid w:val="002E535B"/>
    <w:rsid w:val="002E54F1"/>
    <w:rsid w:val="002E5B2D"/>
    <w:rsid w:val="002E5B79"/>
    <w:rsid w:val="002E5D89"/>
    <w:rsid w:val="002E5FFC"/>
    <w:rsid w:val="002E688F"/>
    <w:rsid w:val="002E7178"/>
    <w:rsid w:val="002E75FA"/>
    <w:rsid w:val="002F0B5C"/>
    <w:rsid w:val="002F12F7"/>
    <w:rsid w:val="002F17A5"/>
    <w:rsid w:val="002F1895"/>
    <w:rsid w:val="002F294B"/>
    <w:rsid w:val="002F4984"/>
    <w:rsid w:val="002F4CE9"/>
    <w:rsid w:val="002F5FA3"/>
    <w:rsid w:val="002F637F"/>
    <w:rsid w:val="002F6BEA"/>
    <w:rsid w:val="002F7283"/>
    <w:rsid w:val="002F7590"/>
    <w:rsid w:val="002F79D1"/>
    <w:rsid w:val="002F7AA8"/>
    <w:rsid w:val="00300FF6"/>
    <w:rsid w:val="00302BF8"/>
    <w:rsid w:val="00302D64"/>
    <w:rsid w:val="00302E6C"/>
    <w:rsid w:val="003034FD"/>
    <w:rsid w:val="00304301"/>
    <w:rsid w:val="0030594A"/>
    <w:rsid w:val="00305BA9"/>
    <w:rsid w:val="00307200"/>
    <w:rsid w:val="00307AEC"/>
    <w:rsid w:val="00310AE6"/>
    <w:rsid w:val="00311BB8"/>
    <w:rsid w:val="0031259F"/>
    <w:rsid w:val="0031308D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1F49"/>
    <w:rsid w:val="00321F6B"/>
    <w:rsid w:val="00322481"/>
    <w:rsid w:val="003229DD"/>
    <w:rsid w:val="00322B24"/>
    <w:rsid w:val="00323052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27EF0"/>
    <w:rsid w:val="00331243"/>
    <w:rsid w:val="00331C1F"/>
    <w:rsid w:val="00332567"/>
    <w:rsid w:val="0033269A"/>
    <w:rsid w:val="00332A20"/>
    <w:rsid w:val="003332F3"/>
    <w:rsid w:val="0033366A"/>
    <w:rsid w:val="003341BC"/>
    <w:rsid w:val="003341F4"/>
    <w:rsid w:val="0033452E"/>
    <w:rsid w:val="00334EEB"/>
    <w:rsid w:val="0033556E"/>
    <w:rsid w:val="00336532"/>
    <w:rsid w:val="0033698F"/>
    <w:rsid w:val="00336A2D"/>
    <w:rsid w:val="00336B9B"/>
    <w:rsid w:val="0033741E"/>
    <w:rsid w:val="003375AD"/>
    <w:rsid w:val="00337AE9"/>
    <w:rsid w:val="00340481"/>
    <w:rsid w:val="00340BFB"/>
    <w:rsid w:val="00341176"/>
    <w:rsid w:val="0034119D"/>
    <w:rsid w:val="0034139F"/>
    <w:rsid w:val="00341652"/>
    <w:rsid w:val="00341C5D"/>
    <w:rsid w:val="003425A0"/>
    <w:rsid w:val="00343869"/>
    <w:rsid w:val="00343926"/>
    <w:rsid w:val="00343CB8"/>
    <w:rsid w:val="00344601"/>
    <w:rsid w:val="00344D04"/>
    <w:rsid w:val="00345859"/>
    <w:rsid w:val="00346C10"/>
    <w:rsid w:val="003476F9"/>
    <w:rsid w:val="00347BF5"/>
    <w:rsid w:val="00350298"/>
    <w:rsid w:val="003502B8"/>
    <w:rsid w:val="003502E5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A4"/>
    <w:rsid w:val="003563D8"/>
    <w:rsid w:val="003567D6"/>
    <w:rsid w:val="00356A05"/>
    <w:rsid w:val="0035704C"/>
    <w:rsid w:val="00357305"/>
    <w:rsid w:val="0035746F"/>
    <w:rsid w:val="00360317"/>
    <w:rsid w:val="003618AD"/>
    <w:rsid w:val="003619B1"/>
    <w:rsid w:val="00362BA7"/>
    <w:rsid w:val="00362F00"/>
    <w:rsid w:val="0036372B"/>
    <w:rsid w:val="00363D03"/>
    <w:rsid w:val="00364165"/>
    <w:rsid w:val="003645FE"/>
    <w:rsid w:val="00364E77"/>
    <w:rsid w:val="00365437"/>
    <w:rsid w:val="00365470"/>
    <w:rsid w:val="00365E2C"/>
    <w:rsid w:val="00365F18"/>
    <w:rsid w:val="0036620D"/>
    <w:rsid w:val="00366A3D"/>
    <w:rsid w:val="00366D0C"/>
    <w:rsid w:val="00366D71"/>
    <w:rsid w:val="00367F2B"/>
    <w:rsid w:val="003701A5"/>
    <w:rsid w:val="00370A3B"/>
    <w:rsid w:val="00370B82"/>
    <w:rsid w:val="00371190"/>
    <w:rsid w:val="0037174F"/>
    <w:rsid w:val="003727B1"/>
    <w:rsid w:val="003735E7"/>
    <w:rsid w:val="003741D2"/>
    <w:rsid w:val="0037449D"/>
    <w:rsid w:val="0037458D"/>
    <w:rsid w:val="00374CB3"/>
    <w:rsid w:val="00375700"/>
    <w:rsid w:val="003758C1"/>
    <w:rsid w:val="003763EE"/>
    <w:rsid w:val="003766DC"/>
    <w:rsid w:val="00376BB0"/>
    <w:rsid w:val="00377BAF"/>
    <w:rsid w:val="00377BCD"/>
    <w:rsid w:val="003807E2"/>
    <w:rsid w:val="003809AE"/>
    <w:rsid w:val="00381C4C"/>
    <w:rsid w:val="0038271C"/>
    <w:rsid w:val="003830CC"/>
    <w:rsid w:val="0038327A"/>
    <w:rsid w:val="00383968"/>
    <w:rsid w:val="003846BE"/>
    <w:rsid w:val="00384C4C"/>
    <w:rsid w:val="00384EA5"/>
    <w:rsid w:val="00386040"/>
    <w:rsid w:val="00386587"/>
    <w:rsid w:val="003867B9"/>
    <w:rsid w:val="003867E0"/>
    <w:rsid w:val="0038687B"/>
    <w:rsid w:val="00386883"/>
    <w:rsid w:val="00386993"/>
    <w:rsid w:val="00386B69"/>
    <w:rsid w:val="003870C9"/>
    <w:rsid w:val="00390979"/>
    <w:rsid w:val="003910AA"/>
    <w:rsid w:val="00391176"/>
    <w:rsid w:val="00391816"/>
    <w:rsid w:val="00391ADB"/>
    <w:rsid w:val="00391DE8"/>
    <w:rsid w:val="00392562"/>
    <w:rsid w:val="0039312B"/>
    <w:rsid w:val="003932E2"/>
    <w:rsid w:val="003949E4"/>
    <w:rsid w:val="003955F4"/>
    <w:rsid w:val="0039574C"/>
    <w:rsid w:val="003962D0"/>
    <w:rsid w:val="00396B5A"/>
    <w:rsid w:val="00397314"/>
    <w:rsid w:val="00397682"/>
    <w:rsid w:val="003978EE"/>
    <w:rsid w:val="003A0025"/>
    <w:rsid w:val="003A03A9"/>
    <w:rsid w:val="003A14EA"/>
    <w:rsid w:val="003A2983"/>
    <w:rsid w:val="003A29BA"/>
    <w:rsid w:val="003A39E0"/>
    <w:rsid w:val="003A3EDA"/>
    <w:rsid w:val="003A4128"/>
    <w:rsid w:val="003A48C5"/>
    <w:rsid w:val="003A5211"/>
    <w:rsid w:val="003A52BE"/>
    <w:rsid w:val="003A60F0"/>
    <w:rsid w:val="003A7115"/>
    <w:rsid w:val="003A753A"/>
    <w:rsid w:val="003A776D"/>
    <w:rsid w:val="003B0746"/>
    <w:rsid w:val="003B0C8A"/>
    <w:rsid w:val="003B1033"/>
    <w:rsid w:val="003B11A1"/>
    <w:rsid w:val="003B1723"/>
    <w:rsid w:val="003B1B2B"/>
    <w:rsid w:val="003B34BE"/>
    <w:rsid w:val="003B3832"/>
    <w:rsid w:val="003B3F39"/>
    <w:rsid w:val="003B4BA1"/>
    <w:rsid w:val="003B5252"/>
    <w:rsid w:val="003B5FD8"/>
    <w:rsid w:val="003B63EC"/>
    <w:rsid w:val="003B6A92"/>
    <w:rsid w:val="003B6F09"/>
    <w:rsid w:val="003B77FF"/>
    <w:rsid w:val="003C01A7"/>
    <w:rsid w:val="003C063F"/>
    <w:rsid w:val="003C0691"/>
    <w:rsid w:val="003C0CDC"/>
    <w:rsid w:val="003C0DD3"/>
    <w:rsid w:val="003C1ADE"/>
    <w:rsid w:val="003C1FCE"/>
    <w:rsid w:val="003C2054"/>
    <w:rsid w:val="003C25FD"/>
    <w:rsid w:val="003C30D3"/>
    <w:rsid w:val="003C3145"/>
    <w:rsid w:val="003C36FC"/>
    <w:rsid w:val="003C451A"/>
    <w:rsid w:val="003C49D3"/>
    <w:rsid w:val="003C4A3D"/>
    <w:rsid w:val="003C4F7E"/>
    <w:rsid w:val="003C51BF"/>
    <w:rsid w:val="003C55F6"/>
    <w:rsid w:val="003C57C9"/>
    <w:rsid w:val="003C5B88"/>
    <w:rsid w:val="003C5D2C"/>
    <w:rsid w:val="003C61B2"/>
    <w:rsid w:val="003C7928"/>
    <w:rsid w:val="003C7DAA"/>
    <w:rsid w:val="003D03D1"/>
    <w:rsid w:val="003D125A"/>
    <w:rsid w:val="003D1463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D74AB"/>
    <w:rsid w:val="003E0D2E"/>
    <w:rsid w:val="003E0E59"/>
    <w:rsid w:val="003E10B1"/>
    <w:rsid w:val="003E1688"/>
    <w:rsid w:val="003E1DAD"/>
    <w:rsid w:val="003E37CC"/>
    <w:rsid w:val="003E3989"/>
    <w:rsid w:val="003E3DB0"/>
    <w:rsid w:val="003E49A5"/>
    <w:rsid w:val="003E4D74"/>
    <w:rsid w:val="003E4DEE"/>
    <w:rsid w:val="003E4FFB"/>
    <w:rsid w:val="003E58F1"/>
    <w:rsid w:val="003E5D2E"/>
    <w:rsid w:val="003E6416"/>
    <w:rsid w:val="003E6987"/>
    <w:rsid w:val="003E77AA"/>
    <w:rsid w:val="003F02B1"/>
    <w:rsid w:val="003F12F9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E73"/>
    <w:rsid w:val="003F5ED6"/>
    <w:rsid w:val="003F6E8A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47B9"/>
    <w:rsid w:val="0040525D"/>
    <w:rsid w:val="004052C5"/>
    <w:rsid w:val="004060ED"/>
    <w:rsid w:val="00406799"/>
    <w:rsid w:val="004077C4"/>
    <w:rsid w:val="0041265F"/>
    <w:rsid w:val="00412774"/>
    <w:rsid w:val="00412B90"/>
    <w:rsid w:val="004139D8"/>
    <w:rsid w:val="00413CD9"/>
    <w:rsid w:val="00414768"/>
    <w:rsid w:val="00415C29"/>
    <w:rsid w:val="004161AC"/>
    <w:rsid w:val="004161B0"/>
    <w:rsid w:val="004163DD"/>
    <w:rsid w:val="00416BA8"/>
    <w:rsid w:val="00416EA4"/>
    <w:rsid w:val="00416FB3"/>
    <w:rsid w:val="00420071"/>
    <w:rsid w:val="004200D8"/>
    <w:rsid w:val="00421902"/>
    <w:rsid w:val="00421FCB"/>
    <w:rsid w:val="004224E8"/>
    <w:rsid w:val="00422D96"/>
    <w:rsid w:val="00422DAD"/>
    <w:rsid w:val="00422F20"/>
    <w:rsid w:val="00423159"/>
    <w:rsid w:val="00424556"/>
    <w:rsid w:val="00425078"/>
    <w:rsid w:val="0042519C"/>
    <w:rsid w:val="00425227"/>
    <w:rsid w:val="004264D4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3A1"/>
    <w:rsid w:val="00433D3C"/>
    <w:rsid w:val="00433F9E"/>
    <w:rsid w:val="00434E8F"/>
    <w:rsid w:val="00435552"/>
    <w:rsid w:val="00435B0C"/>
    <w:rsid w:val="00435E48"/>
    <w:rsid w:val="0043629F"/>
    <w:rsid w:val="004364A1"/>
    <w:rsid w:val="00436C51"/>
    <w:rsid w:val="00436D68"/>
    <w:rsid w:val="00436D72"/>
    <w:rsid w:val="00436F8C"/>
    <w:rsid w:val="00437494"/>
    <w:rsid w:val="004401CB"/>
    <w:rsid w:val="0044021C"/>
    <w:rsid w:val="004408DA"/>
    <w:rsid w:val="00440DA1"/>
    <w:rsid w:val="00441091"/>
    <w:rsid w:val="00441B81"/>
    <w:rsid w:val="00441D7F"/>
    <w:rsid w:val="00442838"/>
    <w:rsid w:val="004428D8"/>
    <w:rsid w:val="00442C08"/>
    <w:rsid w:val="00443535"/>
    <w:rsid w:val="00443E4B"/>
    <w:rsid w:val="004447B2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165"/>
    <w:rsid w:val="00453B06"/>
    <w:rsid w:val="00454052"/>
    <w:rsid w:val="00454413"/>
    <w:rsid w:val="00454713"/>
    <w:rsid w:val="004549AD"/>
    <w:rsid w:val="00455BC7"/>
    <w:rsid w:val="00455D52"/>
    <w:rsid w:val="0045681A"/>
    <w:rsid w:val="00456F69"/>
    <w:rsid w:val="00457CDB"/>
    <w:rsid w:val="00457E0D"/>
    <w:rsid w:val="0046140A"/>
    <w:rsid w:val="00461B6A"/>
    <w:rsid w:val="00462395"/>
    <w:rsid w:val="004627C5"/>
    <w:rsid w:val="00463323"/>
    <w:rsid w:val="0046428D"/>
    <w:rsid w:val="004643DF"/>
    <w:rsid w:val="0046447E"/>
    <w:rsid w:val="00464AC2"/>
    <w:rsid w:val="0046573B"/>
    <w:rsid w:val="004663DB"/>
    <w:rsid w:val="00467673"/>
    <w:rsid w:val="0046790B"/>
    <w:rsid w:val="00467F78"/>
    <w:rsid w:val="00470481"/>
    <w:rsid w:val="004707DF"/>
    <w:rsid w:val="00470848"/>
    <w:rsid w:val="00470A3B"/>
    <w:rsid w:val="00470A4D"/>
    <w:rsid w:val="00470A6E"/>
    <w:rsid w:val="0047130E"/>
    <w:rsid w:val="00471D58"/>
    <w:rsid w:val="00471FFB"/>
    <w:rsid w:val="0047205E"/>
    <w:rsid w:val="00472F6D"/>
    <w:rsid w:val="004733A6"/>
    <w:rsid w:val="00473952"/>
    <w:rsid w:val="004745BD"/>
    <w:rsid w:val="00474979"/>
    <w:rsid w:val="0047544B"/>
    <w:rsid w:val="0047554B"/>
    <w:rsid w:val="00475A42"/>
    <w:rsid w:val="0047773B"/>
    <w:rsid w:val="004806A4"/>
    <w:rsid w:val="00482C02"/>
    <w:rsid w:val="00483E32"/>
    <w:rsid w:val="004854B6"/>
    <w:rsid w:val="00485751"/>
    <w:rsid w:val="004901D8"/>
    <w:rsid w:val="0049037D"/>
    <w:rsid w:val="00490C88"/>
    <w:rsid w:val="00491343"/>
    <w:rsid w:val="004916DE"/>
    <w:rsid w:val="00491778"/>
    <w:rsid w:val="00491930"/>
    <w:rsid w:val="0049200E"/>
    <w:rsid w:val="0049204B"/>
    <w:rsid w:val="004924EA"/>
    <w:rsid w:val="004927DD"/>
    <w:rsid w:val="00492E6D"/>
    <w:rsid w:val="004932CA"/>
    <w:rsid w:val="004934A3"/>
    <w:rsid w:val="004938F4"/>
    <w:rsid w:val="0049397D"/>
    <w:rsid w:val="00493D5D"/>
    <w:rsid w:val="004944AB"/>
    <w:rsid w:val="00494B2F"/>
    <w:rsid w:val="00494D18"/>
    <w:rsid w:val="00494D54"/>
    <w:rsid w:val="00494FB2"/>
    <w:rsid w:val="00495C4F"/>
    <w:rsid w:val="0049616A"/>
    <w:rsid w:val="00496714"/>
    <w:rsid w:val="0049693A"/>
    <w:rsid w:val="004976D8"/>
    <w:rsid w:val="004A0017"/>
    <w:rsid w:val="004A0024"/>
    <w:rsid w:val="004A00A9"/>
    <w:rsid w:val="004A0811"/>
    <w:rsid w:val="004A083E"/>
    <w:rsid w:val="004A176E"/>
    <w:rsid w:val="004A225F"/>
    <w:rsid w:val="004A257D"/>
    <w:rsid w:val="004A2627"/>
    <w:rsid w:val="004A2C3C"/>
    <w:rsid w:val="004A2F43"/>
    <w:rsid w:val="004A3013"/>
    <w:rsid w:val="004A318E"/>
    <w:rsid w:val="004A32EF"/>
    <w:rsid w:val="004A32F5"/>
    <w:rsid w:val="004A37D1"/>
    <w:rsid w:val="004A3952"/>
    <w:rsid w:val="004A39FC"/>
    <w:rsid w:val="004A4E4C"/>
    <w:rsid w:val="004A4E7F"/>
    <w:rsid w:val="004A5843"/>
    <w:rsid w:val="004A59E6"/>
    <w:rsid w:val="004A6157"/>
    <w:rsid w:val="004A6361"/>
    <w:rsid w:val="004A6B7F"/>
    <w:rsid w:val="004A6C0D"/>
    <w:rsid w:val="004A7118"/>
    <w:rsid w:val="004A7134"/>
    <w:rsid w:val="004A776E"/>
    <w:rsid w:val="004A77D7"/>
    <w:rsid w:val="004A7CD3"/>
    <w:rsid w:val="004B0173"/>
    <w:rsid w:val="004B0399"/>
    <w:rsid w:val="004B0454"/>
    <w:rsid w:val="004B0465"/>
    <w:rsid w:val="004B049A"/>
    <w:rsid w:val="004B0BB1"/>
    <w:rsid w:val="004B14E6"/>
    <w:rsid w:val="004B270D"/>
    <w:rsid w:val="004B35F2"/>
    <w:rsid w:val="004B3BDF"/>
    <w:rsid w:val="004B481E"/>
    <w:rsid w:val="004B49BD"/>
    <w:rsid w:val="004B5996"/>
    <w:rsid w:val="004B5CAD"/>
    <w:rsid w:val="004B6972"/>
    <w:rsid w:val="004B6F6A"/>
    <w:rsid w:val="004B7C49"/>
    <w:rsid w:val="004B7D69"/>
    <w:rsid w:val="004B7E9B"/>
    <w:rsid w:val="004C0564"/>
    <w:rsid w:val="004C0606"/>
    <w:rsid w:val="004C0C43"/>
    <w:rsid w:val="004C0F06"/>
    <w:rsid w:val="004C0F29"/>
    <w:rsid w:val="004C1D0D"/>
    <w:rsid w:val="004C1EE9"/>
    <w:rsid w:val="004C2AB7"/>
    <w:rsid w:val="004C2D97"/>
    <w:rsid w:val="004C3083"/>
    <w:rsid w:val="004C3A6A"/>
    <w:rsid w:val="004C3C4F"/>
    <w:rsid w:val="004C3F66"/>
    <w:rsid w:val="004C47C1"/>
    <w:rsid w:val="004C48AF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A9E"/>
    <w:rsid w:val="004D3BD3"/>
    <w:rsid w:val="004D3D8C"/>
    <w:rsid w:val="004D4BD8"/>
    <w:rsid w:val="004D4C8F"/>
    <w:rsid w:val="004D4D82"/>
    <w:rsid w:val="004D53C7"/>
    <w:rsid w:val="004D5972"/>
    <w:rsid w:val="004D5A4E"/>
    <w:rsid w:val="004D68C6"/>
    <w:rsid w:val="004D732F"/>
    <w:rsid w:val="004D75DB"/>
    <w:rsid w:val="004D7A54"/>
    <w:rsid w:val="004E01BD"/>
    <w:rsid w:val="004E0C16"/>
    <w:rsid w:val="004E13D1"/>
    <w:rsid w:val="004E1912"/>
    <w:rsid w:val="004E193B"/>
    <w:rsid w:val="004E1E6E"/>
    <w:rsid w:val="004E2588"/>
    <w:rsid w:val="004E277B"/>
    <w:rsid w:val="004E2842"/>
    <w:rsid w:val="004E2EF8"/>
    <w:rsid w:val="004E3C1B"/>
    <w:rsid w:val="004E3C46"/>
    <w:rsid w:val="004E45CA"/>
    <w:rsid w:val="004E47A9"/>
    <w:rsid w:val="004E525A"/>
    <w:rsid w:val="004E5386"/>
    <w:rsid w:val="004E5938"/>
    <w:rsid w:val="004E6573"/>
    <w:rsid w:val="004E6638"/>
    <w:rsid w:val="004E6781"/>
    <w:rsid w:val="004E7088"/>
    <w:rsid w:val="004E725E"/>
    <w:rsid w:val="004E73BA"/>
    <w:rsid w:val="004E797A"/>
    <w:rsid w:val="004E79FD"/>
    <w:rsid w:val="004F1388"/>
    <w:rsid w:val="004F1EAF"/>
    <w:rsid w:val="004F2989"/>
    <w:rsid w:val="004F2D9B"/>
    <w:rsid w:val="004F44AE"/>
    <w:rsid w:val="004F4845"/>
    <w:rsid w:val="004F4D95"/>
    <w:rsid w:val="004F5039"/>
    <w:rsid w:val="004F5044"/>
    <w:rsid w:val="004F519F"/>
    <w:rsid w:val="004F5327"/>
    <w:rsid w:val="004F5DB3"/>
    <w:rsid w:val="004F71B8"/>
    <w:rsid w:val="004F7AFF"/>
    <w:rsid w:val="004F7B2A"/>
    <w:rsid w:val="00501490"/>
    <w:rsid w:val="00502156"/>
    <w:rsid w:val="00502302"/>
    <w:rsid w:val="0050252C"/>
    <w:rsid w:val="0050276C"/>
    <w:rsid w:val="00502938"/>
    <w:rsid w:val="005036C7"/>
    <w:rsid w:val="00503757"/>
    <w:rsid w:val="00503A72"/>
    <w:rsid w:val="00504129"/>
    <w:rsid w:val="005060CD"/>
    <w:rsid w:val="00506326"/>
    <w:rsid w:val="00506644"/>
    <w:rsid w:val="00506FAD"/>
    <w:rsid w:val="0050777F"/>
    <w:rsid w:val="00507ED1"/>
    <w:rsid w:val="005101D8"/>
    <w:rsid w:val="00510AA0"/>
    <w:rsid w:val="00511014"/>
    <w:rsid w:val="00511346"/>
    <w:rsid w:val="00511373"/>
    <w:rsid w:val="005117DB"/>
    <w:rsid w:val="005119CC"/>
    <w:rsid w:val="005122B6"/>
    <w:rsid w:val="005126A1"/>
    <w:rsid w:val="00512807"/>
    <w:rsid w:val="00512931"/>
    <w:rsid w:val="00513BDC"/>
    <w:rsid w:val="00513D1A"/>
    <w:rsid w:val="00513F80"/>
    <w:rsid w:val="00514105"/>
    <w:rsid w:val="00514301"/>
    <w:rsid w:val="00514BE7"/>
    <w:rsid w:val="00514EF1"/>
    <w:rsid w:val="00515070"/>
    <w:rsid w:val="005162E8"/>
    <w:rsid w:val="0051657E"/>
    <w:rsid w:val="00516DDF"/>
    <w:rsid w:val="00516FB7"/>
    <w:rsid w:val="00520927"/>
    <w:rsid w:val="00521622"/>
    <w:rsid w:val="00521681"/>
    <w:rsid w:val="00522E51"/>
    <w:rsid w:val="00523358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ED5"/>
    <w:rsid w:val="00526FBA"/>
    <w:rsid w:val="005278D9"/>
    <w:rsid w:val="00527BC5"/>
    <w:rsid w:val="00527D52"/>
    <w:rsid w:val="00530437"/>
    <w:rsid w:val="00530D1E"/>
    <w:rsid w:val="00530D80"/>
    <w:rsid w:val="00531C6D"/>
    <w:rsid w:val="00531D73"/>
    <w:rsid w:val="005321CD"/>
    <w:rsid w:val="00532AA7"/>
    <w:rsid w:val="00535D3D"/>
    <w:rsid w:val="00535D98"/>
    <w:rsid w:val="00537A9D"/>
    <w:rsid w:val="00537ECF"/>
    <w:rsid w:val="00542512"/>
    <w:rsid w:val="00542789"/>
    <w:rsid w:val="005429CB"/>
    <w:rsid w:val="00542C13"/>
    <w:rsid w:val="005434E9"/>
    <w:rsid w:val="00543AD3"/>
    <w:rsid w:val="0054406D"/>
    <w:rsid w:val="0054416C"/>
    <w:rsid w:val="00544F22"/>
    <w:rsid w:val="005451D3"/>
    <w:rsid w:val="00545CF4"/>
    <w:rsid w:val="00546E1F"/>
    <w:rsid w:val="0054733D"/>
    <w:rsid w:val="00547D2B"/>
    <w:rsid w:val="00550080"/>
    <w:rsid w:val="005512D2"/>
    <w:rsid w:val="0055235E"/>
    <w:rsid w:val="00552601"/>
    <w:rsid w:val="005526AF"/>
    <w:rsid w:val="00552A6A"/>
    <w:rsid w:val="00552BF6"/>
    <w:rsid w:val="00552E16"/>
    <w:rsid w:val="0055311F"/>
    <w:rsid w:val="00553569"/>
    <w:rsid w:val="005537E1"/>
    <w:rsid w:val="005538AE"/>
    <w:rsid w:val="005538B9"/>
    <w:rsid w:val="00554C98"/>
    <w:rsid w:val="00555133"/>
    <w:rsid w:val="0055553B"/>
    <w:rsid w:val="00555650"/>
    <w:rsid w:val="00555CE8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E4E"/>
    <w:rsid w:val="00563012"/>
    <w:rsid w:val="005635A7"/>
    <w:rsid w:val="00563892"/>
    <w:rsid w:val="00563FCE"/>
    <w:rsid w:val="005641E3"/>
    <w:rsid w:val="005645E7"/>
    <w:rsid w:val="00565D6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3E1"/>
    <w:rsid w:val="00575907"/>
    <w:rsid w:val="00575E0C"/>
    <w:rsid w:val="00576331"/>
    <w:rsid w:val="00576476"/>
    <w:rsid w:val="00576E58"/>
    <w:rsid w:val="0057778E"/>
    <w:rsid w:val="00577A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33"/>
    <w:rsid w:val="00582CF9"/>
    <w:rsid w:val="00583079"/>
    <w:rsid w:val="00583D3F"/>
    <w:rsid w:val="00584B5A"/>
    <w:rsid w:val="00584D66"/>
    <w:rsid w:val="00584EF4"/>
    <w:rsid w:val="00584F26"/>
    <w:rsid w:val="00584F56"/>
    <w:rsid w:val="00585FED"/>
    <w:rsid w:val="005871C7"/>
    <w:rsid w:val="00587FC3"/>
    <w:rsid w:val="00590115"/>
    <w:rsid w:val="0059050E"/>
    <w:rsid w:val="005907BC"/>
    <w:rsid w:val="0059094A"/>
    <w:rsid w:val="00590A0F"/>
    <w:rsid w:val="00590B90"/>
    <w:rsid w:val="00590CA6"/>
    <w:rsid w:val="005912FB"/>
    <w:rsid w:val="00591B5A"/>
    <w:rsid w:val="005924DE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C6F"/>
    <w:rsid w:val="005A216A"/>
    <w:rsid w:val="005A21AC"/>
    <w:rsid w:val="005A3DA8"/>
    <w:rsid w:val="005A3F0F"/>
    <w:rsid w:val="005A44B3"/>
    <w:rsid w:val="005A450A"/>
    <w:rsid w:val="005A46F1"/>
    <w:rsid w:val="005A4828"/>
    <w:rsid w:val="005A486F"/>
    <w:rsid w:val="005A49FB"/>
    <w:rsid w:val="005A4CF2"/>
    <w:rsid w:val="005A5CCA"/>
    <w:rsid w:val="005A5D3D"/>
    <w:rsid w:val="005A6211"/>
    <w:rsid w:val="005A70EC"/>
    <w:rsid w:val="005B0824"/>
    <w:rsid w:val="005B0852"/>
    <w:rsid w:val="005B0BB1"/>
    <w:rsid w:val="005B1C24"/>
    <w:rsid w:val="005B2430"/>
    <w:rsid w:val="005B30A8"/>
    <w:rsid w:val="005B342B"/>
    <w:rsid w:val="005B3A19"/>
    <w:rsid w:val="005B47B8"/>
    <w:rsid w:val="005B4C28"/>
    <w:rsid w:val="005B4CA3"/>
    <w:rsid w:val="005B4D4E"/>
    <w:rsid w:val="005B5098"/>
    <w:rsid w:val="005B583C"/>
    <w:rsid w:val="005B6E92"/>
    <w:rsid w:val="005C015D"/>
    <w:rsid w:val="005C0434"/>
    <w:rsid w:val="005C14D8"/>
    <w:rsid w:val="005C18D4"/>
    <w:rsid w:val="005C2896"/>
    <w:rsid w:val="005C2C45"/>
    <w:rsid w:val="005C3228"/>
    <w:rsid w:val="005C3985"/>
    <w:rsid w:val="005C3A36"/>
    <w:rsid w:val="005C48A1"/>
    <w:rsid w:val="005C568E"/>
    <w:rsid w:val="005C593D"/>
    <w:rsid w:val="005C5E7C"/>
    <w:rsid w:val="005C64AF"/>
    <w:rsid w:val="005C6841"/>
    <w:rsid w:val="005D013E"/>
    <w:rsid w:val="005D2C53"/>
    <w:rsid w:val="005D37FF"/>
    <w:rsid w:val="005D3860"/>
    <w:rsid w:val="005D404C"/>
    <w:rsid w:val="005D4403"/>
    <w:rsid w:val="005D4546"/>
    <w:rsid w:val="005D52DF"/>
    <w:rsid w:val="005D59CD"/>
    <w:rsid w:val="005D5F4D"/>
    <w:rsid w:val="005D5F72"/>
    <w:rsid w:val="005D784B"/>
    <w:rsid w:val="005D788A"/>
    <w:rsid w:val="005E0BA3"/>
    <w:rsid w:val="005E0CE4"/>
    <w:rsid w:val="005E18D5"/>
    <w:rsid w:val="005E1DEF"/>
    <w:rsid w:val="005E1F80"/>
    <w:rsid w:val="005E2083"/>
    <w:rsid w:val="005E281A"/>
    <w:rsid w:val="005E2A9E"/>
    <w:rsid w:val="005E341A"/>
    <w:rsid w:val="005E3483"/>
    <w:rsid w:val="005E3984"/>
    <w:rsid w:val="005E405E"/>
    <w:rsid w:val="005E4127"/>
    <w:rsid w:val="005E44A1"/>
    <w:rsid w:val="005E4623"/>
    <w:rsid w:val="005E55D9"/>
    <w:rsid w:val="005E5AAD"/>
    <w:rsid w:val="005E5FEA"/>
    <w:rsid w:val="005E664A"/>
    <w:rsid w:val="005E6862"/>
    <w:rsid w:val="005E6CD4"/>
    <w:rsid w:val="005E6F57"/>
    <w:rsid w:val="005E7B10"/>
    <w:rsid w:val="005E7B30"/>
    <w:rsid w:val="005F08D9"/>
    <w:rsid w:val="005F09E0"/>
    <w:rsid w:val="005F0B32"/>
    <w:rsid w:val="005F0D4A"/>
    <w:rsid w:val="005F11B9"/>
    <w:rsid w:val="005F1711"/>
    <w:rsid w:val="005F1D18"/>
    <w:rsid w:val="005F21D7"/>
    <w:rsid w:val="005F2324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5A3"/>
    <w:rsid w:val="005F5706"/>
    <w:rsid w:val="005F5FA0"/>
    <w:rsid w:val="005F6090"/>
    <w:rsid w:val="005F6711"/>
    <w:rsid w:val="005F6743"/>
    <w:rsid w:val="005F7A9E"/>
    <w:rsid w:val="005F7D66"/>
    <w:rsid w:val="00600010"/>
    <w:rsid w:val="00600372"/>
    <w:rsid w:val="006004CE"/>
    <w:rsid w:val="00600914"/>
    <w:rsid w:val="00601714"/>
    <w:rsid w:val="00601778"/>
    <w:rsid w:val="00601EB7"/>
    <w:rsid w:val="00602DED"/>
    <w:rsid w:val="00602ED0"/>
    <w:rsid w:val="0060314D"/>
    <w:rsid w:val="0060351E"/>
    <w:rsid w:val="006038D9"/>
    <w:rsid w:val="00603C17"/>
    <w:rsid w:val="0060404D"/>
    <w:rsid w:val="00604D05"/>
    <w:rsid w:val="00604E31"/>
    <w:rsid w:val="0060568C"/>
    <w:rsid w:val="00605724"/>
    <w:rsid w:val="00605D29"/>
    <w:rsid w:val="00605F7A"/>
    <w:rsid w:val="00605FD3"/>
    <w:rsid w:val="00606689"/>
    <w:rsid w:val="0060691F"/>
    <w:rsid w:val="00606B84"/>
    <w:rsid w:val="00606BC0"/>
    <w:rsid w:val="00606D3B"/>
    <w:rsid w:val="00607718"/>
    <w:rsid w:val="006107CF"/>
    <w:rsid w:val="00610EB7"/>
    <w:rsid w:val="0061146A"/>
    <w:rsid w:val="0061184C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2A0"/>
    <w:rsid w:val="00617AA0"/>
    <w:rsid w:val="00617C87"/>
    <w:rsid w:val="0062090B"/>
    <w:rsid w:val="0062111C"/>
    <w:rsid w:val="00621201"/>
    <w:rsid w:val="00621301"/>
    <w:rsid w:val="00621653"/>
    <w:rsid w:val="006218A9"/>
    <w:rsid w:val="00622022"/>
    <w:rsid w:val="0062234D"/>
    <w:rsid w:val="00622B26"/>
    <w:rsid w:val="00622BBD"/>
    <w:rsid w:val="00623177"/>
    <w:rsid w:val="0062349A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173A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A87"/>
    <w:rsid w:val="00634CBD"/>
    <w:rsid w:val="006355FB"/>
    <w:rsid w:val="0063589B"/>
    <w:rsid w:val="006361CA"/>
    <w:rsid w:val="00636F9D"/>
    <w:rsid w:val="00636FFA"/>
    <w:rsid w:val="0063728E"/>
    <w:rsid w:val="006375D0"/>
    <w:rsid w:val="006400F3"/>
    <w:rsid w:val="00640420"/>
    <w:rsid w:val="0064043A"/>
    <w:rsid w:val="00640782"/>
    <w:rsid w:val="00640D52"/>
    <w:rsid w:val="00641269"/>
    <w:rsid w:val="006419FD"/>
    <w:rsid w:val="00641C3E"/>
    <w:rsid w:val="006425F8"/>
    <w:rsid w:val="006427A8"/>
    <w:rsid w:val="006431EC"/>
    <w:rsid w:val="00643332"/>
    <w:rsid w:val="00643708"/>
    <w:rsid w:val="0064398A"/>
    <w:rsid w:val="00644449"/>
    <w:rsid w:val="00644964"/>
    <w:rsid w:val="00644C39"/>
    <w:rsid w:val="006455B6"/>
    <w:rsid w:val="00645688"/>
    <w:rsid w:val="00647623"/>
    <w:rsid w:val="00650A36"/>
    <w:rsid w:val="00650B9A"/>
    <w:rsid w:val="006513FB"/>
    <w:rsid w:val="0065143F"/>
    <w:rsid w:val="00651567"/>
    <w:rsid w:val="00652819"/>
    <w:rsid w:val="00652ACA"/>
    <w:rsid w:val="00652F9B"/>
    <w:rsid w:val="00653441"/>
    <w:rsid w:val="00653E86"/>
    <w:rsid w:val="0065403E"/>
    <w:rsid w:val="00654E5D"/>
    <w:rsid w:val="00655012"/>
    <w:rsid w:val="0065516B"/>
    <w:rsid w:val="00655955"/>
    <w:rsid w:val="00655B92"/>
    <w:rsid w:val="006570A7"/>
    <w:rsid w:val="00660761"/>
    <w:rsid w:val="00660C3D"/>
    <w:rsid w:val="00660C93"/>
    <w:rsid w:val="00661F97"/>
    <w:rsid w:val="00662ABB"/>
    <w:rsid w:val="006632E6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C16"/>
    <w:rsid w:val="00670F45"/>
    <w:rsid w:val="006713F9"/>
    <w:rsid w:val="00672176"/>
    <w:rsid w:val="00672C17"/>
    <w:rsid w:val="00672DBB"/>
    <w:rsid w:val="006731AB"/>
    <w:rsid w:val="00673483"/>
    <w:rsid w:val="00673645"/>
    <w:rsid w:val="00674568"/>
    <w:rsid w:val="006750D4"/>
    <w:rsid w:val="006751E4"/>
    <w:rsid w:val="006752A2"/>
    <w:rsid w:val="0067569E"/>
    <w:rsid w:val="00675832"/>
    <w:rsid w:val="00675E81"/>
    <w:rsid w:val="00675E8C"/>
    <w:rsid w:val="006768D8"/>
    <w:rsid w:val="0067723D"/>
    <w:rsid w:val="0067783A"/>
    <w:rsid w:val="00677907"/>
    <w:rsid w:val="00677C85"/>
    <w:rsid w:val="00677D3B"/>
    <w:rsid w:val="00677E67"/>
    <w:rsid w:val="006809F2"/>
    <w:rsid w:val="00680D13"/>
    <w:rsid w:val="00681077"/>
    <w:rsid w:val="0068124D"/>
    <w:rsid w:val="00681663"/>
    <w:rsid w:val="0068176B"/>
    <w:rsid w:val="00681D9F"/>
    <w:rsid w:val="00682E24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1EB"/>
    <w:rsid w:val="006904B6"/>
    <w:rsid w:val="00690AF8"/>
    <w:rsid w:val="006921EB"/>
    <w:rsid w:val="00692290"/>
    <w:rsid w:val="00692A38"/>
    <w:rsid w:val="00692BFE"/>
    <w:rsid w:val="00692F90"/>
    <w:rsid w:val="0069432A"/>
    <w:rsid w:val="00694531"/>
    <w:rsid w:val="00694668"/>
    <w:rsid w:val="00694798"/>
    <w:rsid w:val="006947F8"/>
    <w:rsid w:val="00695A6E"/>
    <w:rsid w:val="006965BF"/>
    <w:rsid w:val="0069715A"/>
    <w:rsid w:val="006A07ED"/>
    <w:rsid w:val="006A1CA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B0852"/>
    <w:rsid w:val="006B0BCD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0C6"/>
    <w:rsid w:val="006B7020"/>
    <w:rsid w:val="006B7AFC"/>
    <w:rsid w:val="006B7B48"/>
    <w:rsid w:val="006B7D83"/>
    <w:rsid w:val="006B7F7C"/>
    <w:rsid w:val="006C03D8"/>
    <w:rsid w:val="006C0EB1"/>
    <w:rsid w:val="006C1258"/>
    <w:rsid w:val="006C15C2"/>
    <w:rsid w:val="006C22F3"/>
    <w:rsid w:val="006C2525"/>
    <w:rsid w:val="006C2F73"/>
    <w:rsid w:val="006C3210"/>
    <w:rsid w:val="006C3813"/>
    <w:rsid w:val="006C39CF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C7DBD"/>
    <w:rsid w:val="006D0D00"/>
    <w:rsid w:val="006D170C"/>
    <w:rsid w:val="006D1CF7"/>
    <w:rsid w:val="006D2521"/>
    <w:rsid w:val="006D2E5E"/>
    <w:rsid w:val="006D3380"/>
    <w:rsid w:val="006D34D7"/>
    <w:rsid w:val="006D37EE"/>
    <w:rsid w:val="006D3C02"/>
    <w:rsid w:val="006D3EA5"/>
    <w:rsid w:val="006D42D3"/>
    <w:rsid w:val="006D5177"/>
    <w:rsid w:val="006D55AC"/>
    <w:rsid w:val="006D6D4C"/>
    <w:rsid w:val="006D762F"/>
    <w:rsid w:val="006D76FD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2FE6"/>
    <w:rsid w:val="006E3691"/>
    <w:rsid w:val="006E384A"/>
    <w:rsid w:val="006E3BD3"/>
    <w:rsid w:val="006E3C98"/>
    <w:rsid w:val="006E413B"/>
    <w:rsid w:val="006E474F"/>
    <w:rsid w:val="006E49D5"/>
    <w:rsid w:val="006E4B17"/>
    <w:rsid w:val="006E4EA0"/>
    <w:rsid w:val="006E57C5"/>
    <w:rsid w:val="006E6184"/>
    <w:rsid w:val="006E7041"/>
    <w:rsid w:val="006F01D5"/>
    <w:rsid w:val="006F028F"/>
    <w:rsid w:val="006F1590"/>
    <w:rsid w:val="006F1C70"/>
    <w:rsid w:val="006F257D"/>
    <w:rsid w:val="006F28B7"/>
    <w:rsid w:val="006F2B85"/>
    <w:rsid w:val="006F2C8C"/>
    <w:rsid w:val="006F302C"/>
    <w:rsid w:val="006F31F2"/>
    <w:rsid w:val="006F3B59"/>
    <w:rsid w:val="006F3BE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0CF"/>
    <w:rsid w:val="006F776F"/>
    <w:rsid w:val="006F785A"/>
    <w:rsid w:val="007001B1"/>
    <w:rsid w:val="007004C3"/>
    <w:rsid w:val="0070142C"/>
    <w:rsid w:val="00701CBA"/>
    <w:rsid w:val="00701E8F"/>
    <w:rsid w:val="007020CE"/>
    <w:rsid w:val="00702852"/>
    <w:rsid w:val="007028D3"/>
    <w:rsid w:val="007029E4"/>
    <w:rsid w:val="00702EAB"/>
    <w:rsid w:val="007031D1"/>
    <w:rsid w:val="00703466"/>
    <w:rsid w:val="00703533"/>
    <w:rsid w:val="0070402F"/>
    <w:rsid w:val="00704CE2"/>
    <w:rsid w:val="0070517B"/>
    <w:rsid w:val="00705372"/>
    <w:rsid w:val="00705A02"/>
    <w:rsid w:val="00705B1E"/>
    <w:rsid w:val="00705C53"/>
    <w:rsid w:val="00706B0D"/>
    <w:rsid w:val="0070733C"/>
    <w:rsid w:val="0070791C"/>
    <w:rsid w:val="00711A25"/>
    <w:rsid w:val="00712417"/>
    <w:rsid w:val="0071256B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BCE"/>
    <w:rsid w:val="00720C90"/>
    <w:rsid w:val="00720DDD"/>
    <w:rsid w:val="00720DE5"/>
    <w:rsid w:val="0072183B"/>
    <w:rsid w:val="00721CE2"/>
    <w:rsid w:val="007227CD"/>
    <w:rsid w:val="007227E0"/>
    <w:rsid w:val="00722980"/>
    <w:rsid w:val="00722AEB"/>
    <w:rsid w:val="00723993"/>
    <w:rsid w:val="00723B1B"/>
    <w:rsid w:val="007248CE"/>
    <w:rsid w:val="00724D1F"/>
    <w:rsid w:val="00725883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C96"/>
    <w:rsid w:val="00731207"/>
    <w:rsid w:val="0073143B"/>
    <w:rsid w:val="00731825"/>
    <w:rsid w:val="00732042"/>
    <w:rsid w:val="0073227B"/>
    <w:rsid w:val="00732422"/>
    <w:rsid w:val="00732A86"/>
    <w:rsid w:val="00732E40"/>
    <w:rsid w:val="00732F8A"/>
    <w:rsid w:val="00732FC2"/>
    <w:rsid w:val="00733A75"/>
    <w:rsid w:val="00733CB0"/>
    <w:rsid w:val="00734014"/>
    <w:rsid w:val="007347A7"/>
    <w:rsid w:val="00734A6D"/>
    <w:rsid w:val="007354AA"/>
    <w:rsid w:val="00735596"/>
    <w:rsid w:val="00736172"/>
    <w:rsid w:val="007361CD"/>
    <w:rsid w:val="007363F4"/>
    <w:rsid w:val="0073640F"/>
    <w:rsid w:val="0073681D"/>
    <w:rsid w:val="00736FA3"/>
    <w:rsid w:val="00737409"/>
    <w:rsid w:val="00737802"/>
    <w:rsid w:val="007404F5"/>
    <w:rsid w:val="007413E6"/>
    <w:rsid w:val="007415E6"/>
    <w:rsid w:val="00741E92"/>
    <w:rsid w:val="00743A1B"/>
    <w:rsid w:val="00743B02"/>
    <w:rsid w:val="00743C30"/>
    <w:rsid w:val="00744132"/>
    <w:rsid w:val="007441CA"/>
    <w:rsid w:val="0074447E"/>
    <w:rsid w:val="007446D1"/>
    <w:rsid w:val="00744E62"/>
    <w:rsid w:val="00744F07"/>
    <w:rsid w:val="00745175"/>
    <w:rsid w:val="007459B2"/>
    <w:rsid w:val="0074610F"/>
    <w:rsid w:val="00746162"/>
    <w:rsid w:val="007462DC"/>
    <w:rsid w:val="0074651D"/>
    <w:rsid w:val="0074659E"/>
    <w:rsid w:val="00746948"/>
    <w:rsid w:val="00747672"/>
    <w:rsid w:val="00747E39"/>
    <w:rsid w:val="00747E59"/>
    <w:rsid w:val="00750034"/>
    <w:rsid w:val="007502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7EE"/>
    <w:rsid w:val="00755DA7"/>
    <w:rsid w:val="0075623E"/>
    <w:rsid w:val="007563AD"/>
    <w:rsid w:val="00757065"/>
    <w:rsid w:val="00757851"/>
    <w:rsid w:val="00757F2A"/>
    <w:rsid w:val="00757FA4"/>
    <w:rsid w:val="007603D9"/>
    <w:rsid w:val="00761AE0"/>
    <w:rsid w:val="00761FAD"/>
    <w:rsid w:val="00763076"/>
    <w:rsid w:val="007636C5"/>
    <w:rsid w:val="0076370D"/>
    <w:rsid w:val="00763F90"/>
    <w:rsid w:val="007640F1"/>
    <w:rsid w:val="0076433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4412"/>
    <w:rsid w:val="00775DC9"/>
    <w:rsid w:val="00776E94"/>
    <w:rsid w:val="00777314"/>
    <w:rsid w:val="007778FA"/>
    <w:rsid w:val="0078007F"/>
    <w:rsid w:val="00780835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C65"/>
    <w:rsid w:val="00785FE2"/>
    <w:rsid w:val="007861AA"/>
    <w:rsid w:val="00786260"/>
    <w:rsid w:val="0078648E"/>
    <w:rsid w:val="0078771D"/>
    <w:rsid w:val="007901A8"/>
    <w:rsid w:val="00790978"/>
    <w:rsid w:val="00791498"/>
    <w:rsid w:val="007914E8"/>
    <w:rsid w:val="00791A92"/>
    <w:rsid w:val="007927A0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720"/>
    <w:rsid w:val="007A5C97"/>
    <w:rsid w:val="007A5CBB"/>
    <w:rsid w:val="007A5D20"/>
    <w:rsid w:val="007A650C"/>
    <w:rsid w:val="007A7036"/>
    <w:rsid w:val="007A7923"/>
    <w:rsid w:val="007A7BE5"/>
    <w:rsid w:val="007A7E16"/>
    <w:rsid w:val="007B0A37"/>
    <w:rsid w:val="007B0D4C"/>
    <w:rsid w:val="007B0E1F"/>
    <w:rsid w:val="007B1389"/>
    <w:rsid w:val="007B2383"/>
    <w:rsid w:val="007B258C"/>
    <w:rsid w:val="007B297D"/>
    <w:rsid w:val="007B307D"/>
    <w:rsid w:val="007B3150"/>
    <w:rsid w:val="007B3FE5"/>
    <w:rsid w:val="007B4532"/>
    <w:rsid w:val="007B527C"/>
    <w:rsid w:val="007B55E1"/>
    <w:rsid w:val="007B6491"/>
    <w:rsid w:val="007B6649"/>
    <w:rsid w:val="007B6D36"/>
    <w:rsid w:val="007B7087"/>
    <w:rsid w:val="007B72C6"/>
    <w:rsid w:val="007C0092"/>
    <w:rsid w:val="007C1ABD"/>
    <w:rsid w:val="007C2C57"/>
    <w:rsid w:val="007C3343"/>
    <w:rsid w:val="007C360D"/>
    <w:rsid w:val="007C4EE4"/>
    <w:rsid w:val="007C53A6"/>
    <w:rsid w:val="007C5556"/>
    <w:rsid w:val="007C58BE"/>
    <w:rsid w:val="007C5F31"/>
    <w:rsid w:val="007C7A69"/>
    <w:rsid w:val="007D0FAE"/>
    <w:rsid w:val="007D1801"/>
    <w:rsid w:val="007D2026"/>
    <w:rsid w:val="007D2116"/>
    <w:rsid w:val="007D330C"/>
    <w:rsid w:val="007D35F7"/>
    <w:rsid w:val="007D3F8F"/>
    <w:rsid w:val="007D4679"/>
    <w:rsid w:val="007D4743"/>
    <w:rsid w:val="007D50AA"/>
    <w:rsid w:val="007D6CCC"/>
    <w:rsid w:val="007D73EB"/>
    <w:rsid w:val="007D74DB"/>
    <w:rsid w:val="007E02C0"/>
    <w:rsid w:val="007E075D"/>
    <w:rsid w:val="007E09A7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46B9"/>
    <w:rsid w:val="007E5055"/>
    <w:rsid w:val="007E51D2"/>
    <w:rsid w:val="007E64FB"/>
    <w:rsid w:val="007E6B56"/>
    <w:rsid w:val="007E7B5E"/>
    <w:rsid w:val="007E7C02"/>
    <w:rsid w:val="007F02CB"/>
    <w:rsid w:val="007F0583"/>
    <w:rsid w:val="007F09A3"/>
    <w:rsid w:val="007F12AB"/>
    <w:rsid w:val="007F1DE7"/>
    <w:rsid w:val="007F200D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753"/>
    <w:rsid w:val="007F7A14"/>
    <w:rsid w:val="007F7ADF"/>
    <w:rsid w:val="007F7BF4"/>
    <w:rsid w:val="00800787"/>
    <w:rsid w:val="008007C3"/>
    <w:rsid w:val="00801124"/>
    <w:rsid w:val="00801D66"/>
    <w:rsid w:val="00801E7E"/>
    <w:rsid w:val="0080223E"/>
    <w:rsid w:val="008022AF"/>
    <w:rsid w:val="008024F3"/>
    <w:rsid w:val="00802864"/>
    <w:rsid w:val="00802B4D"/>
    <w:rsid w:val="00802F46"/>
    <w:rsid w:val="0080314F"/>
    <w:rsid w:val="00803949"/>
    <w:rsid w:val="00803EFD"/>
    <w:rsid w:val="00804025"/>
    <w:rsid w:val="008040A2"/>
    <w:rsid w:val="00804B76"/>
    <w:rsid w:val="00805D67"/>
    <w:rsid w:val="00806750"/>
    <w:rsid w:val="008068B2"/>
    <w:rsid w:val="00806C69"/>
    <w:rsid w:val="0080732E"/>
    <w:rsid w:val="00810159"/>
    <w:rsid w:val="0081027F"/>
    <w:rsid w:val="00810468"/>
    <w:rsid w:val="00810F0F"/>
    <w:rsid w:val="0081128E"/>
    <w:rsid w:val="00811808"/>
    <w:rsid w:val="00811FC6"/>
    <w:rsid w:val="0081331A"/>
    <w:rsid w:val="00814F54"/>
    <w:rsid w:val="00815136"/>
    <w:rsid w:val="008152B5"/>
    <w:rsid w:val="00815653"/>
    <w:rsid w:val="00815CED"/>
    <w:rsid w:val="00816BBC"/>
    <w:rsid w:val="008176E0"/>
    <w:rsid w:val="00817C1E"/>
    <w:rsid w:val="00821035"/>
    <w:rsid w:val="008210C2"/>
    <w:rsid w:val="008212FE"/>
    <w:rsid w:val="008213F1"/>
    <w:rsid w:val="008219A2"/>
    <w:rsid w:val="0082201F"/>
    <w:rsid w:val="00822F47"/>
    <w:rsid w:val="008232BC"/>
    <w:rsid w:val="00823988"/>
    <w:rsid w:val="00824443"/>
    <w:rsid w:val="008245CE"/>
    <w:rsid w:val="00824BF6"/>
    <w:rsid w:val="00824C64"/>
    <w:rsid w:val="00825046"/>
    <w:rsid w:val="00825C70"/>
    <w:rsid w:val="00825FEA"/>
    <w:rsid w:val="008265B9"/>
    <w:rsid w:val="008277D5"/>
    <w:rsid w:val="0082788A"/>
    <w:rsid w:val="008279CF"/>
    <w:rsid w:val="00827FCE"/>
    <w:rsid w:val="00831350"/>
    <w:rsid w:val="008317AD"/>
    <w:rsid w:val="00831900"/>
    <w:rsid w:val="00831F8F"/>
    <w:rsid w:val="00832BDA"/>
    <w:rsid w:val="00832DA2"/>
    <w:rsid w:val="00833362"/>
    <w:rsid w:val="00834017"/>
    <w:rsid w:val="0083416B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0FAE"/>
    <w:rsid w:val="00841959"/>
    <w:rsid w:val="008429D5"/>
    <w:rsid w:val="00842FEA"/>
    <w:rsid w:val="0084339F"/>
    <w:rsid w:val="008436E7"/>
    <w:rsid w:val="00843A7E"/>
    <w:rsid w:val="00843DA2"/>
    <w:rsid w:val="00844AA2"/>
    <w:rsid w:val="00844F65"/>
    <w:rsid w:val="00845D8F"/>
    <w:rsid w:val="0084628A"/>
    <w:rsid w:val="0084672F"/>
    <w:rsid w:val="00846901"/>
    <w:rsid w:val="00846B9D"/>
    <w:rsid w:val="00846E78"/>
    <w:rsid w:val="00847B14"/>
    <w:rsid w:val="00850665"/>
    <w:rsid w:val="008520AA"/>
    <w:rsid w:val="00852DCF"/>
    <w:rsid w:val="00852E7F"/>
    <w:rsid w:val="00853D8F"/>
    <w:rsid w:val="00853F5C"/>
    <w:rsid w:val="00854003"/>
    <w:rsid w:val="0085424B"/>
    <w:rsid w:val="00854D4A"/>
    <w:rsid w:val="0085518D"/>
    <w:rsid w:val="0085544D"/>
    <w:rsid w:val="008558C6"/>
    <w:rsid w:val="00855C02"/>
    <w:rsid w:val="00856F7A"/>
    <w:rsid w:val="00857209"/>
    <w:rsid w:val="00857436"/>
    <w:rsid w:val="0085761A"/>
    <w:rsid w:val="00857E74"/>
    <w:rsid w:val="008603EA"/>
    <w:rsid w:val="00860C7F"/>
    <w:rsid w:val="00860D4A"/>
    <w:rsid w:val="00861106"/>
    <w:rsid w:val="00861888"/>
    <w:rsid w:val="008618FC"/>
    <w:rsid w:val="008627D3"/>
    <w:rsid w:val="00862D3D"/>
    <w:rsid w:val="00864565"/>
    <w:rsid w:val="00864BAE"/>
    <w:rsid w:val="00864C77"/>
    <w:rsid w:val="00865716"/>
    <w:rsid w:val="00866612"/>
    <w:rsid w:val="00867484"/>
    <w:rsid w:val="008712A3"/>
    <w:rsid w:val="00871A17"/>
    <w:rsid w:val="00871A9E"/>
    <w:rsid w:val="0087230C"/>
    <w:rsid w:val="00872925"/>
    <w:rsid w:val="00873095"/>
    <w:rsid w:val="008732D5"/>
    <w:rsid w:val="0087336D"/>
    <w:rsid w:val="00873791"/>
    <w:rsid w:val="00874507"/>
    <w:rsid w:val="00874721"/>
    <w:rsid w:val="008748B2"/>
    <w:rsid w:val="00875F01"/>
    <w:rsid w:val="0087637B"/>
    <w:rsid w:val="00876465"/>
    <w:rsid w:val="0087690A"/>
    <w:rsid w:val="00877A10"/>
    <w:rsid w:val="00877A40"/>
    <w:rsid w:val="008806D0"/>
    <w:rsid w:val="00880CC7"/>
    <w:rsid w:val="00881298"/>
    <w:rsid w:val="008813D6"/>
    <w:rsid w:val="00881C0B"/>
    <w:rsid w:val="0088242B"/>
    <w:rsid w:val="008824CF"/>
    <w:rsid w:val="00882603"/>
    <w:rsid w:val="0088278B"/>
    <w:rsid w:val="008827EC"/>
    <w:rsid w:val="00883B42"/>
    <w:rsid w:val="0088421A"/>
    <w:rsid w:val="00884790"/>
    <w:rsid w:val="00885714"/>
    <w:rsid w:val="00885F27"/>
    <w:rsid w:val="0088624E"/>
    <w:rsid w:val="00886974"/>
    <w:rsid w:val="00886CF8"/>
    <w:rsid w:val="008870F5"/>
    <w:rsid w:val="00887255"/>
    <w:rsid w:val="008911EA"/>
    <w:rsid w:val="00891440"/>
    <w:rsid w:val="008916E2"/>
    <w:rsid w:val="008918D5"/>
    <w:rsid w:val="00891A9A"/>
    <w:rsid w:val="00891D66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42B"/>
    <w:rsid w:val="008977D6"/>
    <w:rsid w:val="00897C5F"/>
    <w:rsid w:val="008A0810"/>
    <w:rsid w:val="008A0BF8"/>
    <w:rsid w:val="008A17E1"/>
    <w:rsid w:val="008A210E"/>
    <w:rsid w:val="008A290F"/>
    <w:rsid w:val="008A2EEF"/>
    <w:rsid w:val="008A38A6"/>
    <w:rsid w:val="008A3D8C"/>
    <w:rsid w:val="008A4FAA"/>
    <w:rsid w:val="008A5679"/>
    <w:rsid w:val="008A57A7"/>
    <w:rsid w:val="008A582E"/>
    <w:rsid w:val="008A677D"/>
    <w:rsid w:val="008A6B5D"/>
    <w:rsid w:val="008A6F57"/>
    <w:rsid w:val="008A700F"/>
    <w:rsid w:val="008A706B"/>
    <w:rsid w:val="008B044B"/>
    <w:rsid w:val="008B0D2D"/>
    <w:rsid w:val="008B1E73"/>
    <w:rsid w:val="008B32F5"/>
    <w:rsid w:val="008B3954"/>
    <w:rsid w:val="008B3A24"/>
    <w:rsid w:val="008B4330"/>
    <w:rsid w:val="008B5448"/>
    <w:rsid w:val="008B5EF8"/>
    <w:rsid w:val="008B6DA1"/>
    <w:rsid w:val="008B71B3"/>
    <w:rsid w:val="008B7510"/>
    <w:rsid w:val="008B79B0"/>
    <w:rsid w:val="008B7BF2"/>
    <w:rsid w:val="008C035F"/>
    <w:rsid w:val="008C04C7"/>
    <w:rsid w:val="008C0992"/>
    <w:rsid w:val="008C0D93"/>
    <w:rsid w:val="008C19C2"/>
    <w:rsid w:val="008C1D18"/>
    <w:rsid w:val="008C1FE7"/>
    <w:rsid w:val="008C21A1"/>
    <w:rsid w:val="008C292D"/>
    <w:rsid w:val="008C3619"/>
    <w:rsid w:val="008C416E"/>
    <w:rsid w:val="008C4DF4"/>
    <w:rsid w:val="008C57E0"/>
    <w:rsid w:val="008C5C0E"/>
    <w:rsid w:val="008C67FE"/>
    <w:rsid w:val="008C6888"/>
    <w:rsid w:val="008C695E"/>
    <w:rsid w:val="008C77DD"/>
    <w:rsid w:val="008C7B9E"/>
    <w:rsid w:val="008D02B1"/>
    <w:rsid w:val="008D04A7"/>
    <w:rsid w:val="008D0770"/>
    <w:rsid w:val="008D0EFF"/>
    <w:rsid w:val="008D134A"/>
    <w:rsid w:val="008D1A00"/>
    <w:rsid w:val="008D25BE"/>
    <w:rsid w:val="008D282D"/>
    <w:rsid w:val="008D2E51"/>
    <w:rsid w:val="008D3ECC"/>
    <w:rsid w:val="008D4746"/>
    <w:rsid w:val="008D554A"/>
    <w:rsid w:val="008D57E1"/>
    <w:rsid w:val="008D5D8D"/>
    <w:rsid w:val="008D6611"/>
    <w:rsid w:val="008D66ED"/>
    <w:rsid w:val="008D6BE1"/>
    <w:rsid w:val="008D6DA2"/>
    <w:rsid w:val="008D7347"/>
    <w:rsid w:val="008D7672"/>
    <w:rsid w:val="008D7CBA"/>
    <w:rsid w:val="008E1A96"/>
    <w:rsid w:val="008E1B51"/>
    <w:rsid w:val="008E2429"/>
    <w:rsid w:val="008E32B5"/>
    <w:rsid w:val="008E3DEC"/>
    <w:rsid w:val="008E404D"/>
    <w:rsid w:val="008E4604"/>
    <w:rsid w:val="008E5A05"/>
    <w:rsid w:val="008E5CF3"/>
    <w:rsid w:val="008E76D3"/>
    <w:rsid w:val="008E77E2"/>
    <w:rsid w:val="008F0F52"/>
    <w:rsid w:val="008F19A9"/>
    <w:rsid w:val="008F19AC"/>
    <w:rsid w:val="008F1C53"/>
    <w:rsid w:val="008F21F0"/>
    <w:rsid w:val="008F2A2C"/>
    <w:rsid w:val="008F2C27"/>
    <w:rsid w:val="008F3372"/>
    <w:rsid w:val="008F3429"/>
    <w:rsid w:val="008F3933"/>
    <w:rsid w:val="008F4D67"/>
    <w:rsid w:val="008F5EDD"/>
    <w:rsid w:val="008F60A8"/>
    <w:rsid w:val="008F652E"/>
    <w:rsid w:val="008F6808"/>
    <w:rsid w:val="008F6C13"/>
    <w:rsid w:val="008F6E21"/>
    <w:rsid w:val="008F7C50"/>
    <w:rsid w:val="009002CF"/>
    <w:rsid w:val="00900F81"/>
    <w:rsid w:val="00901AED"/>
    <w:rsid w:val="00902604"/>
    <w:rsid w:val="00902FD2"/>
    <w:rsid w:val="0090336F"/>
    <w:rsid w:val="009035FE"/>
    <w:rsid w:val="00903A25"/>
    <w:rsid w:val="00903C0A"/>
    <w:rsid w:val="00904B27"/>
    <w:rsid w:val="00904FF4"/>
    <w:rsid w:val="00905142"/>
    <w:rsid w:val="009056FF"/>
    <w:rsid w:val="00906890"/>
    <w:rsid w:val="00906BFF"/>
    <w:rsid w:val="00906FF7"/>
    <w:rsid w:val="00907324"/>
    <w:rsid w:val="009074CA"/>
    <w:rsid w:val="00907AE0"/>
    <w:rsid w:val="009107F4"/>
    <w:rsid w:val="00910950"/>
    <w:rsid w:val="0091105D"/>
    <w:rsid w:val="00911623"/>
    <w:rsid w:val="0091183E"/>
    <w:rsid w:val="00911878"/>
    <w:rsid w:val="00911FEC"/>
    <w:rsid w:val="00912308"/>
    <w:rsid w:val="00912546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08"/>
    <w:rsid w:val="00920920"/>
    <w:rsid w:val="00920F18"/>
    <w:rsid w:val="009219BB"/>
    <w:rsid w:val="009222FA"/>
    <w:rsid w:val="00922451"/>
    <w:rsid w:val="009224D2"/>
    <w:rsid w:val="00922CCF"/>
    <w:rsid w:val="0092304B"/>
    <w:rsid w:val="009235DB"/>
    <w:rsid w:val="00923C11"/>
    <w:rsid w:val="00924246"/>
    <w:rsid w:val="0092541F"/>
    <w:rsid w:val="00925E3F"/>
    <w:rsid w:val="00926399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096"/>
    <w:rsid w:val="00934992"/>
    <w:rsid w:val="00934D22"/>
    <w:rsid w:val="00934D33"/>
    <w:rsid w:val="00935C4E"/>
    <w:rsid w:val="009360E2"/>
    <w:rsid w:val="00936990"/>
    <w:rsid w:val="00937061"/>
    <w:rsid w:val="0093712C"/>
    <w:rsid w:val="00937555"/>
    <w:rsid w:val="009377D7"/>
    <w:rsid w:val="00937CFD"/>
    <w:rsid w:val="009402B2"/>
    <w:rsid w:val="00940902"/>
    <w:rsid w:val="009410B8"/>
    <w:rsid w:val="00941340"/>
    <w:rsid w:val="0094137F"/>
    <w:rsid w:val="00941718"/>
    <w:rsid w:val="0094218B"/>
    <w:rsid w:val="00944122"/>
    <w:rsid w:val="00944126"/>
    <w:rsid w:val="00945ACE"/>
    <w:rsid w:val="00945C70"/>
    <w:rsid w:val="00946523"/>
    <w:rsid w:val="00946BA4"/>
    <w:rsid w:val="009472B7"/>
    <w:rsid w:val="00947482"/>
    <w:rsid w:val="0094784E"/>
    <w:rsid w:val="0094794E"/>
    <w:rsid w:val="00947C42"/>
    <w:rsid w:val="00947CBC"/>
    <w:rsid w:val="0095087C"/>
    <w:rsid w:val="00951202"/>
    <w:rsid w:val="00951448"/>
    <w:rsid w:val="00951ED8"/>
    <w:rsid w:val="00951FD9"/>
    <w:rsid w:val="00951FDA"/>
    <w:rsid w:val="00952430"/>
    <w:rsid w:val="00952CE6"/>
    <w:rsid w:val="00953CC9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95B"/>
    <w:rsid w:val="00957E2C"/>
    <w:rsid w:val="00960258"/>
    <w:rsid w:val="009609A7"/>
    <w:rsid w:val="0096131E"/>
    <w:rsid w:val="00962E17"/>
    <w:rsid w:val="009632BD"/>
    <w:rsid w:val="009632DE"/>
    <w:rsid w:val="00963964"/>
    <w:rsid w:val="00964315"/>
    <w:rsid w:val="00964834"/>
    <w:rsid w:val="0096486C"/>
    <w:rsid w:val="009648DF"/>
    <w:rsid w:val="00967B6F"/>
    <w:rsid w:val="00970061"/>
    <w:rsid w:val="009701BA"/>
    <w:rsid w:val="00970AB5"/>
    <w:rsid w:val="0097127B"/>
    <w:rsid w:val="009718CF"/>
    <w:rsid w:val="00971900"/>
    <w:rsid w:val="00971FDB"/>
    <w:rsid w:val="00973F2D"/>
    <w:rsid w:val="00974BE4"/>
    <w:rsid w:val="00974C57"/>
    <w:rsid w:val="0097523B"/>
    <w:rsid w:val="00975CAB"/>
    <w:rsid w:val="00975CCB"/>
    <w:rsid w:val="00976097"/>
    <w:rsid w:val="009762CB"/>
    <w:rsid w:val="00976C0E"/>
    <w:rsid w:val="00976ECA"/>
    <w:rsid w:val="00976F33"/>
    <w:rsid w:val="00980F0D"/>
    <w:rsid w:val="009818C7"/>
    <w:rsid w:val="00981C91"/>
    <w:rsid w:val="00981EFC"/>
    <w:rsid w:val="00982374"/>
    <w:rsid w:val="009823EA"/>
    <w:rsid w:val="009829E4"/>
    <w:rsid w:val="009829FF"/>
    <w:rsid w:val="00983157"/>
    <w:rsid w:val="009839F8"/>
    <w:rsid w:val="009840CD"/>
    <w:rsid w:val="009843B4"/>
    <w:rsid w:val="009847E9"/>
    <w:rsid w:val="0098705B"/>
    <w:rsid w:val="009870D3"/>
    <w:rsid w:val="009873D1"/>
    <w:rsid w:val="00987BAE"/>
    <w:rsid w:val="00990247"/>
    <w:rsid w:val="00990310"/>
    <w:rsid w:val="00990AA1"/>
    <w:rsid w:val="0099131F"/>
    <w:rsid w:val="0099167D"/>
    <w:rsid w:val="00991F0A"/>
    <w:rsid w:val="00992437"/>
    <w:rsid w:val="009947BE"/>
    <w:rsid w:val="00996762"/>
    <w:rsid w:val="0099677B"/>
    <w:rsid w:val="009969E3"/>
    <w:rsid w:val="00996D16"/>
    <w:rsid w:val="00996FF9"/>
    <w:rsid w:val="00997385"/>
    <w:rsid w:val="0099744C"/>
    <w:rsid w:val="00997635"/>
    <w:rsid w:val="00997F19"/>
    <w:rsid w:val="009A00EF"/>
    <w:rsid w:val="009A051F"/>
    <w:rsid w:val="009A08D3"/>
    <w:rsid w:val="009A1A86"/>
    <w:rsid w:val="009A1D72"/>
    <w:rsid w:val="009A1E24"/>
    <w:rsid w:val="009A1FA3"/>
    <w:rsid w:val="009A2FFC"/>
    <w:rsid w:val="009A30A2"/>
    <w:rsid w:val="009A416E"/>
    <w:rsid w:val="009A44FE"/>
    <w:rsid w:val="009A474C"/>
    <w:rsid w:val="009A5071"/>
    <w:rsid w:val="009A72C5"/>
    <w:rsid w:val="009B005A"/>
    <w:rsid w:val="009B0D5B"/>
    <w:rsid w:val="009B11AC"/>
    <w:rsid w:val="009B2E1E"/>
    <w:rsid w:val="009B3499"/>
    <w:rsid w:val="009B3842"/>
    <w:rsid w:val="009B3C16"/>
    <w:rsid w:val="009B3C89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091D"/>
    <w:rsid w:val="009C1095"/>
    <w:rsid w:val="009C10EB"/>
    <w:rsid w:val="009C110E"/>
    <w:rsid w:val="009C1173"/>
    <w:rsid w:val="009C186D"/>
    <w:rsid w:val="009C1952"/>
    <w:rsid w:val="009C1C79"/>
    <w:rsid w:val="009C21FB"/>
    <w:rsid w:val="009C3338"/>
    <w:rsid w:val="009C363B"/>
    <w:rsid w:val="009C3F58"/>
    <w:rsid w:val="009C4106"/>
    <w:rsid w:val="009C4155"/>
    <w:rsid w:val="009C4898"/>
    <w:rsid w:val="009C5D0B"/>
    <w:rsid w:val="009C645E"/>
    <w:rsid w:val="009C6CC7"/>
    <w:rsid w:val="009C75E7"/>
    <w:rsid w:val="009C775F"/>
    <w:rsid w:val="009C7A10"/>
    <w:rsid w:val="009C7ADE"/>
    <w:rsid w:val="009D031E"/>
    <w:rsid w:val="009D0508"/>
    <w:rsid w:val="009D06DC"/>
    <w:rsid w:val="009D2DF1"/>
    <w:rsid w:val="009D3FA6"/>
    <w:rsid w:val="009D416B"/>
    <w:rsid w:val="009D42CE"/>
    <w:rsid w:val="009D43A7"/>
    <w:rsid w:val="009D51A3"/>
    <w:rsid w:val="009D5D3D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4B4E"/>
    <w:rsid w:val="009E53A0"/>
    <w:rsid w:val="009E6D91"/>
    <w:rsid w:val="009E6FBA"/>
    <w:rsid w:val="009E7BC4"/>
    <w:rsid w:val="009F0214"/>
    <w:rsid w:val="009F0728"/>
    <w:rsid w:val="009F08A4"/>
    <w:rsid w:val="009F0A48"/>
    <w:rsid w:val="009F0B53"/>
    <w:rsid w:val="009F1282"/>
    <w:rsid w:val="009F26B1"/>
    <w:rsid w:val="009F2AEE"/>
    <w:rsid w:val="009F2E30"/>
    <w:rsid w:val="009F36B2"/>
    <w:rsid w:val="009F3783"/>
    <w:rsid w:val="009F3EA5"/>
    <w:rsid w:val="009F4B56"/>
    <w:rsid w:val="009F4E5B"/>
    <w:rsid w:val="009F5651"/>
    <w:rsid w:val="009F581C"/>
    <w:rsid w:val="009F5A72"/>
    <w:rsid w:val="009F689F"/>
    <w:rsid w:val="009F7C3B"/>
    <w:rsid w:val="00A00830"/>
    <w:rsid w:val="00A01A99"/>
    <w:rsid w:val="00A0258A"/>
    <w:rsid w:val="00A03C08"/>
    <w:rsid w:val="00A04142"/>
    <w:rsid w:val="00A04529"/>
    <w:rsid w:val="00A047CD"/>
    <w:rsid w:val="00A04BC5"/>
    <w:rsid w:val="00A04DD4"/>
    <w:rsid w:val="00A05276"/>
    <w:rsid w:val="00A057E6"/>
    <w:rsid w:val="00A06064"/>
    <w:rsid w:val="00A063CF"/>
    <w:rsid w:val="00A07F0A"/>
    <w:rsid w:val="00A07FBC"/>
    <w:rsid w:val="00A104F0"/>
    <w:rsid w:val="00A10554"/>
    <w:rsid w:val="00A10816"/>
    <w:rsid w:val="00A10EB2"/>
    <w:rsid w:val="00A10EB3"/>
    <w:rsid w:val="00A10FFB"/>
    <w:rsid w:val="00A11206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76"/>
    <w:rsid w:val="00A15641"/>
    <w:rsid w:val="00A17A35"/>
    <w:rsid w:val="00A21850"/>
    <w:rsid w:val="00A2185F"/>
    <w:rsid w:val="00A219EC"/>
    <w:rsid w:val="00A221E8"/>
    <w:rsid w:val="00A232CA"/>
    <w:rsid w:val="00A2374A"/>
    <w:rsid w:val="00A23847"/>
    <w:rsid w:val="00A23C2C"/>
    <w:rsid w:val="00A23EF8"/>
    <w:rsid w:val="00A2403B"/>
    <w:rsid w:val="00A24596"/>
    <w:rsid w:val="00A24C2C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6E2"/>
    <w:rsid w:val="00A32F91"/>
    <w:rsid w:val="00A33000"/>
    <w:rsid w:val="00A33062"/>
    <w:rsid w:val="00A3377D"/>
    <w:rsid w:val="00A33E21"/>
    <w:rsid w:val="00A342E8"/>
    <w:rsid w:val="00A343EE"/>
    <w:rsid w:val="00A345E5"/>
    <w:rsid w:val="00A34E80"/>
    <w:rsid w:val="00A3509A"/>
    <w:rsid w:val="00A351F0"/>
    <w:rsid w:val="00A355D3"/>
    <w:rsid w:val="00A35F6E"/>
    <w:rsid w:val="00A36035"/>
    <w:rsid w:val="00A36E19"/>
    <w:rsid w:val="00A37B1C"/>
    <w:rsid w:val="00A37C10"/>
    <w:rsid w:val="00A402C5"/>
    <w:rsid w:val="00A4078D"/>
    <w:rsid w:val="00A40883"/>
    <w:rsid w:val="00A4088C"/>
    <w:rsid w:val="00A408D7"/>
    <w:rsid w:val="00A4152F"/>
    <w:rsid w:val="00A41C4C"/>
    <w:rsid w:val="00A41CC7"/>
    <w:rsid w:val="00A42B60"/>
    <w:rsid w:val="00A43618"/>
    <w:rsid w:val="00A43AE7"/>
    <w:rsid w:val="00A4405B"/>
    <w:rsid w:val="00A44B53"/>
    <w:rsid w:val="00A44C2C"/>
    <w:rsid w:val="00A450E6"/>
    <w:rsid w:val="00A45757"/>
    <w:rsid w:val="00A45A07"/>
    <w:rsid w:val="00A46505"/>
    <w:rsid w:val="00A46757"/>
    <w:rsid w:val="00A47051"/>
    <w:rsid w:val="00A474BD"/>
    <w:rsid w:val="00A47539"/>
    <w:rsid w:val="00A478ED"/>
    <w:rsid w:val="00A47E20"/>
    <w:rsid w:val="00A50585"/>
    <w:rsid w:val="00A50CF3"/>
    <w:rsid w:val="00A512EF"/>
    <w:rsid w:val="00A51315"/>
    <w:rsid w:val="00A51911"/>
    <w:rsid w:val="00A51B4F"/>
    <w:rsid w:val="00A52276"/>
    <w:rsid w:val="00A523C6"/>
    <w:rsid w:val="00A52C3A"/>
    <w:rsid w:val="00A52ED3"/>
    <w:rsid w:val="00A52EF9"/>
    <w:rsid w:val="00A53082"/>
    <w:rsid w:val="00A53228"/>
    <w:rsid w:val="00A5359E"/>
    <w:rsid w:val="00A539CE"/>
    <w:rsid w:val="00A53CF7"/>
    <w:rsid w:val="00A53F17"/>
    <w:rsid w:val="00A54219"/>
    <w:rsid w:val="00A54FEA"/>
    <w:rsid w:val="00A55226"/>
    <w:rsid w:val="00A5626D"/>
    <w:rsid w:val="00A5682E"/>
    <w:rsid w:val="00A575D6"/>
    <w:rsid w:val="00A57F4A"/>
    <w:rsid w:val="00A610DE"/>
    <w:rsid w:val="00A612A7"/>
    <w:rsid w:val="00A61730"/>
    <w:rsid w:val="00A617B5"/>
    <w:rsid w:val="00A61F69"/>
    <w:rsid w:val="00A62558"/>
    <w:rsid w:val="00A6407E"/>
    <w:rsid w:val="00A645AF"/>
    <w:rsid w:val="00A646E2"/>
    <w:rsid w:val="00A653DD"/>
    <w:rsid w:val="00A65B26"/>
    <w:rsid w:val="00A65DAF"/>
    <w:rsid w:val="00A6653F"/>
    <w:rsid w:val="00A67188"/>
    <w:rsid w:val="00A671DC"/>
    <w:rsid w:val="00A67275"/>
    <w:rsid w:val="00A674B2"/>
    <w:rsid w:val="00A676CA"/>
    <w:rsid w:val="00A706E3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98F"/>
    <w:rsid w:val="00A74A74"/>
    <w:rsid w:val="00A74CBF"/>
    <w:rsid w:val="00A75359"/>
    <w:rsid w:val="00A757BC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3B"/>
    <w:rsid w:val="00A811E3"/>
    <w:rsid w:val="00A8144F"/>
    <w:rsid w:val="00A82C26"/>
    <w:rsid w:val="00A83B6A"/>
    <w:rsid w:val="00A8445A"/>
    <w:rsid w:val="00A85973"/>
    <w:rsid w:val="00A85C74"/>
    <w:rsid w:val="00A85CA2"/>
    <w:rsid w:val="00A85CB0"/>
    <w:rsid w:val="00A85D47"/>
    <w:rsid w:val="00A86420"/>
    <w:rsid w:val="00A8686B"/>
    <w:rsid w:val="00A868F3"/>
    <w:rsid w:val="00A8707E"/>
    <w:rsid w:val="00A872ED"/>
    <w:rsid w:val="00A90028"/>
    <w:rsid w:val="00A90E03"/>
    <w:rsid w:val="00A910A4"/>
    <w:rsid w:val="00A91586"/>
    <w:rsid w:val="00A91595"/>
    <w:rsid w:val="00A9232D"/>
    <w:rsid w:val="00A92415"/>
    <w:rsid w:val="00A925AA"/>
    <w:rsid w:val="00A93A15"/>
    <w:rsid w:val="00A9449E"/>
    <w:rsid w:val="00A95556"/>
    <w:rsid w:val="00A95689"/>
    <w:rsid w:val="00A957A0"/>
    <w:rsid w:val="00A95FF6"/>
    <w:rsid w:val="00A9604D"/>
    <w:rsid w:val="00A967BC"/>
    <w:rsid w:val="00A96816"/>
    <w:rsid w:val="00A96AC8"/>
    <w:rsid w:val="00A96E74"/>
    <w:rsid w:val="00A974F8"/>
    <w:rsid w:val="00A97979"/>
    <w:rsid w:val="00A97B9B"/>
    <w:rsid w:val="00AA046E"/>
    <w:rsid w:val="00AA05CC"/>
    <w:rsid w:val="00AA09F2"/>
    <w:rsid w:val="00AA0A0E"/>
    <w:rsid w:val="00AA0EA1"/>
    <w:rsid w:val="00AA0FB0"/>
    <w:rsid w:val="00AA2531"/>
    <w:rsid w:val="00AA2B31"/>
    <w:rsid w:val="00AA2E40"/>
    <w:rsid w:val="00AA3BFB"/>
    <w:rsid w:val="00AA3C63"/>
    <w:rsid w:val="00AA3ED0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85B"/>
    <w:rsid w:val="00AB0DF1"/>
    <w:rsid w:val="00AB1AB8"/>
    <w:rsid w:val="00AB2463"/>
    <w:rsid w:val="00AB2E57"/>
    <w:rsid w:val="00AB3C84"/>
    <w:rsid w:val="00AB44CE"/>
    <w:rsid w:val="00AB4894"/>
    <w:rsid w:val="00AB522D"/>
    <w:rsid w:val="00AB5D44"/>
    <w:rsid w:val="00AB64B4"/>
    <w:rsid w:val="00AB7182"/>
    <w:rsid w:val="00AB7314"/>
    <w:rsid w:val="00AB7B69"/>
    <w:rsid w:val="00AC0315"/>
    <w:rsid w:val="00AC0319"/>
    <w:rsid w:val="00AC0920"/>
    <w:rsid w:val="00AC0924"/>
    <w:rsid w:val="00AC0E9C"/>
    <w:rsid w:val="00AC186C"/>
    <w:rsid w:val="00AC18E6"/>
    <w:rsid w:val="00AC2055"/>
    <w:rsid w:val="00AC2490"/>
    <w:rsid w:val="00AC4B16"/>
    <w:rsid w:val="00AC4C83"/>
    <w:rsid w:val="00AC4DC9"/>
    <w:rsid w:val="00AC51EE"/>
    <w:rsid w:val="00AC54E0"/>
    <w:rsid w:val="00AC621B"/>
    <w:rsid w:val="00AC633C"/>
    <w:rsid w:val="00AC6629"/>
    <w:rsid w:val="00AC6CC7"/>
    <w:rsid w:val="00AC72B4"/>
    <w:rsid w:val="00AC73FB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557"/>
    <w:rsid w:val="00AD3642"/>
    <w:rsid w:val="00AD383A"/>
    <w:rsid w:val="00AD3B58"/>
    <w:rsid w:val="00AD3B62"/>
    <w:rsid w:val="00AD4F9D"/>
    <w:rsid w:val="00AD5482"/>
    <w:rsid w:val="00AD5687"/>
    <w:rsid w:val="00AD577F"/>
    <w:rsid w:val="00AD5A64"/>
    <w:rsid w:val="00AD5DB7"/>
    <w:rsid w:val="00AD6448"/>
    <w:rsid w:val="00AD6830"/>
    <w:rsid w:val="00AD6E3F"/>
    <w:rsid w:val="00AE008F"/>
    <w:rsid w:val="00AE0555"/>
    <w:rsid w:val="00AE0630"/>
    <w:rsid w:val="00AE0FDC"/>
    <w:rsid w:val="00AE1066"/>
    <w:rsid w:val="00AE1975"/>
    <w:rsid w:val="00AE1A39"/>
    <w:rsid w:val="00AE2123"/>
    <w:rsid w:val="00AE25EC"/>
    <w:rsid w:val="00AE2970"/>
    <w:rsid w:val="00AE2FF6"/>
    <w:rsid w:val="00AE3F14"/>
    <w:rsid w:val="00AE4031"/>
    <w:rsid w:val="00AE572F"/>
    <w:rsid w:val="00AE58FA"/>
    <w:rsid w:val="00AE5BB3"/>
    <w:rsid w:val="00AE6421"/>
    <w:rsid w:val="00AE67AA"/>
    <w:rsid w:val="00AE6C21"/>
    <w:rsid w:val="00AE71A7"/>
    <w:rsid w:val="00AE737C"/>
    <w:rsid w:val="00AE7C3E"/>
    <w:rsid w:val="00AE7D44"/>
    <w:rsid w:val="00AF0F42"/>
    <w:rsid w:val="00AF236B"/>
    <w:rsid w:val="00AF298F"/>
    <w:rsid w:val="00AF48A3"/>
    <w:rsid w:val="00AF4CF0"/>
    <w:rsid w:val="00AF5844"/>
    <w:rsid w:val="00AF5CCB"/>
    <w:rsid w:val="00AF65E8"/>
    <w:rsid w:val="00AF6844"/>
    <w:rsid w:val="00AF69BE"/>
    <w:rsid w:val="00AF70DE"/>
    <w:rsid w:val="00AF7CFE"/>
    <w:rsid w:val="00AF7EB7"/>
    <w:rsid w:val="00AF7FE2"/>
    <w:rsid w:val="00B0006E"/>
    <w:rsid w:val="00B00801"/>
    <w:rsid w:val="00B00B51"/>
    <w:rsid w:val="00B00DE9"/>
    <w:rsid w:val="00B011CF"/>
    <w:rsid w:val="00B01A0A"/>
    <w:rsid w:val="00B01D10"/>
    <w:rsid w:val="00B01DB4"/>
    <w:rsid w:val="00B01E00"/>
    <w:rsid w:val="00B027D8"/>
    <w:rsid w:val="00B02EAE"/>
    <w:rsid w:val="00B03177"/>
    <w:rsid w:val="00B03804"/>
    <w:rsid w:val="00B0384A"/>
    <w:rsid w:val="00B03AD8"/>
    <w:rsid w:val="00B03B05"/>
    <w:rsid w:val="00B05872"/>
    <w:rsid w:val="00B05934"/>
    <w:rsid w:val="00B069C4"/>
    <w:rsid w:val="00B06CAC"/>
    <w:rsid w:val="00B071C2"/>
    <w:rsid w:val="00B07A6D"/>
    <w:rsid w:val="00B1047A"/>
    <w:rsid w:val="00B1149B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48D5"/>
    <w:rsid w:val="00B15539"/>
    <w:rsid w:val="00B16200"/>
    <w:rsid w:val="00B16BC6"/>
    <w:rsid w:val="00B16ED0"/>
    <w:rsid w:val="00B17021"/>
    <w:rsid w:val="00B17218"/>
    <w:rsid w:val="00B17AA6"/>
    <w:rsid w:val="00B17ED9"/>
    <w:rsid w:val="00B2034B"/>
    <w:rsid w:val="00B20619"/>
    <w:rsid w:val="00B2072A"/>
    <w:rsid w:val="00B20D5A"/>
    <w:rsid w:val="00B21FF5"/>
    <w:rsid w:val="00B22821"/>
    <w:rsid w:val="00B228F7"/>
    <w:rsid w:val="00B22B9C"/>
    <w:rsid w:val="00B22E3B"/>
    <w:rsid w:val="00B22F30"/>
    <w:rsid w:val="00B23321"/>
    <w:rsid w:val="00B2389A"/>
    <w:rsid w:val="00B23DEB"/>
    <w:rsid w:val="00B247D7"/>
    <w:rsid w:val="00B24B9D"/>
    <w:rsid w:val="00B24D42"/>
    <w:rsid w:val="00B24DFB"/>
    <w:rsid w:val="00B25FC5"/>
    <w:rsid w:val="00B26876"/>
    <w:rsid w:val="00B271F2"/>
    <w:rsid w:val="00B30AC2"/>
    <w:rsid w:val="00B30DAC"/>
    <w:rsid w:val="00B31591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4F57"/>
    <w:rsid w:val="00B356FD"/>
    <w:rsid w:val="00B35AE7"/>
    <w:rsid w:val="00B35C34"/>
    <w:rsid w:val="00B36888"/>
    <w:rsid w:val="00B36902"/>
    <w:rsid w:val="00B3714E"/>
    <w:rsid w:val="00B3786C"/>
    <w:rsid w:val="00B406B8"/>
    <w:rsid w:val="00B409EB"/>
    <w:rsid w:val="00B41C60"/>
    <w:rsid w:val="00B42304"/>
    <w:rsid w:val="00B4263E"/>
    <w:rsid w:val="00B42A38"/>
    <w:rsid w:val="00B42CAD"/>
    <w:rsid w:val="00B43697"/>
    <w:rsid w:val="00B439FF"/>
    <w:rsid w:val="00B450C5"/>
    <w:rsid w:val="00B45409"/>
    <w:rsid w:val="00B4547F"/>
    <w:rsid w:val="00B45B24"/>
    <w:rsid w:val="00B463A7"/>
    <w:rsid w:val="00B46E1F"/>
    <w:rsid w:val="00B46E2A"/>
    <w:rsid w:val="00B50330"/>
    <w:rsid w:val="00B513F2"/>
    <w:rsid w:val="00B515D8"/>
    <w:rsid w:val="00B52120"/>
    <w:rsid w:val="00B528D0"/>
    <w:rsid w:val="00B52C0C"/>
    <w:rsid w:val="00B52C57"/>
    <w:rsid w:val="00B52E51"/>
    <w:rsid w:val="00B53103"/>
    <w:rsid w:val="00B531EA"/>
    <w:rsid w:val="00B549FC"/>
    <w:rsid w:val="00B54FF3"/>
    <w:rsid w:val="00B557B1"/>
    <w:rsid w:val="00B56CA9"/>
    <w:rsid w:val="00B57B03"/>
    <w:rsid w:val="00B609E5"/>
    <w:rsid w:val="00B60B5F"/>
    <w:rsid w:val="00B60B81"/>
    <w:rsid w:val="00B60F5C"/>
    <w:rsid w:val="00B6107C"/>
    <w:rsid w:val="00B6116F"/>
    <w:rsid w:val="00B61F0D"/>
    <w:rsid w:val="00B62130"/>
    <w:rsid w:val="00B62904"/>
    <w:rsid w:val="00B62A2A"/>
    <w:rsid w:val="00B63AAD"/>
    <w:rsid w:val="00B64491"/>
    <w:rsid w:val="00B64927"/>
    <w:rsid w:val="00B64E3F"/>
    <w:rsid w:val="00B6524F"/>
    <w:rsid w:val="00B6530F"/>
    <w:rsid w:val="00B6717C"/>
    <w:rsid w:val="00B672ED"/>
    <w:rsid w:val="00B67CBD"/>
    <w:rsid w:val="00B67E4E"/>
    <w:rsid w:val="00B67E72"/>
    <w:rsid w:val="00B70C84"/>
    <w:rsid w:val="00B7133C"/>
    <w:rsid w:val="00B71692"/>
    <w:rsid w:val="00B716AA"/>
    <w:rsid w:val="00B71791"/>
    <w:rsid w:val="00B71B6A"/>
    <w:rsid w:val="00B71DF3"/>
    <w:rsid w:val="00B723E2"/>
    <w:rsid w:val="00B72746"/>
    <w:rsid w:val="00B72927"/>
    <w:rsid w:val="00B72977"/>
    <w:rsid w:val="00B72AE0"/>
    <w:rsid w:val="00B73894"/>
    <w:rsid w:val="00B738C5"/>
    <w:rsid w:val="00B7390A"/>
    <w:rsid w:val="00B73A87"/>
    <w:rsid w:val="00B73B87"/>
    <w:rsid w:val="00B74192"/>
    <w:rsid w:val="00B76040"/>
    <w:rsid w:val="00B763A6"/>
    <w:rsid w:val="00B76615"/>
    <w:rsid w:val="00B76B44"/>
    <w:rsid w:val="00B808DD"/>
    <w:rsid w:val="00B80CA6"/>
    <w:rsid w:val="00B81124"/>
    <w:rsid w:val="00B81D5E"/>
    <w:rsid w:val="00B81FFE"/>
    <w:rsid w:val="00B82062"/>
    <w:rsid w:val="00B8217B"/>
    <w:rsid w:val="00B8238C"/>
    <w:rsid w:val="00B8241D"/>
    <w:rsid w:val="00B82728"/>
    <w:rsid w:val="00B82DBA"/>
    <w:rsid w:val="00B82E4B"/>
    <w:rsid w:val="00B82F8C"/>
    <w:rsid w:val="00B8325E"/>
    <w:rsid w:val="00B839A0"/>
    <w:rsid w:val="00B839DD"/>
    <w:rsid w:val="00B841CA"/>
    <w:rsid w:val="00B84AD2"/>
    <w:rsid w:val="00B84BE8"/>
    <w:rsid w:val="00B8619E"/>
    <w:rsid w:val="00B86C93"/>
    <w:rsid w:val="00B876AA"/>
    <w:rsid w:val="00B87CBF"/>
    <w:rsid w:val="00B90127"/>
    <w:rsid w:val="00B90152"/>
    <w:rsid w:val="00B90C96"/>
    <w:rsid w:val="00B90EB8"/>
    <w:rsid w:val="00B91A90"/>
    <w:rsid w:val="00B91E4D"/>
    <w:rsid w:val="00B92346"/>
    <w:rsid w:val="00B92A4F"/>
    <w:rsid w:val="00B92EA6"/>
    <w:rsid w:val="00B939C1"/>
    <w:rsid w:val="00B93A1B"/>
    <w:rsid w:val="00B946A4"/>
    <w:rsid w:val="00B948BC"/>
    <w:rsid w:val="00B9503A"/>
    <w:rsid w:val="00B9514E"/>
    <w:rsid w:val="00B957C3"/>
    <w:rsid w:val="00B96443"/>
    <w:rsid w:val="00B96B22"/>
    <w:rsid w:val="00B96EF2"/>
    <w:rsid w:val="00B973F2"/>
    <w:rsid w:val="00B97CC6"/>
    <w:rsid w:val="00BA0B20"/>
    <w:rsid w:val="00BA0C6D"/>
    <w:rsid w:val="00BA1136"/>
    <w:rsid w:val="00BA155C"/>
    <w:rsid w:val="00BA186A"/>
    <w:rsid w:val="00BA1926"/>
    <w:rsid w:val="00BA21F3"/>
    <w:rsid w:val="00BA2A72"/>
    <w:rsid w:val="00BA357C"/>
    <w:rsid w:val="00BA377E"/>
    <w:rsid w:val="00BA4443"/>
    <w:rsid w:val="00BA567A"/>
    <w:rsid w:val="00BA5990"/>
    <w:rsid w:val="00BA59B8"/>
    <w:rsid w:val="00BA5AB7"/>
    <w:rsid w:val="00BA6B5D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7DA"/>
    <w:rsid w:val="00BB2CBA"/>
    <w:rsid w:val="00BB2DF2"/>
    <w:rsid w:val="00BB2E7E"/>
    <w:rsid w:val="00BB3C61"/>
    <w:rsid w:val="00BB3C93"/>
    <w:rsid w:val="00BB45F9"/>
    <w:rsid w:val="00BB5379"/>
    <w:rsid w:val="00BB5B75"/>
    <w:rsid w:val="00BB5CFC"/>
    <w:rsid w:val="00BB5EE3"/>
    <w:rsid w:val="00BB6196"/>
    <w:rsid w:val="00BB648F"/>
    <w:rsid w:val="00BB698C"/>
    <w:rsid w:val="00BB6BAD"/>
    <w:rsid w:val="00BB77F6"/>
    <w:rsid w:val="00BB7965"/>
    <w:rsid w:val="00BB7F9A"/>
    <w:rsid w:val="00BC069A"/>
    <w:rsid w:val="00BC0C36"/>
    <w:rsid w:val="00BC1B15"/>
    <w:rsid w:val="00BC1CA6"/>
    <w:rsid w:val="00BC20E0"/>
    <w:rsid w:val="00BC255C"/>
    <w:rsid w:val="00BC28E5"/>
    <w:rsid w:val="00BC3425"/>
    <w:rsid w:val="00BC3880"/>
    <w:rsid w:val="00BC3982"/>
    <w:rsid w:val="00BC3C18"/>
    <w:rsid w:val="00BC416D"/>
    <w:rsid w:val="00BC416E"/>
    <w:rsid w:val="00BC47B8"/>
    <w:rsid w:val="00BC51E1"/>
    <w:rsid w:val="00BC52C2"/>
    <w:rsid w:val="00BC52FB"/>
    <w:rsid w:val="00BC55A2"/>
    <w:rsid w:val="00BC59A1"/>
    <w:rsid w:val="00BC650C"/>
    <w:rsid w:val="00BC653C"/>
    <w:rsid w:val="00BC6D2A"/>
    <w:rsid w:val="00BC70FF"/>
    <w:rsid w:val="00BC761F"/>
    <w:rsid w:val="00BC78C0"/>
    <w:rsid w:val="00BC7DCA"/>
    <w:rsid w:val="00BC7FEF"/>
    <w:rsid w:val="00BD0080"/>
    <w:rsid w:val="00BD03B9"/>
    <w:rsid w:val="00BD1044"/>
    <w:rsid w:val="00BD143F"/>
    <w:rsid w:val="00BD1705"/>
    <w:rsid w:val="00BD210F"/>
    <w:rsid w:val="00BD2BCE"/>
    <w:rsid w:val="00BD2D14"/>
    <w:rsid w:val="00BD2E5A"/>
    <w:rsid w:val="00BD2F70"/>
    <w:rsid w:val="00BD31FB"/>
    <w:rsid w:val="00BD382D"/>
    <w:rsid w:val="00BD41CD"/>
    <w:rsid w:val="00BD4246"/>
    <w:rsid w:val="00BD4B7C"/>
    <w:rsid w:val="00BD4B94"/>
    <w:rsid w:val="00BD56C5"/>
    <w:rsid w:val="00BD595C"/>
    <w:rsid w:val="00BD5C58"/>
    <w:rsid w:val="00BD6442"/>
    <w:rsid w:val="00BD6BA3"/>
    <w:rsid w:val="00BD722E"/>
    <w:rsid w:val="00BD7550"/>
    <w:rsid w:val="00BE0353"/>
    <w:rsid w:val="00BE0BE4"/>
    <w:rsid w:val="00BE10F0"/>
    <w:rsid w:val="00BE1255"/>
    <w:rsid w:val="00BE12ED"/>
    <w:rsid w:val="00BE1C27"/>
    <w:rsid w:val="00BE1F51"/>
    <w:rsid w:val="00BE2435"/>
    <w:rsid w:val="00BE2452"/>
    <w:rsid w:val="00BE2A6A"/>
    <w:rsid w:val="00BE3FC7"/>
    <w:rsid w:val="00BE4113"/>
    <w:rsid w:val="00BE4C01"/>
    <w:rsid w:val="00BE526F"/>
    <w:rsid w:val="00BE59FC"/>
    <w:rsid w:val="00BE6F5D"/>
    <w:rsid w:val="00BE78D4"/>
    <w:rsid w:val="00BE7FFC"/>
    <w:rsid w:val="00BF1DD9"/>
    <w:rsid w:val="00BF1FB1"/>
    <w:rsid w:val="00BF2E14"/>
    <w:rsid w:val="00BF44A8"/>
    <w:rsid w:val="00BF4C02"/>
    <w:rsid w:val="00BF6076"/>
    <w:rsid w:val="00BF60AC"/>
    <w:rsid w:val="00BF62C4"/>
    <w:rsid w:val="00BF6450"/>
    <w:rsid w:val="00BF6C84"/>
    <w:rsid w:val="00BF729D"/>
    <w:rsid w:val="00BF74C6"/>
    <w:rsid w:val="00BF74D2"/>
    <w:rsid w:val="00BF7595"/>
    <w:rsid w:val="00BF7AAB"/>
    <w:rsid w:val="00C00AE6"/>
    <w:rsid w:val="00C00CFE"/>
    <w:rsid w:val="00C0124E"/>
    <w:rsid w:val="00C016D6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81F"/>
    <w:rsid w:val="00C05D41"/>
    <w:rsid w:val="00C05F45"/>
    <w:rsid w:val="00C070C7"/>
    <w:rsid w:val="00C07429"/>
    <w:rsid w:val="00C07952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89D"/>
    <w:rsid w:val="00C14B83"/>
    <w:rsid w:val="00C14E56"/>
    <w:rsid w:val="00C1507C"/>
    <w:rsid w:val="00C1551E"/>
    <w:rsid w:val="00C1561C"/>
    <w:rsid w:val="00C157B9"/>
    <w:rsid w:val="00C15EC8"/>
    <w:rsid w:val="00C167FA"/>
    <w:rsid w:val="00C17F68"/>
    <w:rsid w:val="00C201D9"/>
    <w:rsid w:val="00C2031A"/>
    <w:rsid w:val="00C20638"/>
    <w:rsid w:val="00C20DFF"/>
    <w:rsid w:val="00C21068"/>
    <w:rsid w:val="00C21AB0"/>
    <w:rsid w:val="00C2290A"/>
    <w:rsid w:val="00C23C12"/>
    <w:rsid w:val="00C23F55"/>
    <w:rsid w:val="00C2436D"/>
    <w:rsid w:val="00C243A4"/>
    <w:rsid w:val="00C24966"/>
    <w:rsid w:val="00C24D4E"/>
    <w:rsid w:val="00C24FE0"/>
    <w:rsid w:val="00C25AD0"/>
    <w:rsid w:val="00C262A5"/>
    <w:rsid w:val="00C2678D"/>
    <w:rsid w:val="00C26B1A"/>
    <w:rsid w:val="00C27205"/>
    <w:rsid w:val="00C27345"/>
    <w:rsid w:val="00C2747F"/>
    <w:rsid w:val="00C27815"/>
    <w:rsid w:val="00C27A00"/>
    <w:rsid w:val="00C3032A"/>
    <w:rsid w:val="00C303D7"/>
    <w:rsid w:val="00C30A04"/>
    <w:rsid w:val="00C30C57"/>
    <w:rsid w:val="00C30D4F"/>
    <w:rsid w:val="00C318DA"/>
    <w:rsid w:val="00C321BB"/>
    <w:rsid w:val="00C324F3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377C8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58C8"/>
    <w:rsid w:val="00C46131"/>
    <w:rsid w:val="00C462E9"/>
    <w:rsid w:val="00C466E7"/>
    <w:rsid w:val="00C46910"/>
    <w:rsid w:val="00C47623"/>
    <w:rsid w:val="00C47669"/>
    <w:rsid w:val="00C502CF"/>
    <w:rsid w:val="00C5092D"/>
    <w:rsid w:val="00C50A1C"/>
    <w:rsid w:val="00C510AC"/>
    <w:rsid w:val="00C51B82"/>
    <w:rsid w:val="00C51E02"/>
    <w:rsid w:val="00C52C2E"/>
    <w:rsid w:val="00C52CA3"/>
    <w:rsid w:val="00C52CBA"/>
    <w:rsid w:val="00C534C6"/>
    <w:rsid w:val="00C5354A"/>
    <w:rsid w:val="00C5380D"/>
    <w:rsid w:val="00C5387F"/>
    <w:rsid w:val="00C543DA"/>
    <w:rsid w:val="00C549B7"/>
    <w:rsid w:val="00C54A49"/>
    <w:rsid w:val="00C55638"/>
    <w:rsid w:val="00C5563A"/>
    <w:rsid w:val="00C55894"/>
    <w:rsid w:val="00C567AC"/>
    <w:rsid w:val="00C56890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C67"/>
    <w:rsid w:val="00C64F8F"/>
    <w:rsid w:val="00C6515A"/>
    <w:rsid w:val="00C651F1"/>
    <w:rsid w:val="00C65783"/>
    <w:rsid w:val="00C65AF5"/>
    <w:rsid w:val="00C65B7F"/>
    <w:rsid w:val="00C66382"/>
    <w:rsid w:val="00C664CB"/>
    <w:rsid w:val="00C66695"/>
    <w:rsid w:val="00C67373"/>
    <w:rsid w:val="00C6796C"/>
    <w:rsid w:val="00C67CCD"/>
    <w:rsid w:val="00C67E16"/>
    <w:rsid w:val="00C70099"/>
    <w:rsid w:val="00C70934"/>
    <w:rsid w:val="00C70B18"/>
    <w:rsid w:val="00C71506"/>
    <w:rsid w:val="00C71747"/>
    <w:rsid w:val="00C71CA0"/>
    <w:rsid w:val="00C71DE0"/>
    <w:rsid w:val="00C71FD0"/>
    <w:rsid w:val="00C726DE"/>
    <w:rsid w:val="00C72E3A"/>
    <w:rsid w:val="00C73102"/>
    <w:rsid w:val="00C735B4"/>
    <w:rsid w:val="00C73EE6"/>
    <w:rsid w:val="00C75E7F"/>
    <w:rsid w:val="00C762AA"/>
    <w:rsid w:val="00C767ED"/>
    <w:rsid w:val="00C76946"/>
    <w:rsid w:val="00C76EC2"/>
    <w:rsid w:val="00C778E7"/>
    <w:rsid w:val="00C821A7"/>
    <w:rsid w:val="00C823BE"/>
    <w:rsid w:val="00C82446"/>
    <w:rsid w:val="00C82599"/>
    <w:rsid w:val="00C82FF6"/>
    <w:rsid w:val="00C8316C"/>
    <w:rsid w:val="00C83398"/>
    <w:rsid w:val="00C83601"/>
    <w:rsid w:val="00C8377B"/>
    <w:rsid w:val="00C84C57"/>
    <w:rsid w:val="00C85047"/>
    <w:rsid w:val="00C85A57"/>
    <w:rsid w:val="00C85BE5"/>
    <w:rsid w:val="00C85E12"/>
    <w:rsid w:val="00C864AA"/>
    <w:rsid w:val="00C8738F"/>
    <w:rsid w:val="00C873A3"/>
    <w:rsid w:val="00C878CC"/>
    <w:rsid w:val="00C8791D"/>
    <w:rsid w:val="00C87A8F"/>
    <w:rsid w:val="00C901BA"/>
    <w:rsid w:val="00C904FD"/>
    <w:rsid w:val="00C908BC"/>
    <w:rsid w:val="00C90D0D"/>
    <w:rsid w:val="00C90E00"/>
    <w:rsid w:val="00C9134D"/>
    <w:rsid w:val="00C92861"/>
    <w:rsid w:val="00C92A68"/>
    <w:rsid w:val="00C92FC2"/>
    <w:rsid w:val="00C9327B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2D2F"/>
    <w:rsid w:val="00CA2E09"/>
    <w:rsid w:val="00CA33C2"/>
    <w:rsid w:val="00CA386D"/>
    <w:rsid w:val="00CA4022"/>
    <w:rsid w:val="00CA4248"/>
    <w:rsid w:val="00CA42D7"/>
    <w:rsid w:val="00CA4E5A"/>
    <w:rsid w:val="00CA535D"/>
    <w:rsid w:val="00CA5885"/>
    <w:rsid w:val="00CA5AAB"/>
    <w:rsid w:val="00CA5BC2"/>
    <w:rsid w:val="00CA6848"/>
    <w:rsid w:val="00CA6D20"/>
    <w:rsid w:val="00CA6D51"/>
    <w:rsid w:val="00CA6FCB"/>
    <w:rsid w:val="00CA7450"/>
    <w:rsid w:val="00CA7E63"/>
    <w:rsid w:val="00CA7E85"/>
    <w:rsid w:val="00CB111F"/>
    <w:rsid w:val="00CB125E"/>
    <w:rsid w:val="00CB23F9"/>
    <w:rsid w:val="00CB2532"/>
    <w:rsid w:val="00CB2779"/>
    <w:rsid w:val="00CB39FD"/>
    <w:rsid w:val="00CB3B8E"/>
    <w:rsid w:val="00CB4476"/>
    <w:rsid w:val="00CB47C9"/>
    <w:rsid w:val="00CB4AD7"/>
    <w:rsid w:val="00CB4E58"/>
    <w:rsid w:val="00CB578E"/>
    <w:rsid w:val="00CB5872"/>
    <w:rsid w:val="00CB5C2F"/>
    <w:rsid w:val="00CB6DD2"/>
    <w:rsid w:val="00CB6EF1"/>
    <w:rsid w:val="00CB76E4"/>
    <w:rsid w:val="00CB7BD0"/>
    <w:rsid w:val="00CB7D2F"/>
    <w:rsid w:val="00CC0618"/>
    <w:rsid w:val="00CC0A64"/>
    <w:rsid w:val="00CC0BFE"/>
    <w:rsid w:val="00CC126C"/>
    <w:rsid w:val="00CC248A"/>
    <w:rsid w:val="00CC28BC"/>
    <w:rsid w:val="00CC2DF8"/>
    <w:rsid w:val="00CC3D45"/>
    <w:rsid w:val="00CC3E7F"/>
    <w:rsid w:val="00CC518C"/>
    <w:rsid w:val="00CC5B38"/>
    <w:rsid w:val="00CC5E2D"/>
    <w:rsid w:val="00CC6768"/>
    <w:rsid w:val="00CD06F4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4FC7"/>
    <w:rsid w:val="00CD521E"/>
    <w:rsid w:val="00CD5615"/>
    <w:rsid w:val="00CD5870"/>
    <w:rsid w:val="00CD5A93"/>
    <w:rsid w:val="00CD5BE3"/>
    <w:rsid w:val="00CD5C6E"/>
    <w:rsid w:val="00CD72BE"/>
    <w:rsid w:val="00CE065D"/>
    <w:rsid w:val="00CE0786"/>
    <w:rsid w:val="00CE23ED"/>
    <w:rsid w:val="00CE3BA9"/>
    <w:rsid w:val="00CE3E40"/>
    <w:rsid w:val="00CE3EA5"/>
    <w:rsid w:val="00CE3FF4"/>
    <w:rsid w:val="00CE4551"/>
    <w:rsid w:val="00CE45F6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6D21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6FE8"/>
    <w:rsid w:val="00CF75F4"/>
    <w:rsid w:val="00CF7B40"/>
    <w:rsid w:val="00CF7BBA"/>
    <w:rsid w:val="00CF7E0E"/>
    <w:rsid w:val="00D00823"/>
    <w:rsid w:val="00D0092D"/>
    <w:rsid w:val="00D00A6B"/>
    <w:rsid w:val="00D00FFB"/>
    <w:rsid w:val="00D0115D"/>
    <w:rsid w:val="00D01D6C"/>
    <w:rsid w:val="00D02288"/>
    <w:rsid w:val="00D0256A"/>
    <w:rsid w:val="00D02881"/>
    <w:rsid w:val="00D029C7"/>
    <w:rsid w:val="00D02D35"/>
    <w:rsid w:val="00D03315"/>
    <w:rsid w:val="00D03FAE"/>
    <w:rsid w:val="00D04DF8"/>
    <w:rsid w:val="00D0558F"/>
    <w:rsid w:val="00D05715"/>
    <w:rsid w:val="00D05B6D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0E1"/>
    <w:rsid w:val="00D10A12"/>
    <w:rsid w:val="00D11424"/>
    <w:rsid w:val="00D115FF"/>
    <w:rsid w:val="00D11D5E"/>
    <w:rsid w:val="00D11FB5"/>
    <w:rsid w:val="00D1201A"/>
    <w:rsid w:val="00D125C5"/>
    <w:rsid w:val="00D136C9"/>
    <w:rsid w:val="00D140AD"/>
    <w:rsid w:val="00D14F29"/>
    <w:rsid w:val="00D1670F"/>
    <w:rsid w:val="00D16898"/>
    <w:rsid w:val="00D179E8"/>
    <w:rsid w:val="00D17F9E"/>
    <w:rsid w:val="00D203B8"/>
    <w:rsid w:val="00D20766"/>
    <w:rsid w:val="00D20FB6"/>
    <w:rsid w:val="00D2198A"/>
    <w:rsid w:val="00D221E1"/>
    <w:rsid w:val="00D223F5"/>
    <w:rsid w:val="00D2247A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653"/>
    <w:rsid w:val="00D2757D"/>
    <w:rsid w:val="00D2782C"/>
    <w:rsid w:val="00D3321D"/>
    <w:rsid w:val="00D3332F"/>
    <w:rsid w:val="00D33EC3"/>
    <w:rsid w:val="00D34A2A"/>
    <w:rsid w:val="00D34DED"/>
    <w:rsid w:val="00D3520F"/>
    <w:rsid w:val="00D35314"/>
    <w:rsid w:val="00D35610"/>
    <w:rsid w:val="00D35CE1"/>
    <w:rsid w:val="00D375A6"/>
    <w:rsid w:val="00D377D8"/>
    <w:rsid w:val="00D37A6B"/>
    <w:rsid w:val="00D40E35"/>
    <w:rsid w:val="00D4100D"/>
    <w:rsid w:val="00D414F3"/>
    <w:rsid w:val="00D41CC9"/>
    <w:rsid w:val="00D421B0"/>
    <w:rsid w:val="00D42958"/>
    <w:rsid w:val="00D42A93"/>
    <w:rsid w:val="00D43D31"/>
    <w:rsid w:val="00D4516C"/>
    <w:rsid w:val="00D45841"/>
    <w:rsid w:val="00D46432"/>
    <w:rsid w:val="00D465BE"/>
    <w:rsid w:val="00D47423"/>
    <w:rsid w:val="00D4794F"/>
    <w:rsid w:val="00D47E18"/>
    <w:rsid w:val="00D47FE6"/>
    <w:rsid w:val="00D509DE"/>
    <w:rsid w:val="00D50A87"/>
    <w:rsid w:val="00D50DC7"/>
    <w:rsid w:val="00D51841"/>
    <w:rsid w:val="00D5206A"/>
    <w:rsid w:val="00D52764"/>
    <w:rsid w:val="00D54472"/>
    <w:rsid w:val="00D544E8"/>
    <w:rsid w:val="00D544FB"/>
    <w:rsid w:val="00D5451D"/>
    <w:rsid w:val="00D555A2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2831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80C"/>
    <w:rsid w:val="00D71C9A"/>
    <w:rsid w:val="00D720A3"/>
    <w:rsid w:val="00D720EB"/>
    <w:rsid w:val="00D727A7"/>
    <w:rsid w:val="00D72FD4"/>
    <w:rsid w:val="00D73DEC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47D5"/>
    <w:rsid w:val="00D8577E"/>
    <w:rsid w:val="00D858F7"/>
    <w:rsid w:val="00D85FBF"/>
    <w:rsid w:val="00D868CD"/>
    <w:rsid w:val="00D86CEB"/>
    <w:rsid w:val="00D87076"/>
    <w:rsid w:val="00D870E4"/>
    <w:rsid w:val="00D87167"/>
    <w:rsid w:val="00D9014F"/>
    <w:rsid w:val="00D90375"/>
    <w:rsid w:val="00D905B2"/>
    <w:rsid w:val="00D908FA"/>
    <w:rsid w:val="00D90A8F"/>
    <w:rsid w:val="00D90E3A"/>
    <w:rsid w:val="00D90F90"/>
    <w:rsid w:val="00D914B6"/>
    <w:rsid w:val="00D918D3"/>
    <w:rsid w:val="00D918D4"/>
    <w:rsid w:val="00D92E97"/>
    <w:rsid w:val="00D93856"/>
    <w:rsid w:val="00D93AD0"/>
    <w:rsid w:val="00D93AF3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6CB"/>
    <w:rsid w:val="00DA283A"/>
    <w:rsid w:val="00DA2C2D"/>
    <w:rsid w:val="00DA2DAB"/>
    <w:rsid w:val="00DA31CD"/>
    <w:rsid w:val="00DA3693"/>
    <w:rsid w:val="00DA3838"/>
    <w:rsid w:val="00DA4F5C"/>
    <w:rsid w:val="00DA4FE5"/>
    <w:rsid w:val="00DA53CC"/>
    <w:rsid w:val="00DA61A2"/>
    <w:rsid w:val="00DA62B4"/>
    <w:rsid w:val="00DA6504"/>
    <w:rsid w:val="00DA7159"/>
    <w:rsid w:val="00DA779F"/>
    <w:rsid w:val="00DA7FC1"/>
    <w:rsid w:val="00DB0295"/>
    <w:rsid w:val="00DB0C47"/>
    <w:rsid w:val="00DB12BD"/>
    <w:rsid w:val="00DB1F42"/>
    <w:rsid w:val="00DB2C2B"/>
    <w:rsid w:val="00DB35E1"/>
    <w:rsid w:val="00DB3C1C"/>
    <w:rsid w:val="00DB3CAF"/>
    <w:rsid w:val="00DB4107"/>
    <w:rsid w:val="00DB4541"/>
    <w:rsid w:val="00DB57A0"/>
    <w:rsid w:val="00DB5F06"/>
    <w:rsid w:val="00DB675D"/>
    <w:rsid w:val="00DB6C61"/>
    <w:rsid w:val="00DC027C"/>
    <w:rsid w:val="00DC12B6"/>
    <w:rsid w:val="00DC176E"/>
    <w:rsid w:val="00DC1A1E"/>
    <w:rsid w:val="00DC1E15"/>
    <w:rsid w:val="00DC205F"/>
    <w:rsid w:val="00DC2D52"/>
    <w:rsid w:val="00DC2EE8"/>
    <w:rsid w:val="00DC3252"/>
    <w:rsid w:val="00DC3FEA"/>
    <w:rsid w:val="00DC561D"/>
    <w:rsid w:val="00DC6715"/>
    <w:rsid w:val="00DC69A4"/>
    <w:rsid w:val="00DC6F31"/>
    <w:rsid w:val="00DC7628"/>
    <w:rsid w:val="00DC794C"/>
    <w:rsid w:val="00DC7A65"/>
    <w:rsid w:val="00DD0C70"/>
    <w:rsid w:val="00DD1264"/>
    <w:rsid w:val="00DD1382"/>
    <w:rsid w:val="00DD178B"/>
    <w:rsid w:val="00DD1C19"/>
    <w:rsid w:val="00DD2261"/>
    <w:rsid w:val="00DD245B"/>
    <w:rsid w:val="00DD2DD6"/>
    <w:rsid w:val="00DD2FA6"/>
    <w:rsid w:val="00DD389A"/>
    <w:rsid w:val="00DD3D04"/>
    <w:rsid w:val="00DD40A0"/>
    <w:rsid w:val="00DD45EF"/>
    <w:rsid w:val="00DD4C62"/>
    <w:rsid w:val="00DD5BD3"/>
    <w:rsid w:val="00DD67CB"/>
    <w:rsid w:val="00DD738D"/>
    <w:rsid w:val="00DD7AAC"/>
    <w:rsid w:val="00DD7DC0"/>
    <w:rsid w:val="00DE005C"/>
    <w:rsid w:val="00DE0173"/>
    <w:rsid w:val="00DE0ED4"/>
    <w:rsid w:val="00DE0EFE"/>
    <w:rsid w:val="00DE106C"/>
    <w:rsid w:val="00DE113D"/>
    <w:rsid w:val="00DE16FE"/>
    <w:rsid w:val="00DE19EE"/>
    <w:rsid w:val="00DE22C0"/>
    <w:rsid w:val="00DE2390"/>
    <w:rsid w:val="00DE29C5"/>
    <w:rsid w:val="00DE2D9E"/>
    <w:rsid w:val="00DE3434"/>
    <w:rsid w:val="00DE47E6"/>
    <w:rsid w:val="00DE4B43"/>
    <w:rsid w:val="00DE4F5E"/>
    <w:rsid w:val="00DE5020"/>
    <w:rsid w:val="00DE576C"/>
    <w:rsid w:val="00DE5A6F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C4A"/>
    <w:rsid w:val="00DF0F40"/>
    <w:rsid w:val="00DF187A"/>
    <w:rsid w:val="00DF1CB1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607A"/>
    <w:rsid w:val="00DF628E"/>
    <w:rsid w:val="00DF6892"/>
    <w:rsid w:val="00DF69E1"/>
    <w:rsid w:val="00DF7F6B"/>
    <w:rsid w:val="00E01311"/>
    <w:rsid w:val="00E0142A"/>
    <w:rsid w:val="00E01687"/>
    <w:rsid w:val="00E01A99"/>
    <w:rsid w:val="00E01EB4"/>
    <w:rsid w:val="00E02129"/>
    <w:rsid w:val="00E028D5"/>
    <w:rsid w:val="00E02E78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6C4"/>
    <w:rsid w:val="00E0681B"/>
    <w:rsid w:val="00E0684A"/>
    <w:rsid w:val="00E070EC"/>
    <w:rsid w:val="00E10447"/>
    <w:rsid w:val="00E108FB"/>
    <w:rsid w:val="00E1181C"/>
    <w:rsid w:val="00E11AAC"/>
    <w:rsid w:val="00E11AED"/>
    <w:rsid w:val="00E12122"/>
    <w:rsid w:val="00E12155"/>
    <w:rsid w:val="00E12623"/>
    <w:rsid w:val="00E12C36"/>
    <w:rsid w:val="00E12E82"/>
    <w:rsid w:val="00E12EF2"/>
    <w:rsid w:val="00E130DA"/>
    <w:rsid w:val="00E13432"/>
    <w:rsid w:val="00E13D98"/>
    <w:rsid w:val="00E13E1D"/>
    <w:rsid w:val="00E13F9C"/>
    <w:rsid w:val="00E13F9E"/>
    <w:rsid w:val="00E14B56"/>
    <w:rsid w:val="00E15A22"/>
    <w:rsid w:val="00E15E2B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2251"/>
    <w:rsid w:val="00E2228B"/>
    <w:rsid w:val="00E22E59"/>
    <w:rsid w:val="00E23085"/>
    <w:rsid w:val="00E23BDA"/>
    <w:rsid w:val="00E242F4"/>
    <w:rsid w:val="00E24BAD"/>
    <w:rsid w:val="00E24DDB"/>
    <w:rsid w:val="00E25323"/>
    <w:rsid w:val="00E25720"/>
    <w:rsid w:val="00E257EA"/>
    <w:rsid w:val="00E26856"/>
    <w:rsid w:val="00E27A44"/>
    <w:rsid w:val="00E27B13"/>
    <w:rsid w:val="00E30D14"/>
    <w:rsid w:val="00E310D5"/>
    <w:rsid w:val="00E3174D"/>
    <w:rsid w:val="00E31F7D"/>
    <w:rsid w:val="00E3263B"/>
    <w:rsid w:val="00E331A7"/>
    <w:rsid w:val="00E33560"/>
    <w:rsid w:val="00E33CED"/>
    <w:rsid w:val="00E3447B"/>
    <w:rsid w:val="00E34AD0"/>
    <w:rsid w:val="00E36A9D"/>
    <w:rsid w:val="00E36B47"/>
    <w:rsid w:val="00E36CCA"/>
    <w:rsid w:val="00E37099"/>
    <w:rsid w:val="00E371F3"/>
    <w:rsid w:val="00E377B4"/>
    <w:rsid w:val="00E377C5"/>
    <w:rsid w:val="00E406E3"/>
    <w:rsid w:val="00E40931"/>
    <w:rsid w:val="00E41222"/>
    <w:rsid w:val="00E41869"/>
    <w:rsid w:val="00E41BA7"/>
    <w:rsid w:val="00E41C29"/>
    <w:rsid w:val="00E42569"/>
    <w:rsid w:val="00E42890"/>
    <w:rsid w:val="00E43A0B"/>
    <w:rsid w:val="00E43EA4"/>
    <w:rsid w:val="00E44C33"/>
    <w:rsid w:val="00E45072"/>
    <w:rsid w:val="00E45C3A"/>
    <w:rsid w:val="00E4611C"/>
    <w:rsid w:val="00E46122"/>
    <w:rsid w:val="00E4663D"/>
    <w:rsid w:val="00E47283"/>
    <w:rsid w:val="00E50343"/>
    <w:rsid w:val="00E51E57"/>
    <w:rsid w:val="00E52987"/>
    <w:rsid w:val="00E52E8E"/>
    <w:rsid w:val="00E52E8F"/>
    <w:rsid w:val="00E533F4"/>
    <w:rsid w:val="00E537BF"/>
    <w:rsid w:val="00E5405E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211"/>
    <w:rsid w:val="00E623D3"/>
    <w:rsid w:val="00E626EC"/>
    <w:rsid w:val="00E62742"/>
    <w:rsid w:val="00E62893"/>
    <w:rsid w:val="00E63422"/>
    <w:rsid w:val="00E63A3A"/>
    <w:rsid w:val="00E63AA5"/>
    <w:rsid w:val="00E64494"/>
    <w:rsid w:val="00E648F4"/>
    <w:rsid w:val="00E64FE5"/>
    <w:rsid w:val="00E65441"/>
    <w:rsid w:val="00E65F37"/>
    <w:rsid w:val="00E66A1B"/>
    <w:rsid w:val="00E66D2B"/>
    <w:rsid w:val="00E675EE"/>
    <w:rsid w:val="00E6776F"/>
    <w:rsid w:val="00E703DB"/>
    <w:rsid w:val="00E72D79"/>
    <w:rsid w:val="00E72E77"/>
    <w:rsid w:val="00E74522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7A7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1C3"/>
    <w:rsid w:val="00E828DD"/>
    <w:rsid w:val="00E82CD5"/>
    <w:rsid w:val="00E8343A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963"/>
    <w:rsid w:val="00E91A01"/>
    <w:rsid w:val="00E925DE"/>
    <w:rsid w:val="00E928AB"/>
    <w:rsid w:val="00E92AB8"/>
    <w:rsid w:val="00E93D2E"/>
    <w:rsid w:val="00E93D9D"/>
    <w:rsid w:val="00E93E47"/>
    <w:rsid w:val="00E94BB8"/>
    <w:rsid w:val="00E95881"/>
    <w:rsid w:val="00E95911"/>
    <w:rsid w:val="00E95B45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A51"/>
    <w:rsid w:val="00EA2CAD"/>
    <w:rsid w:val="00EA4C99"/>
    <w:rsid w:val="00EA5165"/>
    <w:rsid w:val="00EA5522"/>
    <w:rsid w:val="00EA652B"/>
    <w:rsid w:val="00EA671B"/>
    <w:rsid w:val="00EA6A4A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32C"/>
    <w:rsid w:val="00EB44FB"/>
    <w:rsid w:val="00EB4883"/>
    <w:rsid w:val="00EB54B7"/>
    <w:rsid w:val="00EB5A2E"/>
    <w:rsid w:val="00EB655A"/>
    <w:rsid w:val="00EB7177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28"/>
    <w:rsid w:val="00EC3D63"/>
    <w:rsid w:val="00EC4061"/>
    <w:rsid w:val="00EC486D"/>
    <w:rsid w:val="00EC4D2E"/>
    <w:rsid w:val="00EC52EF"/>
    <w:rsid w:val="00EC54D3"/>
    <w:rsid w:val="00EC5DED"/>
    <w:rsid w:val="00EC5E54"/>
    <w:rsid w:val="00EC6040"/>
    <w:rsid w:val="00EC609A"/>
    <w:rsid w:val="00EC667E"/>
    <w:rsid w:val="00EC6977"/>
    <w:rsid w:val="00EC6B23"/>
    <w:rsid w:val="00EC6F8E"/>
    <w:rsid w:val="00EC7005"/>
    <w:rsid w:val="00EC7244"/>
    <w:rsid w:val="00ED01DC"/>
    <w:rsid w:val="00ED0302"/>
    <w:rsid w:val="00ED03C3"/>
    <w:rsid w:val="00ED09D1"/>
    <w:rsid w:val="00ED0C9A"/>
    <w:rsid w:val="00ED1055"/>
    <w:rsid w:val="00ED1A38"/>
    <w:rsid w:val="00ED1B48"/>
    <w:rsid w:val="00ED1E52"/>
    <w:rsid w:val="00ED2186"/>
    <w:rsid w:val="00ED2D1D"/>
    <w:rsid w:val="00ED33EA"/>
    <w:rsid w:val="00ED393A"/>
    <w:rsid w:val="00ED3E68"/>
    <w:rsid w:val="00ED4C4B"/>
    <w:rsid w:val="00ED54E4"/>
    <w:rsid w:val="00ED5E75"/>
    <w:rsid w:val="00ED6FC2"/>
    <w:rsid w:val="00ED6FCA"/>
    <w:rsid w:val="00EE0267"/>
    <w:rsid w:val="00EE06CB"/>
    <w:rsid w:val="00EE263C"/>
    <w:rsid w:val="00EE3087"/>
    <w:rsid w:val="00EE338D"/>
    <w:rsid w:val="00EE3A6E"/>
    <w:rsid w:val="00EE3B6B"/>
    <w:rsid w:val="00EE5407"/>
    <w:rsid w:val="00EE5670"/>
    <w:rsid w:val="00EE56DD"/>
    <w:rsid w:val="00EE60DD"/>
    <w:rsid w:val="00EE66C2"/>
    <w:rsid w:val="00EE67E1"/>
    <w:rsid w:val="00EE7006"/>
    <w:rsid w:val="00EF07E6"/>
    <w:rsid w:val="00EF165A"/>
    <w:rsid w:val="00EF168A"/>
    <w:rsid w:val="00EF1701"/>
    <w:rsid w:val="00EF1E24"/>
    <w:rsid w:val="00EF2111"/>
    <w:rsid w:val="00EF2D35"/>
    <w:rsid w:val="00EF3133"/>
    <w:rsid w:val="00EF31D3"/>
    <w:rsid w:val="00EF3588"/>
    <w:rsid w:val="00EF3C9C"/>
    <w:rsid w:val="00EF3E44"/>
    <w:rsid w:val="00EF4E05"/>
    <w:rsid w:val="00EF54A4"/>
    <w:rsid w:val="00EF69D8"/>
    <w:rsid w:val="00EF70A1"/>
    <w:rsid w:val="00EF7B3D"/>
    <w:rsid w:val="00EF7E50"/>
    <w:rsid w:val="00EF7F54"/>
    <w:rsid w:val="00F00E07"/>
    <w:rsid w:val="00F018E6"/>
    <w:rsid w:val="00F01929"/>
    <w:rsid w:val="00F01983"/>
    <w:rsid w:val="00F01DC1"/>
    <w:rsid w:val="00F01F41"/>
    <w:rsid w:val="00F025DC"/>
    <w:rsid w:val="00F030EA"/>
    <w:rsid w:val="00F03488"/>
    <w:rsid w:val="00F042AE"/>
    <w:rsid w:val="00F050C7"/>
    <w:rsid w:val="00F05356"/>
    <w:rsid w:val="00F0540A"/>
    <w:rsid w:val="00F06CD8"/>
    <w:rsid w:val="00F0707F"/>
    <w:rsid w:val="00F070D2"/>
    <w:rsid w:val="00F0727F"/>
    <w:rsid w:val="00F07345"/>
    <w:rsid w:val="00F0755C"/>
    <w:rsid w:val="00F07E5D"/>
    <w:rsid w:val="00F10436"/>
    <w:rsid w:val="00F111CF"/>
    <w:rsid w:val="00F1206E"/>
    <w:rsid w:val="00F127BA"/>
    <w:rsid w:val="00F13630"/>
    <w:rsid w:val="00F13A00"/>
    <w:rsid w:val="00F13D67"/>
    <w:rsid w:val="00F13DA0"/>
    <w:rsid w:val="00F1436B"/>
    <w:rsid w:val="00F14685"/>
    <w:rsid w:val="00F14720"/>
    <w:rsid w:val="00F14A62"/>
    <w:rsid w:val="00F14C70"/>
    <w:rsid w:val="00F150C9"/>
    <w:rsid w:val="00F1536D"/>
    <w:rsid w:val="00F158B9"/>
    <w:rsid w:val="00F1669F"/>
    <w:rsid w:val="00F16744"/>
    <w:rsid w:val="00F168B7"/>
    <w:rsid w:val="00F1692E"/>
    <w:rsid w:val="00F16A12"/>
    <w:rsid w:val="00F16A5A"/>
    <w:rsid w:val="00F16A97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2DF4"/>
    <w:rsid w:val="00F235FA"/>
    <w:rsid w:val="00F23897"/>
    <w:rsid w:val="00F23C02"/>
    <w:rsid w:val="00F24197"/>
    <w:rsid w:val="00F24FBB"/>
    <w:rsid w:val="00F25414"/>
    <w:rsid w:val="00F25E91"/>
    <w:rsid w:val="00F260BA"/>
    <w:rsid w:val="00F26541"/>
    <w:rsid w:val="00F26E00"/>
    <w:rsid w:val="00F273F1"/>
    <w:rsid w:val="00F276FF"/>
    <w:rsid w:val="00F27975"/>
    <w:rsid w:val="00F27A1D"/>
    <w:rsid w:val="00F27C8A"/>
    <w:rsid w:val="00F3000A"/>
    <w:rsid w:val="00F3017A"/>
    <w:rsid w:val="00F305B4"/>
    <w:rsid w:val="00F3071D"/>
    <w:rsid w:val="00F30E5F"/>
    <w:rsid w:val="00F31CF5"/>
    <w:rsid w:val="00F32783"/>
    <w:rsid w:val="00F3309F"/>
    <w:rsid w:val="00F3311B"/>
    <w:rsid w:val="00F33196"/>
    <w:rsid w:val="00F356E5"/>
    <w:rsid w:val="00F3587E"/>
    <w:rsid w:val="00F36194"/>
    <w:rsid w:val="00F3744E"/>
    <w:rsid w:val="00F37E83"/>
    <w:rsid w:val="00F40E4F"/>
    <w:rsid w:val="00F419C3"/>
    <w:rsid w:val="00F41CC7"/>
    <w:rsid w:val="00F426D1"/>
    <w:rsid w:val="00F42D48"/>
    <w:rsid w:val="00F42D6D"/>
    <w:rsid w:val="00F439BF"/>
    <w:rsid w:val="00F43E49"/>
    <w:rsid w:val="00F4405C"/>
    <w:rsid w:val="00F45BC1"/>
    <w:rsid w:val="00F45C0F"/>
    <w:rsid w:val="00F46AF0"/>
    <w:rsid w:val="00F47542"/>
    <w:rsid w:val="00F47865"/>
    <w:rsid w:val="00F47BB9"/>
    <w:rsid w:val="00F47D4F"/>
    <w:rsid w:val="00F47E73"/>
    <w:rsid w:val="00F50B57"/>
    <w:rsid w:val="00F50C4C"/>
    <w:rsid w:val="00F5227B"/>
    <w:rsid w:val="00F525C0"/>
    <w:rsid w:val="00F533C3"/>
    <w:rsid w:val="00F54984"/>
    <w:rsid w:val="00F55A23"/>
    <w:rsid w:val="00F561CC"/>
    <w:rsid w:val="00F5657D"/>
    <w:rsid w:val="00F56655"/>
    <w:rsid w:val="00F56B56"/>
    <w:rsid w:val="00F608D7"/>
    <w:rsid w:val="00F619ED"/>
    <w:rsid w:val="00F61C9C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023"/>
    <w:rsid w:val="00F7084E"/>
    <w:rsid w:val="00F708BA"/>
    <w:rsid w:val="00F71A4D"/>
    <w:rsid w:val="00F72B08"/>
    <w:rsid w:val="00F73058"/>
    <w:rsid w:val="00F730C0"/>
    <w:rsid w:val="00F744E5"/>
    <w:rsid w:val="00F74674"/>
    <w:rsid w:val="00F74838"/>
    <w:rsid w:val="00F7566F"/>
    <w:rsid w:val="00F76573"/>
    <w:rsid w:val="00F76C6A"/>
    <w:rsid w:val="00F76CE2"/>
    <w:rsid w:val="00F76E5C"/>
    <w:rsid w:val="00F76F40"/>
    <w:rsid w:val="00F80132"/>
    <w:rsid w:val="00F8077C"/>
    <w:rsid w:val="00F807DB"/>
    <w:rsid w:val="00F811FD"/>
    <w:rsid w:val="00F81713"/>
    <w:rsid w:val="00F8184A"/>
    <w:rsid w:val="00F819E9"/>
    <w:rsid w:val="00F81F27"/>
    <w:rsid w:val="00F82314"/>
    <w:rsid w:val="00F823EE"/>
    <w:rsid w:val="00F825E9"/>
    <w:rsid w:val="00F825F3"/>
    <w:rsid w:val="00F839CC"/>
    <w:rsid w:val="00F84588"/>
    <w:rsid w:val="00F84877"/>
    <w:rsid w:val="00F84993"/>
    <w:rsid w:val="00F84FCE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1A79"/>
    <w:rsid w:val="00F942A7"/>
    <w:rsid w:val="00F946EB"/>
    <w:rsid w:val="00F94C76"/>
    <w:rsid w:val="00F95B1B"/>
    <w:rsid w:val="00F979C4"/>
    <w:rsid w:val="00F97F8B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D6A"/>
    <w:rsid w:val="00FA2E74"/>
    <w:rsid w:val="00FA3B90"/>
    <w:rsid w:val="00FA4003"/>
    <w:rsid w:val="00FA4560"/>
    <w:rsid w:val="00FA474E"/>
    <w:rsid w:val="00FA4ABC"/>
    <w:rsid w:val="00FA5B0A"/>
    <w:rsid w:val="00FA5B10"/>
    <w:rsid w:val="00FA5B3E"/>
    <w:rsid w:val="00FA5C2E"/>
    <w:rsid w:val="00FA6388"/>
    <w:rsid w:val="00FA65EE"/>
    <w:rsid w:val="00FA6DF6"/>
    <w:rsid w:val="00FB0C21"/>
    <w:rsid w:val="00FB1298"/>
    <w:rsid w:val="00FB17A9"/>
    <w:rsid w:val="00FB236C"/>
    <w:rsid w:val="00FB2631"/>
    <w:rsid w:val="00FB27CE"/>
    <w:rsid w:val="00FB291C"/>
    <w:rsid w:val="00FB2A0E"/>
    <w:rsid w:val="00FB2CBC"/>
    <w:rsid w:val="00FB3503"/>
    <w:rsid w:val="00FB3927"/>
    <w:rsid w:val="00FB3C0C"/>
    <w:rsid w:val="00FB46F6"/>
    <w:rsid w:val="00FB4D19"/>
    <w:rsid w:val="00FB564C"/>
    <w:rsid w:val="00FB5A6C"/>
    <w:rsid w:val="00FB5E75"/>
    <w:rsid w:val="00FB653D"/>
    <w:rsid w:val="00FB6995"/>
    <w:rsid w:val="00FB6A6A"/>
    <w:rsid w:val="00FB6ABB"/>
    <w:rsid w:val="00FB7005"/>
    <w:rsid w:val="00FB7387"/>
    <w:rsid w:val="00FC13BF"/>
    <w:rsid w:val="00FC1622"/>
    <w:rsid w:val="00FC1F95"/>
    <w:rsid w:val="00FC1FAF"/>
    <w:rsid w:val="00FC2079"/>
    <w:rsid w:val="00FC3A07"/>
    <w:rsid w:val="00FC5016"/>
    <w:rsid w:val="00FC5107"/>
    <w:rsid w:val="00FC5717"/>
    <w:rsid w:val="00FC572B"/>
    <w:rsid w:val="00FC6C4E"/>
    <w:rsid w:val="00FC74B2"/>
    <w:rsid w:val="00FD0FC9"/>
    <w:rsid w:val="00FD130F"/>
    <w:rsid w:val="00FD215F"/>
    <w:rsid w:val="00FD25FA"/>
    <w:rsid w:val="00FD2DC9"/>
    <w:rsid w:val="00FD30CA"/>
    <w:rsid w:val="00FD385E"/>
    <w:rsid w:val="00FD3B60"/>
    <w:rsid w:val="00FD3BF2"/>
    <w:rsid w:val="00FD3F9F"/>
    <w:rsid w:val="00FD4046"/>
    <w:rsid w:val="00FD4695"/>
    <w:rsid w:val="00FD4BCE"/>
    <w:rsid w:val="00FD6321"/>
    <w:rsid w:val="00FD682F"/>
    <w:rsid w:val="00FD6E11"/>
    <w:rsid w:val="00FD721F"/>
    <w:rsid w:val="00FD771E"/>
    <w:rsid w:val="00FE0B21"/>
    <w:rsid w:val="00FE0B3B"/>
    <w:rsid w:val="00FE1B72"/>
    <w:rsid w:val="00FE26E6"/>
    <w:rsid w:val="00FE29A3"/>
    <w:rsid w:val="00FE2A85"/>
    <w:rsid w:val="00FE2C6C"/>
    <w:rsid w:val="00FE2DA5"/>
    <w:rsid w:val="00FE3077"/>
    <w:rsid w:val="00FE3647"/>
    <w:rsid w:val="00FE3AA0"/>
    <w:rsid w:val="00FE5057"/>
    <w:rsid w:val="00FE5B41"/>
    <w:rsid w:val="00FE662D"/>
    <w:rsid w:val="00FE7766"/>
    <w:rsid w:val="00FE7AB4"/>
    <w:rsid w:val="00FF1088"/>
    <w:rsid w:val="00FF16DD"/>
    <w:rsid w:val="00FF274C"/>
    <w:rsid w:val="00FF3882"/>
    <w:rsid w:val="00FF4982"/>
    <w:rsid w:val="00FF5122"/>
    <w:rsid w:val="00FF544F"/>
    <w:rsid w:val="00FF5FD8"/>
    <w:rsid w:val="00FF6F98"/>
    <w:rsid w:val="00FF7036"/>
    <w:rsid w:val="00FF73E5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95265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236AAA35-D0F0-4E1B-9B8E-7EB34F9D2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C85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257D"/>
    <w:pPr>
      <w:keepNext/>
      <w:keepLines/>
      <w:tabs>
        <w:tab w:val="left" w:pos="5655"/>
      </w:tabs>
      <w:spacing w:before="0" w:after="0"/>
      <w:outlineLvl w:val="0"/>
    </w:pPr>
    <w:rPr>
      <w:rFonts w:cs="Times New Roman"/>
      <w:b/>
      <w:bCs/>
      <w:noProof/>
      <w:color w:val="000000" w:themeColor="text1"/>
      <w:sz w:val="56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677C85"/>
    <w:pPr>
      <w:keepNext/>
      <w:keepLines/>
      <w:tabs>
        <w:tab w:val="left" w:pos="5655"/>
      </w:tabs>
      <w:spacing w:before="0"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40622"/>
    <w:pPr>
      <w:keepNext/>
      <w:spacing w:before="240" w:after="24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230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F257D"/>
    <w:rPr>
      <w:rFonts w:ascii="Arial" w:hAnsi="Arial"/>
      <w:b/>
      <w:bCs/>
      <w:noProof/>
      <w:color w:val="000000" w:themeColor="text1"/>
      <w:sz w:val="56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677C85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677C85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3727B1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autoRedefine/>
    <w:rsid w:val="00912308"/>
    <w:pPr>
      <w:autoSpaceDE w:val="0"/>
      <w:autoSpaceDN w:val="0"/>
      <w:adjustRightInd w:val="0"/>
    </w:pPr>
    <w:rPr>
      <w:rFonts w:ascii="FS Me Pro" w:hAnsi="FS Me Pro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40622"/>
    <w:rPr>
      <w:rFonts w:ascii="FS Me" w:hAnsi="FS Me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36FA3"/>
    <w:pPr>
      <w:pBdr>
        <w:between w:val="single" w:sz="4" w:space="4" w:color="6B2976"/>
      </w:pBdr>
      <w:tabs>
        <w:tab w:val="right" w:pos="9323"/>
      </w:tabs>
      <w:spacing w:before="720" w:after="0" w:line="240" w:lineRule="auto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autoRedefine/>
    <w:qFormat/>
    <w:rsid w:val="00912308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677C85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677C85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12308"/>
    <w:rPr>
      <w:rFonts w:ascii="FS Me Pro" w:eastAsiaTheme="majorEastAsia" w:hAnsi="FS Me Pro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12308"/>
    <w:rPr>
      <w:rFonts w:ascii="FS Me Pro" w:hAnsi="FS Me Pro"/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2D38C7"/>
    <w:pPr>
      <w:spacing w:before="360" w:after="360"/>
    </w:pPr>
    <w:rPr>
      <w:color w:val="auto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2D38C7"/>
    <w:rPr>
      <w:rFonts w:ascii="FS Me Pro" w:hAnsi="FS Me Pro"/>
      <w:b/>
      <w:bCs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autoRedefine/>
    <w:qFormat/>
    <w:rsid w:val="00912308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customStyle="1" w:styleId="learall">
    <w:name w:val="çlear all"/>
    <w:basedOn w:val="Normal"/>
    <w:rsid w:val="00590A0F"/>
  </w:style>
  <w:style w:type="character" w:styleId="FollowedHyperlink">
    <w:name w:val="FollowedHyperlink"/>
    <w:basedOn w:val="DefaultParagraphFont"/>
    <w:uiPriority w:val="99"/>
    <w:semiHidden/>
    <w:unhideWhenUsed/>
    <w:rsid w:val="00B92346"/>
    <w:rPr>
      <w:color w:val="800080" w:themeColor="followedHyperlink"/>
      <w:u w:val="single"/>
    </w:rPr>
  </w:style>
  <w:style w:type="paragraph" w:customStyle="1" w:styleId="trong">
    <w:name w:val="trong"/>
    <w:basedOn w:val="Normal"/>
    <w:autoRedefine/>
    <w:rsid w:val="00912308"/>
    <w:pPr>
      <w:numPr>
        <w:numId w:val="3"/>
      </w:numPr>
      <w:spacing w:before="240" w:after="240"/>
    </w:pPr>
    <w:rPr>
      <w:rFonts w:eastAsiaTheme="minorHAnsi" w:cstheme="minorBidi"/>
    </w:rPr>
  </w:style>
  <w:style w:type="paragraph" w:customStyle="1" w:styleId="heading">
    <w:name w:val="heading"/>
    <w:basedOn w:val="Normal"/>
    <w:qFormat/>
    <w:rsid w:val="00A96AC8"/>
  </w:style>
  <w:style w:type="character" w:customStyle="1" w:styleId="edit-node">
    <w:name w:val="edit-node"/>
    <w:basedOn w:val="DefaultParagraphFont"/>
    <w:rsid w:val="00803949"/>
  </w:style>
  <w:style w:type="character" w:customStyle="1" w:styleId="long-word-color-highlight">
    <w:name w:val="long-word-color-highlight"/>
    <w:basedOn w:val="DefaultParagraphFont"/>
    <w:rsid w:val="007F7A14"/>
    <w:rPr>
      <w:rFonts w:ascii="FS Me Pro" w:hAnsi="FS Me Pro"/>
    </w:rPr>
  </w:style>
  <w:style w:type="paragraph" w:customStyle="1" w:styleId="paragraph">
    <w:name w:val="paragraph"/>
    <w:basedOn w:val="Normal"/>
    <w:rsid w:val="00543AD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912308"/>
    <w:rPr>
      <w:rFonts w:ascii="FS Me Pro" w:hAnsi="FS Me Pro"/>
    </w:rPr>
  </w:style>
  <w:style w:type="character" w:customStyle="1" w:styleId="eop">
    <w:name w:val="eop"/>
    <w:basedOn w:val="DefaultParagraphFont"/>
    <w:rsid w:val="00543AD3"/>
  </w:style>
  <w:style w:type="character" w:customStyle="1" w:styleId="findhit">
    <w:name w:val="findhit"/>
    <w:basedOn w:val="DefaultParagraphFont"/>
    <w:rsid w:val="00543AD3"/>
  </w:style>
  <w:style w:type="character" w:customStyle="1" w:styleId="StyleFSMePro">
    <w:name w:val="Style FS Me Pro"/>
    <w:basedOn w:val="DefaultParagraphFont"/>
    <w:rsid w:val="00912308"/>
    <w:rPr>
      <w:rFonts w:ascii="FS Me Pro" w:hAnsi="FS Me Pro"/>
    </w:rPr>
  </w:style>
  <w:style w:type="character" w:customStyle="1" w:styleId="StyleFSMeProCondensedby01pt">
    <w:name w:val="Style FS Me Pro Condensed by  0.1 pt"/>
    <w:basedOn w:val="DefaultParagraphFont"/>
    <w:rsid w:val="00912308"/>
    <w:rPr>
      <w:rFonts w:ascii="FS Me Pro" w:hAnsi="FS Me Pro"/>
      <w:spacing w:val="-2"/>
    </w:rPr>
  </w:style>
  <w:style w:type="character" w:customStyle="1" w:styleId="StyleCalibriCondensedby02pt">
    <w:name w:val="Style Calibri Condensed by  0.2 pt"/>
    <w:basedOn w:val="DefaultParagraphFont"/>
    <w:rsid w:val="00912308"/>
    <w:rPr>
      <w:rFonts w:ascii="FS Me Pro" w:hAnsi="FS Me Pro"/>
      <w:spacing w:val="-4"/>
    </w:rPr>
  </w:style>
  <w:style w:type="character" w:customStyle="1" w:styleId="StyleCalibriExpandedby01pt">
    <w:name w:val="Style Calibri Expanded by  0.1 pt"/>
    <w:basedOn w:val="DefaultParagraphFont"/>
    <w:rsid w:val="00912308"/>
    <w:rPr>
      <w:rFonts w:ascii="FS Me Pro" w:hAnsi="FS Me Pro"/>
      <w:spacing w:val="2"/>
    </w:rPr>
  </w:style>
  <w:style w:type="character" w:customStyle="1" w:styleId="StyleCalibriExpandedby02pt">
    <w:name w:val="Style Calibri Expanded by  0.2 pt"/>
    <w:basedOn w:val="DefaultParagraphFont"/>
    <w:rsid w:val="00912308"/>
    <w:rPr>
      <w:rFonts w:ascii="FS Me Pro" w:hAnsi="FS Me Pro"/>
      <w:spacing w:val="4"/>
    </w:rPr>
  </w:style>
  <w:style w:type="character" w:customStyle="1" w:styleId="StyleStrong16ptAuto">
    <w:name w:val="Style Strong + 16 pt Auto"/>
    <w:basedOn w:val="Strong"/>
    <w:rsid w:val="00677C85"/>
    <w:rPr>
      <w:rFonts w:ascii="Arial" w:hAnsi="Arial"/>
      <w:b/>
      <w:bCs/>
      <w:color w:val="auto"/>
      <w:sz w:val="32"/>
    </w:rPr>
  </w:style>
  <w:style w:type="table" w:styleId="GridTable1Light">
    <w:name w:val="Grid Table 1 Light"/>
    <w:basedOn w:val="TableNormal"/>
    <w:uiPriority w:val="46"/>
    <w:rsid w:val="00912308"/>
    <w:rPr>
      <w:rFonts w:ascii="FS Me Pro" w:hAnsi="FS Me Pro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ubtleReference">
    <w:name w:val="Subtle Reference"/>
    <w:basedOn w:val="DefaultParagraphFont"/>
    <w:uiPriority w:val="31"/>
    <w:rsid w:val="00912308"/>
    <w:rPr>
      <w:rFonts w:ascii="FS Me Pro" w:hAnsi="FS Me Pro"/>
      <w:smallCaps/>
      <w:color w:val="5A5A5A" w:themeColor="text1" w:themeTint="A5"/>
    </w:rPr>
  </w:style>
  <w:style w:type="table" w:styleId="PlainTable1">
    <w:name w:val="Plain Table 1"/>
    <w:basedOn w:val="TableNormal"/>
    <w:uiPriority w:val="41"/>
    <w:rsid w:val="00912308"/>
    <w:rPr>
      <w:rFonts w:ascii="FS Me Pro" w:hAnsi="FS Me Pro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912308"/>
    <w:rPr>
      <w:rFonts w:ascii="FS Me Pro" w:hAnsi="FS Me Pro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-Accent1">
    <w:name w:val="Grid Table 1 Light Accent 1"/>
    <w:basedOn w:val="TableNormal"/>
    <w:uiPriority w:val="46"/>
    <w:rsid w:val="00912308"/>
    <w:rPr>
      <w:rFonts w:ascii="FS Me Pro" w:hAnsi="FS Me Pro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912308"/>
    <w:rPr>
      <w:rFonts w:ascii="FS Me Pro" w:hAnsi="FS Me Pro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tyleListParagraphRecommendationListParagraph1ListParagraph1">
    <w:name w:val="Style List ParagraphRecommendationList Paragraph1List Paragraph1..."/>
    <w:basedOn w:val="ListParagraph"/>
    <w:rsid w:val="007F7A14"/>
  </w:style>
  <w:style w:type="paragraph" w:customStyle="1" w:styleId="StyleListParagraphRecommendationListParagraph1ListParagraph11">
    <w:name w:val="Style List ParagraphRecommendationList Paragraph1List Paragraph1...1"/>
    <w:basedOn w:val="ListParagraph"/>
    <w:rsid w:val="007F7A14"/>
    <w:rPr>
      <w:b/>
      <w:bCs/>
      <w:color w:val="6B2976"/>
    </w:rPr>
  </w:style>
  <w:style w:type="character" w:customStyle="1" w:styleId="Stylelong-word-color-highlightExpandedby01pt">
    <w:name w:val="Style long-word-color-highlight + Expanded by  0.1 pt"/>
    <w:basedOn w:val="long-word-color-highlight"/>
    <w:rsid w:val="007F7A14"/>
    <w:rPr>
      <w:rFonts w:ascii="FS Me Pro" w:hAnsi="FS Me Pro"/>
      <w:spacing w:val="2"/>
    </w:rPr>
  </w:style>
  <w:style w:type="character" w:customStyle="1" w:styleId="StyleStrongCondensedby01pt">
    <w:name w:val="Style Strong + Condensed by  0.1 pt"/>
    <w:basedOn w:val="Strong"/>
    <w:rsid w:val="006751E4"/>
    <w:rPr>
      <w:rFonts w:ascii="FS Me Pro" w:hAnsi="FS Me Pro"/>
      <w:b/>
      <w:bCs/>
      <w:color w:val="6B2976"/>
      <w:spacing w:val="-2"/>
      <w:sz w:val="28"/>
    </w:rPr>
  </w:style>
  <w:style w:type="character" w:customStyle="1" w:styleId="StyleStrongExpandedby01pt">
    <w:name w:val="Style Strong + Expanded by  0.1 pt"/>
    <w:basedOn w:val="Strong"/>
    <w:rsid w:val="006751E4"/>
    <w:rPr>
      <w:rFonts w:ascii="FS Me Pro" w:hAnsi="FS Me Pro"/>
      <w:b/>
      <w:bCs/>
      <w:color w:val="6B2976"/>
      <w:spacing w:val="2"/>
      <w:sz w:val="28"/>
    </w:rPr>
  </w:style>
  <w:style w:type="paragraph" w:customStyle="1" w:styleId="StyleTOCHeading14ptNotBoldAuto">
    <w:name w:val="Style TOC Heading + 14 pt Not Bold Auto"/>
    <w:basedOn w:val="TOCHeading"/>
    <w:rsid w:val="006751E4"/>
    <w:rPr>
      <w:b w:val="0"/>
      <w:bCs w:val="0"/>
      <w:color w:val="auto"/>
      <w:sz w:val="28"/>
    </w:rPr>
  </w:style>
  <w:style w:type="character" w:customStyle="1" w:styleId="Webaddress">
    <w:name w:val="Web address"/>
    <w:basedOn w:val="DefaultParagraphFont"/>
    <w:uiPriority w:val="1"/>
    <w:qFormat/>
    <w:rsid w:val="00677C85"/>
    <w:rPr>
      <w:rFonts w:ascii="Arial" w:hAnsi="Arial"/>
      <w:b/>
      <w:color w:val="6B2976"/>
    </w:rPr>
  </w:style>
  <w:style w:type="character" w:customStyle="1" w:styleId="ui-provider">
    <w:name w:val="ui-provider"/>
    <w:basedOn w:val="DefaultParagraphFont"/>
    <w:rsid w:val="00F56B56"/>
  </w:style>
  <w:style w:type="paragraph" w:customStyle="1" w:styleId="Image">
    <w:name w:val="Image"/>
    <w:basedOn w:val="Normal"/>
    <w:qFormat/>
    <w:rsid w:val="00BF6076"/>
    <w:pPr>
      <w:snapToGrid w:val="0"/>
      <w:spacing w:before="240" w:after="240"/>
      <w:jc w:val="center"/>
    </w:pPr>
  </w:style>
  <w:style w:type="paragraph" w:customStyle="1" w:styleId="StyleEndnoteText">
    <w:name w:val="Style Endnote Text +"/>
    <w:basedOn w:val="EndnoteText"/>
    <w:rsid w:val="00BD1705"/>
  </w:style>
  <w:style w:type="paragraph" w:customStyle="1" w:styleId="StyleEndnoteText1">
    <w:name w:val="Style Endnote Text +1"/>
    <w:basedOn w:val="EndnoteText"/>
    <w:rsid w:val="00BD1705"/>
  </w:style>
  <w:style w:type="paragraph" w:customStyle="1" w:styleId="StyleTOCHeading14ptNotBoldAuto1">
    <w:name w:val="Style TOC Heading + 14 pt Not Bold Auto1"/>
    <w:basedOn w:val="TOCHeading"/>
    <w:rsid w:val="00BD1705"/>
    <w:rPr>
      <w:b w:val="0"/>
      <w:bCs w:val="0"/>
      <w:color w:val="auto"/>
      <w:sz w:val="28"/>
    </w:rPr>
  </w:style>
  <w:style w:type="paragraph" w:customStyle="1" w:styleId="StyleStyleListParagraphRecommendationListParagraph1ListParagra">
    <w:name w:val="Style Style List ParagraphRecommendationList Paragraph1List Paragra..."/>
    <w:basedOn w:val="StyleListParagraphRecommendationListParagraph1ListParagraph11"/>
    <w:rsid w:val="00BD1705"/>
    <w:rPr>
      <w:b w:val="0"/>
      <w:bCs w:val="0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7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03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52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4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3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9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65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7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36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41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79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6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36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3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78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2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4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1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38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5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9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7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41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24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9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90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35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2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0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7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7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ndis-iac.com.au/meetings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94F73BC-7CC2-4765-A65C-EF829077FFEA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6b51566b5fe4750e20df3ceafd66056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4d5e75f74e35ab6b534958933d63d5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2A5827-53F4-43C8-A7D8-EAE97E2B342E}"/>
</file>

<file path=customXml/itemProps3.xml><?xml version="1.0" encoding="utf-8"?>
<ds:datastoreItem xmlns:ds="http://schemas.openxmlformats.org/officeDocument/2006/customXml" ds:itemID="{B3648504-865C-4833-9227-B3AB4DF234B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0</Pages>
  <Words>2417</Words>
  <Characters>13778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quity and Inclusion Reference Group</vt:lpstr>
    </vt:vector>
  </TitlesOfParts>
  <Company>Hewlett-Packard</Company>
  <LinksUpToDate>false</LinksUpToDate>
  <CharactersWithSpaces>1616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ty and Inclusion Reference Group</dc:title>
  <dc:subject/>
  <dc:creator>IAC</dc:creator>
  <cp:keywords/>
  <dc:description/>
  <cp:lastModifiedBy>Stephen Preston</cp:lastModifiedBy>
  <cp:revision>8</cp:revision>
  <cp:lastPrinted>2019-09-17T06:26:00Z</cp:lastPrinted>
  <dcterms:created xsi:type="dcterms:W3CDTF">2023-09-25T01:55:00Z</dcterms:created>
  <dcterms:modified xsi:type="dcterms:W3CDTF">2023-09-27T11:03:00Z</dcterms:modified>
</cp:coreProperties>
</file>